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4E0462" w14:textId="77777777" w:rsidR="00602ADE" w:rsidRDefault="00602ADE" w:rsidP="00602ADE">
      <w:pPr>
        <w:rPr>
          <w:rFonts w:ascii="Bookman Old Style" w:hAnsi="Bookman Old Style"/>
          <w:sz w:val="96"/>
          <w:szCs w:val="96"/>
        </w:rPr>
      </w:pPr>
      <w:r>
        <w:rPr>
          <w:rFonts w:ascii="Bookman Old Style" w:hAnsi="Bookman Old Style"/>
          <w:sz w:val="96"/>
          <w:szCs w:val="96"/>
        </w:rPr>
        <w:t>TAMAHO PRIMARY SCHOOL</w:t>
      </w:r>
    </w:p>
    <w:p w14:paraId="430B211B" w14:textId="01557FE4" w:rsidR="00602ADE" w:rsidRDefault="00602ADE" w:rsidP="00602ADE">
      <w:pPr>
        <w:rPr>
          <w:rFonts w:ascii="Bookman Old Style" w:hAnsi="Bookman Old Style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81A4822" wp14:editId="75DD4D79">
            <wp:simplePos x="0" y="0"/>
            <wp:positionH relativeFrom="column">
              <wp:posOffset>3877310</wp:posOffset>
            </wp:positionH>
            <wp:positionV relativeFrom="paragraph">
              <wp:posOffset>52070</wp:posOffset>
            </wp:positionV>
            <wp:extent cx="1383665" cy="719455"/>
            <wp:effectExtent l="38100" t="57150" r="45085" b="23495"/>
            <wp:wrapSquare wrapText="bothSides"/>
            <wp:docPr id="1" name="Picture 1" descr="C:\Users\Tamaho\Desktop\Tamaho Badge\BADGE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Tamaho\Desktop\Tamaho Badge\BADGE.jpg"/>
                    <pic:cNvPicPr/>
                  </pic:nvPicPr>
                  <pic:blipFill rotWithShape="1">
                    <a:blip r:embed="rId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harpenSoften amount="11000"/>
                              </a14:imgEffect>
                              <a14:imgEffect>
                                <a14:brightnessContrast brigh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926"/>
                    <a:stretch/>
                  </pic:blipFill>
                  <pic:spPr bwMode="auto">
                    <a:xfrm>
                      <a:off x="0" y="0"/>
                      <a:ext cx="135255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scene3d>
                      <a:camera prst="orthographicFront">
                        <a:rot lat="0" lon="0" rev="0"/>
                      </a:camera>
                      <a:lightRig rig="contrasting" dir="t">
                        <a:rot lat="0" lon="0" rev="7800000"/>
                      </a:lightRig>
                    </a:scene3d>
                    <a:sp3d>
                      <a:bevelT w="139700" h="139700"/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rPr>
          <w:rFonts w:ascii="Bookman Old Style" w:hAnsi="Bookman Old Style"/>
        </w:rPr>
        <w:t>Enq</w:t>
      </w:r>
      <w:proofErr w:type="spellEnd"/>
      <w:r>
        <w:rPr>
          <w:rFonts w:ascii="Bookman Old Style" w:hAnsi="Bookman Old Style"/>
        </w:rPr>
        <w:t xml:space="preserve">: Mrs G.L </w:t>
      </w:r>
      <w:proofErr w:type="spellStart"/>
      <w:r>
        <w:rPr>
          <w:rFonts w:ascii="Bookman Old Style" w:hAnsi="Bookman Old Style"/>
        </w:rPr>
        <w:t>Nqezo</w:t>
      </w:r>
      <w:proofErr w:type="spellEnd"/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 w:rsidR="001506E1">
        <w:rPr>
          <w:rFonts w:ascii="Bookman Old Style" w:hAnsi="Bookman Old Style"/>
        </w:rPr>
        <w:t xml:space="preserve">          </w:t>
      </w:r>
      <w:r>
        <w:rPr>
          <w:rFonts w:ascii="Bookman Old Style" w:hAnsi="Bookman Old Style"/>
        </w:rPr>
        <w:t>139 Porcimi Street</w:t>
      </w:r>
    </w:p>
    <w:p w14:paraId="1D01EC2A" w14:textId="77777777" w:rsidR="00602ADE" w:rsidRDefault="00602ADE" w:rsidP="00602ADE">
      <w:pPr>
        <w:rPr>
          <w:rFonts w:ascii="Bookman Old Style" w:hAnsi="Bookman Old Style"/>
        </w:rPr>
      </w:pPr>
      <w:r>
        <w:rPr>
          <w:rFonts w:ascii="Bookman Old Style" w:hAnsi="Bookman Old Style"/>
        </w:rPr>
        <w:t>Cell no: 0825567760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Hlahane Section</w:t>
      </w:r>
    </w:p>
    <w:p w14:paraId="6DCDDB8D" w14:textId="77777777" w:rsidR="00602ADE" w:rsidRDefault="00602ADE" w:rsidP="00602ADE">
      <w:pPr>
        <w:rPr>
          <w:rFonts w:ascii="Bookman Old Style" w:hAnsi="Bookman Old Style"/>
        </w:rPr>
      </w:pPr>
      <w:r>
        <w:rPr>
          <w:rFonts w:ascii="Bookman Old Style" w:hAnsi="Bookman Old Style"/>
        </w:rPr>
        <w:t>Ref no: 918105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Katlehong</w:t>
      </w:r>
    </w:p>
    <w:p w14:paraId="0D6C9754" w14:textId="77777777" w:rsidR="00602ADE" w:rsidRDefault="00602ADE" w:rsidP="00602ADE">
      <w:pPr>
        <w:pBdr>
          <w:bottom w:val="single" w:sz="12" w:space="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Email: </w:t>
      </w:r>
      <w:hyperlink r:id="rId8" w:history="1">
        <w:r>
          <w:rPr>
            <w:rStyle w:val="Hyperlink"/>
            <w:rFonts w:ascii="Bookman Old Style" w:hAnsi="Bookman Old Style"/>
          </w:rPr>
          <w:t>tamahops@gmail.com</w:t>
        </w:r>
      </w:hyperlink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 xml:space="preserve">                              1431</w:t>
      </w:r>
    </w:p>
    <w:p w14:paraId="381BE1CE" w14:textId="319DF9E4" w:rsidR="00602ADE" w:rsidRPr="00602ADE" w:rsidRDefault="001506E1" w:rsidP="00602ADE">
      <w:pPr>
        <w:rPr>
          <w:rFonts w:ascii="Bookman Old Style" w:hAnsi="Bookman Old Style"/>
          <w:b/>
        </w:rPr>
      </w:pPr>
      <w:bookmarkStart w:id="0" w:name="_Hlk32992425"/>
      <w:r>
        <w:rPr>
          <w:rFonts w:ascii="Bookman Old Style" w:hAnsi="Bookman Old Style"/>
          <w:b/>
        </w:rPr>
        <w:t>ASSISTANT</w:t>
      </w:r>
      <w:r w:rsidR="00602ADE">
        <w:rPr>
          <w:rFonts w:ascii="Bookman Old Style" w:hAnsi="Bookman Old Style"/>
          <w:b/>
        </w:rPr>
        <w:t xml:space="preserve">’S REGISTER: COVID 19 </w:t>
      </w:r>
      <w:r w:rsidR="00602ADE">
        <w:rPr>
          <w:rFonts w:ascii="Bookman Old Style" w:hAnsi="Bookman Old Style"/>
          <w:b/>
        </w:rPr>
        <w:tab/>
      </w:r>
      <w:r w:rsidR="00602ADE">
        <w:rPr>
          <w:rFonts w:ascii="Bookman Old Style" w:hAnsi="Bookman Old Style"/>
          <w:b/>
        </w:rPr>
        <w:tab/>
      </w:r>
      <w:r w:rsidR="00602ADE">
        <w:rPr>
          <w:rFonts w:ascii="Bookman Old Style" w:hAnsi="Bookman Old Style"/>
          <w:b/>
        </w:rPr>
        <w:tab/>
      </w:r>
      <w:r w:rsidR="00602ADE">
        <w:rPr>
          <w:rFonts w:ascii="Bookman Old Style" w:hAnsi="Bookman Old Style"/>
          <w:b/>
        </w:rPr>
        <w:tab/>
      </w:r>
      <w:r w:rsidR="00602ADE">
        <w:rPr>
          <w:rFonts w:ascii="Bookman Old Style" w:hAnsi="Bookman Old Style"/>
        </w:rPr>
        <w:t xml:space="preserve"> </w:t>
      </w:r>
      <w:r w:rsidR="00602ADE">
        <w:rPr>
          <w:rFonts w:ascii="Bookman Old Style" w:hAnsi="Bookman Old Style"/>
        </w:rPr>
        <w:tab/>
      </w:r>
      <w:r w:rsidR="00602ADE">
        <w:rPr>
          <w:rFonts w:ascii="Bookman Old Style" w:hAnsi="Bookman Old Style"/>
        </w:rPr>
        <w:tab/>
        <w:t xml:space="preserve">        </w:t>
      </w:r>
    </w:p>
    <w:tbl>
      <w:tblPr>
        <w:tblStyle w:val="TableGrid"/>
        <w:tblW w:w="16155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1134"/>
        <w:gridCol w:w="1843"/>
        <w:gridCol w:w="1843"/>
        <w:gridCol w:w="1701"/>
        <w:gridCol w:w="845"/>
        <w:gridCol w:w="993"/>
        <w:gridCol w:w="567"/>
        <w:gridCol w:w="567"/>
        <w:gridCol w:w="567"/>
        <w:gridCol w:w="567"/>
        <w:gridCol w:w="567"/>
        <w:gridCol w:w="708"/>
        <w:gridCol w:w="567"/>
        <w:gridCol w:w="709"/>
        <w:gridCol w:w="567"/>
        <w:gridCol w:w="567"/>
        <w:gridCol w:w="567"/>
        <w:gridCol w:w="709"/>
        <w:gridCol w:w="567"/>
      </w:tblGrid>
      <w:tr w:rsidR="00602ADE" w14:paraId="743A492D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bookmarkEnd w:id="0"/>
          <w:p w14:paraId="5FBCD0F6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ate</w:t>
            </w:r>
          </w:p>
          <w:p w14:paraId="63AA2544" w14:textId="77777777" w:rsidR="00CD1D34" w:rsidRDefault="00CD1D34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  <w:p w14:paraId="20B25E13" w14:textId="5C376145" w:rsidR="0033493E" w:rsidRDefault="0033493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CFC841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urname &amp; Initial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425F26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ID numbe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90041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ontact Number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9BBA72" w14:textId="191DA571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Temp</w:t>
            </w:r>
            <w:r w:rsidR="00586C18">
              <w:rPr>
                <w:rFonts w:asciiTheme="majorHAnsi" w:hAnsiTheme="majorHAnsi" w:cstheme="majorHAnsi"/>
                <w:b/>
                <w:bCs/>
              </w:rPr>
              <w:t>.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4C7291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high Temperature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D405A1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Cough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E8F357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sore throat?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CC2235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difficulty breathing?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48F750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feel weak and tired today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448A69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an you taste food &amp; drink Normally?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7EA985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an you smell normally?</w:t>
            </w:r>
          </w:p>
        </w:tc>
      </w:tr>
      <w:tr w:rsidR="00602ADE" w14:paraId="5B95E544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638E8" w14:textId="7D36E2BC" w:rsidR="00602ADE" w:rsidRDefault="0033493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ign</w:t>
            </w:r>
            <w:r w:rsidR="00586C18">
              <w:rPr>
                <w:rFonts w:asciiTheme="majorHAnsi" w:hAnsiTheme="majorHAnsi" w:cstheme="majorHAnsi"/>
                <w:b/>
                <w:bCs/>
              </w:rPr>
              <w:t>atur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21C56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5D30D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8E8254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A7382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E1566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A7B55C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E552F4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AC2DE2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692FBC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592A38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B587F9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2E4F4C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A4E98F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A0C959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593039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BF331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CD7BA3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0CF814" w14:textId="77777777" w:rsidR="00602ADE" w:rsidRDefault="00602AD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</w:tr>
      <w:tr w:rsidR="00602ADE" w14:paraId="0CE16B00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93EEB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F6F59" w14:textId="729947C4" w:rsidR="00602ADE" w:rsidRDefault="001506E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SIKIBI</w:t>
            </w:r>
            <w:r w:rsidR="00035CA7">
              <w:rPr>
                <w:rFonts w:asciiTheme="majorHAnsi" w:hAnsiTheme="majorHAnsi"/>
                <w:b/>
                <w:bCs/>
              </w:rPr>
              <w:t xml:space="preserve"> </w:t>
            </w:r>
            <w:r>
              <w:rPr>
                <w:rFonts w:asciiTheme="majorHAnsi" w:hAnsiTheme="majorHAnsi"/>
                <w:b/>
                <w:bCs/>
              </w:rPr>
              <w:t>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F8917" w14:textId="6F33B84C" w:rsidR="00602ADE" w:rsidRDefault="001506E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910515608508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B1670" w14:textId="7F110ED6" w:rsidR="00602ADE" w:rsidRDefault="00035C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</w:t>
            </w:r>
            <w:r w:rsidR="001506E1">
              <w:rPr>
                <w:rFonts w:asciiTheme="majorHAnsi" w:hAnsiTheme="majorHAnsi"/>
                <w:b/>
                <w:bCs/>
              </w:rPr>
              <w:t>78</w:t>
            </w:r>
            <w:r>
              <w:rPr>
                <w:rFonts w:asciiTheme="majorHAnsi" w:hAnsiTheme="majorHAnsi"/>
                <w:b/>
                <w:bCs/>
              </w:rPr>
              <w:t> 5</w:t>
            </w:r>
            <w:r w:rsidR="001506E1">
              <w:rPr>
                <w:rFonts w:asciiTheme="majorHAnsi" w:hAnsiTheme="majorHAnsi"/>
                <w:b/>
                <w:bCs/>
              </w:rPr>
              <w:t>35</w:t>
            </w:r>
            <w:r>
              <w:rPr>
                <w:rFonts w:asciiTheme="majorHAnsi" w:hAnsiTheme="majorHAnsi"/>
                <w:b/>
                <w:bCs/>
              </w:rPr>
              <w:t xml:space="preserve"> </w:t>
            </w:r>
            <w:r w:rsidR="001506E1">
              <w:rPr>
                <w:rFonts w:asciiTheme="majorHAnsi" w:hAnsiTheme="majorHAnsi"/>
                <w:b/>
                <w:bCs/>
              </w:rPr>
              <w:t>1969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8B3C8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5EB7A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78FC6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35A5A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DE3BE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6E0F2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04D34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E7A96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D1BD42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674F9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D27929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7EC161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D9BE1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1C11B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A15C1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1CCF75DB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2A954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B6DC8D" w14:textId="7761880C" w:rsidR="00602ADE" w:rsidRDefault="001506E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SOTONDOSHE</w:t>
            </w:r>
            <w:r w:rsidR="00035CA7">
              <w:rPr>
                <w:rFonts w:asciiTheme="majorHAnsi" w:hAnsiTheme="majorHAnsi"/>
                <w:b/>
                <w:bCs/>
              </w:rPr>
              <w:t xml:space="preserve"> </w:t>
            </w:r>
            <w:r>
              <w:rPr>
                <w:rFonts w:asciiTheme="majorHAnsi" w:hAnsiTheme="majorHAnsi"/>
                <w:b/>
                <w:bCs/>
              </w:rPr>
              <w:t>G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37C951" w14:textId="77A9E0BB" w:rsidR="00602ADE" w:rsidRDefault="001506E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950225082608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2F5D3" w14:textId="3202665E" w:rsidR="00602ADE" w:rsidRDefault="00035C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</w:t>
            </w:r>
            <w:r w:rsidR="001506E1">
              <w:rPr>
                <w:rFonts w:asciiTheme="majorHAnsi" w:hAnsiTheme="majorHAnsi"/>
                <w:b/>
                <w:bCs/>
              </w:rPr>
              <w:t>1</w:t>
            </w:r>
            <w:r>
              <w:rPr>
                <w:rFonts w:asciiTheme="majorHAnsi" w:hAnsiTheme="majorHAnsi"/>
                <w:b/>
                <w:bCs/>
              </w:rPr>
              <w:t> </w:t>
            </w:r>
            <w:r w:rsidR="001506E1">
              <w:rPr>
                <w:rFonts w:asciiTheme="majorHAnsi" w:hAnsiTheme="majorHAnsi"/>
                <w:b/>
                <w:bCs/>
              </w:rPr>
              <w:t>751</w:t>
            </w:r>
            <w:r>
              <w:rPr>
                <w:rFonts w:asciiTheme="majorHAnsi" w:hAnsiTheme="majorHAnsi"/>
                <w:b/>
                <w:bCs/>
              </w:rPr>
              <w:t xml:space="preserve"> 9</w:t>
            </w:r>
            <w:r w:rsidR="001506E1">
              <w:rPr>
                <w:rFonts w:asciiTheme="majorHAnsi" w:hAnsiTheme="majorHAnsi"/>
                <w:b/>
                <w:bCs/>
              </w:rPr>
              <w:t>796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D91D9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A0DE69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16545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6DD1C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D5B3B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1BB07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0D827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13D7D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0BED8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66DE4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27C66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CB3437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EEFAE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DCDEA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B14C78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66D8C756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9195D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EF793" w14:textId="1158A7D9" w:rsidR="00602ADE" w:rsidRDefault="001506E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POKWANA</w:t>
            </w:r>
            <w:r w:rsidR="00035CA7">
              <w:rPr>
                <w:rFonts w:asciiTheme="majorHAnsi" w:hAnsiTheme="majorHAnsi"/>
                <w:b/>
                <w:bCs/>
              </w:rPr>
              <w:t xml:space="preserve"> </w:t>
            </w:r>
            <w:r>
              <w:rPr>
                <w:rFonts w:asciiTheme="majorHAnsi" w:hAnsiTheme="majorHAnsi"/>
                <w:b/>
                <w:bCs/>
              </w:rPr>
              <w:t>B</w:t>
            </w:r>
            <w:r w:rsidR="00035CA7">
              <w:rPr>
                <w:rFonts w:asciiTheme="majorHAnsi" w:hAnsiTheme="majorHAnsi"/>
                <w:b/>
                <w:bCs/>
              </w:rPr>
              <w:t xml:space="preserve">. </w:t>
            </w:r>
            <w:r>
              <w:rPr>
                <w:rFonts w:asciiTheme="majorHAnsi" w:hAnsiTheme="majorHAnsi"/>
                <w:b/>
                <w:bCs/>
              </w:rPr>
              <w:t>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ECA6BB" w14:textId="15241621" w:rsidR="00602ADE" w:rsidRDefault="001506E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9410080566088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53616" w14:textId="2AACE176" w:rsidR="00602ADE" w:rsidRDefault="00035C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</w:t>
            </w:r>
            <w:r w:rsidR="001506E1">
              <w:rPr>
                <w:rFonts w:asciiTheme="majorHAnsi" w:hAnsiTheme="majorHAnsi"/>
                <w:b/>
                <w:bCs/>
              </w:rPr>
              <w:t>63</w:t>
            </w:r>
            <w:r>
              <w:rPr>
                <w:rFonts w:asciiTheme="majorHAnsi" w:hAnsiTheme="majorHAnsi"/>
                <w:b/>
                <w:bCs/>
              </w:rPr>
              <w:t> </w:t>
            </w:r>
            <w:r w:rsidR="001506E1">
              <w:rPr>
                <w:rFonts w:asciiTheme="majorHAnsi" w:hAnsiTheme="majorHAnsi"/>
                <w:b/>
                <w:bCs/>
              </w:rPr>
              <w:t>5</w:t>
            </w:r>
            <w:r>
              <w:rPr>
                <w:rFonts w:asciiTheme="majorHAnsi" w:hAnsiTheme="majorHAnsi"/>
                <w:b/>
                <w:bCs/>
              </w:rPr>
              <w:t>6</w:t>
            </w:r>
            <w:r w:rsidR="001506E1">
              <w:rPr>
                <w:rFonts w:asciiTheme="majorHAnsi" w:hAnsiTheme="majorHAnsi"/>
                <w:b/>
                <w:bCs/>
              </w:rPr>
              <w:t>2</w:t>
            </w:r>
            <w:r>
              <w:rPr>
                <w:rFonts w:asciiTheme="majorHAnsi" w:hAnsiTheme="majorHAnsi"/>
                <w:b/>
                <w:bCs/>
              </w:rPr>
              <w:t xml:space="preserve"> </w:t>
            </w:r>
            <w:r w:rsidR="001506E1">
              <w:rPr>
                <w:rFonts w:asciiTheme="majorHAnsi" w:hAnsiTheme="majorHAnsi"/>
                <w:b/>
                <w:bCs/>
              </w:rPr>
              <w:t>8846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8E865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85504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24AA0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15C39B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DBEDD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00EE8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8C654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D5B82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AC5FA5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E197A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8443AD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4FBF8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334CE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DA943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0354CB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6B35112A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64150C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8828EE" w14:textId="4B346C1C" w:rsidR="00602ADE" w:rsidRDefault="001506E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ZIKHONA</w:t>
            </w:r>
            <w:r w:rsidR="00035CA7">
              <w:rPr>
                <w:rFonts w:asciiTheme="majorHAnsi" w:hAnsiTheme="majorHAnsi"/>
                <w:b/>
                <w:bCs/>
              </w:rPr>
              <w:t xml:space="preserve"> </w:t>
            </w:r>
            <w:r>
              <w:rPr>
                <w:rFonts w:asciiTheme="majorHAnsi" w:hAnsiTheme="majorHAnsi"/>
                <w:b/>
                <w:bCs/>
              </w:rPr>
              <w:t>B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6F573" w14:textId="7506525F" w:rsidR="00602ADE" w:rsidRDefault="001506E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9303031095085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2FF17" w14:textId="0BDDD3B2" w:rsidR="00602ADE" w:rsidRDefault="00035C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</w:t>
            </w:r>
            <w:r w:rsidR="001506E1">
              <w:rPr>
                <w:rFonts w:asciiTheme="majorHAnsi" w:hAnsiTheme="majorHAnsi"/>
                <w:b/>
                <w:bCs/>
              </w:rPr>
              <w:t>65</w:t>
            </w:r>
            <w:r>
              <w:rPr>
                <w:rFonts w:asciiTheme="majorHAnsi" w:hAnsiTheme="majorHAnsi"/>
                <w:b/>
                <w:bCs/>
              </w:rPr>
              <w:t> 5</w:t>
            </w:r>
            <w:r w:rsidR="001506E1">
              <w:rPr>
                <w:rFonts w:asciiTheme="majorHAnsi" w:hAnsiTheme="majorHAnsi"/>
                <w:b/>
                <w:bCs/>
              </w:rPr>
              <w:t>69</w:t>
            </w:r>
            <w:r>
              <w:rPr>
                <w:rFonts w:asciiTheme="majorHAnsi" w:hAnsiTheme="majorHAnsi"/>
                <w:b/>
                <w:bCs/>
              </w:rPr>
              <w:t xml:space="preserve"> 4</w:t>
            </w:r>
            <w:r w:rsidR="001506E1">
              <w:rPr>
                <w:rFonts w:asciiTheme="majorHAnsi" w:hAnsiTheme="majorHAnsi"/>
                <w:b/>
                <w:bCs/>
              </w:rPr>
              <w:t>109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0E5AE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481EC3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D0F934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F51BFB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F28BA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A386B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33A55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1CA70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FF253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00025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24270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BA8F6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DE33F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A3C7B9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1C3E6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7442278F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06474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A9B11" w14:textId="3078E286" w:rsidR="00602ADE" w:rsidRDefault="001506E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THABISA</w:t>
            </w:r>
            <w:r w:rsidR="00035CA7">
              <w:rPr>
                <w:rFonts w:asciiTheme="majorHAnsi" w:hAnsiTheme="majorHAnsi"/>
                <w:b/>
                <w:bCs/>
              </w:rPr>
              <w:t xml:space="preserve"> </w:t>
            </w:r>
            <w:r>
              <w:rPr>
                <w:rFonts w:asciiTheme="majorHAnsi" w:hAnsiTheme="majorHAnsi"/>
                <w:b/>
                <w:bCs/>
              </w:rPr>
              <w:t>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BCEC9" w14:textId="626F1604" w:rsidR="00602ADE" w:rsidRDefault="001506E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911114094608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8FFA3" w14:textId="47F610A7" w:rsidR="00602ADE" w:rsidRDefault="00035CA7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</w:t>
            </w:r>
            <w:r w:rsidR="001506E1">
              <w:rPr>
                <w:rFonts w:asciiTheme="majorHAnsi" w:hAnsiTheme="majorHAnsi"/>
                <w:b/>
                <w:bCs/>
              </w:rPr>
              <w:t>8</w:t>
            </w:r>
            <w:r>
              <w:rPr>
                <w:rFonts w:asciiTheme="majorHAnsi" w:hAnsiTheme="majorHAnsi"/>
                <w:b/>
                <w:bCs/>
              </w:rPr>
              <w:t> 2</w:t>
            </w:r>
            <w:r w:rsidR="001506E1">
              <w:rPr>
                <w:rFonts w:asciiTheme="majorHAnsi" w:hAnsiTheme="majorHAnsi"/>
                <w:b/>
                <w:bCs/>
              </w:rPr>
              <w:t>68</w:t>
            </w:r>
            <w:r>
              <w:rPr>
                <w:rFonts w:asciiTheme="majorHAnsi" w:hAnsiTheme="majorHAnsi"/>
                <w:b/>
                <w:bCs/>
              </w:rPr>
              <w:t xml:space="preserve"> </w:t>
            </w:r>
            <w:r w:rsidR="001506E1">
              <w:rPr>
                <w:rFonts w:asciiTheme="majorHAnsi" w:hAnsiTheme="majorHAnsi"/>
                <w:b/>
                <w:bCs/>
              </w:rPr>
              <w:t>0668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53EB8E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806A2C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5EDAE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C18EF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551CE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02288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974F5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87B4D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EF777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861F1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2243D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53DD5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1F004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1A8E9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B9DC39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26AFFE4E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48346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CE4AE" w14:textId="3E24A473" w:rsidR="00602ADE" w:rsidRDefault="001506E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TSHANGELA</w:t>
            </w:r>
            <w:r w:rsidR="00035CA7">
              <w:rPr>
                <w:rFonts w:asciiTheme="majorHAnsi" w:hAnsiTheme="majorHAnsi"/>
                <w:b/>
                <w:bCs/>
              </w:rPr>
              <w:t xml:space="preserve"> </w:t>
            </w:r>
            <w:r>
              <w:rPr>
                <w:rFonts w:asciiTheme="majorHAnsi" w:hAnsiTheme="majorHAnsi"/>
                <w:b/>
                <w:bCs/>
              </w:rPr>
              <w:t>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DAF4B" w14:textId="4D12D0F8" w:rsidR="00602ADE" w:rsidRDefault="001506E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920217109808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AA00B" w14:textId="34771FB4" w:rsidR="00602ADE" w:rsidRDefault="00190D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6</w:t>
            </w:r>
            <w:r w:rsidR="001506E1">
              <w:rPr>
                <w:rFonts w:asciiTheme="majorHAnsi" w:hAnsiTheme="majorHAnsi"/>
                <w:b/>
                <w:bCs/>
              </w:rPr>
              <w:t>7</w:t>
            </w:r>
            <w:r>
              <w:rPr>
                <w:rFonts w:asciiTheme="majorHAnsi" w:hAnsiTheme="majorHAnsi"/>
                <w:b/>
                <w:bCs/>
              </w:rPr>
              <w:t> </w:t>
            </w:r>
            <w:r w:rsidR="001506E1">
              <w:rPr>
                <w:rFonts w:asciiTheme="majorHAnsi" w:hAnsiTheme="majorHAnsi"/>
                <w:b/>
                <w:bCs/>
              </w:rPr>
              <w:t>216</w:t>
            </w:r>
            <w:r>
              <w:rPr>
                <w:rFonts w:asciiTheme="majorHAnsi" w:hAnsiTheme="majorHAnsi"/>
                <w:b/>
                <w:bCs/>
              </w:rPr>
              <w:t xml:space="preserve"> </w:t>
            </w:r>
            <w:r w:rsidR="001506E1">
              <w:rPr>
                <w:rFonts w:asciiTheme="majorHAnsi" w:hAnsiTheme="majorHAnsi"/>
                <w:b/>
                <w:bCs/>
              </w:rPr>
              <w:t>5086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AB0FE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4E8CC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3C2DB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74936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08DFD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3CF91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ED169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84538F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64116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BB2F2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CD278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3164A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B06C7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FB75E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1A5807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5AF37FED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BB041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65971C" w14:textId="3003BF75" w:rsidR="00602ADE" w:rsidRDefault="001506E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NKOLISA</w:t>
            </w:r>
            <w:r w:rsidR="00190D7D">
              <w:rPr>
                <w:rFonts w:asciiTheme="majorHAnsi" w:hAnsiTheme="majorHAnsi"/>
                <w:b/>
                <w:bCs/>
              </w:rPr>
              <w:t xml:space="preserve"> </w:t>
            </w:r>
            <w:r>
              <w:rPr>
                <w:rFonts w:asciiTheme="majorHAnsi" w:hAnsiTheme="majorHAnsi"/>
                <w:b/>
                <w:bCs/>
              </w:rPr>
              <w:t>L. B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303C8" w14:textId="0AD27E88" w:rsidR="00602ADE" w:rsidRDefault="001506E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960814552008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4FE1A" w14:textId="01169219" w:rsidR="00602ADE" w:rsidRDefault="00190D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</w:t>
            </w:r>
            <w:r w:rsidR="001506E1">
              <w:rPr>
                <w:rFonts w:asciiTheme="majorHAnsi" w:hAnsiTheme="majorHAnsi"/>
                <w:b/>
                <w:bCs/>
              </w:rPr>
              <w:t>3</w:t>
            </w:r>
            <w:r>
              <w:rPr>
                <w:rFonts w:asciiTheme="majorHAnsi" w:hAnsiTheme="majorHAnsi"/>
                <w:b/>
                <w:bCs/>
              </w:rPr>
              <w:t> </w:t>
            </w:r>
            <w:r w:rsidR="001506E1">
              <w:rPr>
                <w:rFonts w:asciiTheme="majorHAnsi" w:hAnsiTheme="majorHAnsi"/>
                <w:b/>
                <w:bCs/>
              </w:rPr>
              <w:t>105</w:t>
            </w:r>
            <w:r>
              <w:rPr>
                <w:rFonts w:asciiTheme="majorHAnsi" w:hAnsiTheme="majorHAnsi"/>
                <w:b/>
                <w:bCs/>
              </w:rPr>
              <w:t xml:space="preserve"> </w:t>
            </w:r>
            <w:r w:rsidR="001506E1">
              <w:rPr>
                <w:rFonts w:asciiTheme="majorHAnsi" w:hAnsiTheme="majorHAnsi"/>
                <w:b/>
                <w:bCs/>
              </w:rPr>
              <w:t>2082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4FB3E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76486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82AD8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0062DB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D42D9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A7020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C47AE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A69FB2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9666E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B509F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80A240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D5DD2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522C6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3C578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B67A2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7438C4" w14:paraId="7701E971" w14:textId="77777777" w:rsidTr="007438C4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7F8B47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A0EF704" w14:textId="5552ED06" w:rsidR="00602ADE" w:rsidRDefault="001506E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LETHULENI</w:t>
            </w:r>
            <w:r w:rsidR="00190D7D">
              <w:rPr>
                <w:rFonts w:asciiTheme="majorHAnsi" w:hAnsiTheme="majorHAnsi"/>
                <w:b/>
                <w:bCs/>
              </w:rPr>
              <w:t xml:space="preserve"> 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270E39" w14:textId="213B12A2" w:rsidR="00602ADE" w:rsidRDefault="001506E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9402155627085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597C45" w14:textId="6AA5CB16" w:rsidR="00602ADE" w:rsidRDefault="00190D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2 </w:t>
            </w:r>
            <w:r w:rsidR="001506E1">
              <w:rPr>
                <w:rFonts w:asciiTheme="majorHAnsi" w:hAnsiTheme="majorHAnsi"/>
                <w:b/>
                <w:bCs/>
              </w:rPr>
              <w:t>528</w:t>
            </w:r>
            <w:r>
              <w:rPr>
                <w:rFonts w:asciiTheme="majorHAnsi" w:hAnsiTheme="majorHAnsi"/>
                <w:b/>
                <w:bCs/>
              </w:rPr>
              <w:t xml:space="preserve"> </w:t>
            </w:r>
            <w:r w:rsidR="001506E1">
              <w:rPr>
                <w:rFonts w:asciiTheme="majorHAnsi" w:hAnsiTheme="majorHAnsi"/>
                <w:b/>
                <w:bCs/>
              </w:rPr>
              <w:t>6953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013B8E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56A449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E93500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DA3087C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893B76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BB0378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280F81F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BB9BD3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55A9F8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1667167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193BE1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1B212C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D46755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8CF343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5CFA7A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4D6A309C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58D10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E15FC7" w14:textId="040F9C00" w:rsidR="00602ADE" w:rsidRDefault="001506E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NDLOVU</w:t>
            </w:r>
            <w:r w:rsidR="000C40CF">
              <w:rPr>
                <w:rFonts w:asciiTheme="majorHAnsi" w:hAnsiTheme="majorHAnsi"/>
                <w:b/>
                <w:bCs/>
              </w:rPr>
              <w:t xml:space="preserve"> </w:t>
            </w:r>
            <w:r>
              <w:rPr>
                <w:rFonts w:asciiTheme="majorHAnsi" w:hAnsiTheme="majorHAnsi"/>
                <w:b/>
                <w:bCs/>
              </w:rPr>
              <w:t>H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41B48" w14:textId="6468DE0F" w:rsidR="00602ADE" w:rsidRDefault="001506E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940604550708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373F4C" w14:textId="5E792621" w:rsidR="00602ADE" w:rsidRDefault="000C40CF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</w:t>
            </w:r>
            <w:r w:rsidR="001506E1">
              <w:rPr>
                <w:rFonts w:asciiTheme="majorHAnsi" w:hAnsiTheme="majorHAnsi"/>
                <w:b/>
                <w:bCs/>
              </w:rPr>
              <w:t>83</w:t>
            </w:r>
            <w:r>
              <w:rPr>
                <w:rFonts w:asciiTheme="majorHAnsi" w:hAnsiTheme="majorHAnsi"/>
                <w:b/>
                <w:bCs/>
              </w:rPr>
              <w:t> 197 5197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40B8B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BC889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8FEF8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A49B5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5A87E2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BCEDA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B74A8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174DCA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10026B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99A04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D64871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611B5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233DA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C2FFF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A48DE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46CC4F82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D7A0D7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265F2" w14:textId="31D2044B" w:rsidR="00602ADE" w:rsidRDefault="001506E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MZIMKULU</w:t>
            </w:r>
            <w:r w:rsidR="000C40CF">
              <w:rPr>
                <w:rFonts w:asciiTheme="majorHAnsi" w:hAnsiTheme="majorHAnsi"/>
                <w:b/>
                <w:bCs/>
              </w:rPr>
              <w:t xml:space="preserve"> </w:t>
            </w:r>
            <w:r>
              <w:rPr>
                <w:rFonts w:asciiTheme="majorHAnsi" w:hAnsiTheme="majorHAnsi"/>
                <w:b/>
                <w:bCs/>
              </w:rPr>
              <w:t>K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DC8E9" w14:textId="12657167" w:rsidR="00602ADE" w:rsidRDefault="001506E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9807231179085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15DDF" w14:textId="7717DD7F" w:rsidR="00602ADE" w:rsidRDefault="000C40CF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</w:t>
            </w:r>
            <w:r w:rsidR="001506E1">
              <w:rPr>
                <w:rFonts w:asciiTheme="majorHAnsi" w:hAnsiTheme="majorHAnsi"/>
                <w:b/>
                <w:bCs/>
              </w:rPr>
              <w:t>7</w:t>
            </w:r>
            <w:r>
              <w:rPr>
                <w:rFonts w:asciiTheme="majorHAnsi" w:hAnsiTheme="majorHAnsi"/>
                <w:b/>
                <w:bCs/>
              </w:rPr>
              <w:t xml:space="preserve">3 796 </w:t>
            </w:r>
            <w:r w:rsidR="001506E1">
              <w:rPr>
                <w:rFonts w:asciiTheme="majorHAnsi" w:hAnsiTheme="majorHAnsi"/>
                <w:b/>
                <w:bCs/>
              </w:rPr>
              <w:t>1435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B1BF1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B9D8D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8227C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3FB70D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E5CEA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F6C21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3EFC6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26B33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76F80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D5185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5D5B38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814F82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3F1BC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DAC63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B2BCE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080B31" w14:paraId="5BDDFE99" w14:textId="77777777" w:rsidTr="00080B3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13079E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1806A0" w14:textId="37939496" w:rsidR="00602ADE" w:rsidRDefault="001506E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DONDOLO</w:t>
            </w:r>
            <w:r w:rsidR="000C40CF">
              <w:rPr>
                <w:rFonts w:asciiTheme="majorHAnsi" w:hAnsiTheme="majorHAnsi"/>
                <w:b/>
                <w:bCs/>
              </w:rPr>
              <w:t xml:space="preserve"> </w:t>
            </w:r>
            <w:r>
              <w:rPr>
                <w:rFonts w:asciiTheme="majorHAnsi" w:hAnsiTheme="majorHAnsi"/>
                <w:b/>
                <w:bCs/>
              </w:rPr>
              <w:t>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C2F3E0" w14:textId="15DD8933" w:rsidR="00602ADE" w:rsidRDefault="001506E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970511082208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612CAB7" w14:textId="59F9AA80" w:rsidR="00602ADE" w:rsidRDefault="001506E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81 444 1582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F7AF5D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0F574F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D9520FA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1F0842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8CCC54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879232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A0086A4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3A32CD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BB8145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5B00A5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349158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B8C588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7ECB6B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4EBFFC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27E08A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667CBAE9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E4BD0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F1ECA" w14:textId="6EA62CBF" w:rsidR="00602ADE" w:rsidRDefault="001506E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MNGUNI</w:t>
            </w:r>
            <w:r w:rsidR="000C40CF">
              <w:rPr>
                <w:rFonts w:asciiTheme="majorHAnsi" w:hAnsiTheme="majorHAnsi"/>
                <w:b/>
                <w:bCs/>
              </w:rPr>
              <w:t xml:space="preserve"> </w:t>
            </w:r>
            <w:r>
              <w:rPr>
                <w:rFonts w:asciiTheme="majorHAnsi" w:hAnsiTheme="majorHAnsi"/>
                <w:b/>
                <w:bCs/>
              </w:rPr>
              <w:t>N</w:t>
            </w:r>
            <w:r w:rsidR="000C40CF">
              <w:rPr>
                <w:rFonts w:asciiTheme="majorHAnsi" w:hAnsiTheme="majorHAnsi"/>
                <w:b/>
                <w:bCs/>
              </w:rPr>
              <w:t xml:space="preserve">. </w:t>
            </w:r>
            <w:r>
              <w:rPr>
                <w:rFonts w:asciiTheme="majorHAnsi" w:hAnsiTheme="majorHAnsi"/>
                <w:b/>
                <w:bCs/>
              </w:rPr>
              <w:t>P</w:t>
            </w:r>
            <w:r w:rsidR="000C40CF">
              <w:rPr>
                <w:rFonts w:asciiTheme="majorHAnsi" w:hAnsiTheme="majorHAnsi"/>
                <w:b/>
                <w:bCs/>
              </w:rPr>
              <w:t xml:space="preserve">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CF602" w14:textId="09CF80C3" w:rsidR="00602ADE" w:rsidRDefault="001506E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880517113608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6A7A2" w14:textId="6281AEAB" w:rsidR="00602ADE" w:rsidRDefault="000C40CF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</w:t>
            </w:r>
            <w:r w:rsidR="001506E1">
              <w:rPr>
                <w:rFonts w:asciiTheme="majorHAnsi" w:hAnsiTheme="majorHAnsi"/>
                <w:b/>
                <w:bCs/>
              </w:rPr>
              <w:t>79</w:t>
            </w:r>
            <w:r>
              <w:rPr>
                <w:rFonts w:asciiTheme="majorHAnsi" w:hAnsiTheme="majorHAnsi"/>
                <w:b/>
                <w:bCs/>
              </w:rPr>
              <w:t> </w:t>
            </w:r>
            <w:r w:rsidR="001506E1">
              <w:rPr>
                <w:rFonts w:asciiTheme="majorHAnsi" w:hAnsiTheme="majorHAnsi"/>
                <w:b/>
                <w:bCs/>
              </w:rPr>
              <w:t>134</w:t>
            </w:r>
            <w:r>
              <w:rPr>
                <w:rFonts w:asciiTheme="majorHAnsi" w:hAnsiTheme="majorHAnsi"/>
                <w:b/>
                <w:bCs/>
              </w:rPr>
              <w:t xml:space="preserve"> </w:t>
            </w:r>
            <w:r w:rsidR="001506E1">
              <w:rPr>
                <w:rFonts w:asciiTheme="majorHAnsi" w:hAnsiTheme="majorHAnsi"/>
                <w:b/>
                <w:bCs/>
              </w:rPr>
              <w:t>3996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9C3E6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D246D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DB2337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2E8F7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1052D3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655AD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518C56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1ABD0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92BF9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8A806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2F3B3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C19A2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01C24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46512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65522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65E335CC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5E0F7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435A1" w14:textId="286B5872" w:rsidR="00602ADE" w:rsidRDefault="001506E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TSHABALALA</w:t>
            </w:r>
            <w:r w:rsidR="000C40CF">
              <w:rPr>
                <w:rFonts w:asciiTheme="majorHAnsi" w:hAnsiTheme="majorHAnsi"/>
                <w:b/>
                <w:bCs/>
              </w:rPr>
              <w:t xml:space="preserve"> </w:t>
            </w:r>
            <w:r>
              <w:rPr>
                <w:rFonts w:asciiTheme="majorHAnsi" w:hAnsiTheme="majorHAnsi"/>
                <w:b/>
                <w:bCs/>
              </w:rPr>
              <w:t>M. 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A296C" w14:textId="21A6AB59" w:rsidR="00602ADE" w:rsidRDefault="001506E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9501085246088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3D61A" w14:textId="614FB56F" w:rsidR="00602ADE" w:rsidRDefault="000C40CF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8</w:t>
            </w:r>
            <w:r w:rsidR="001506E1">
              <w:rPr>
                <w:rFonts w:asciiTheme="majorHAnsi" w:hAnsiTheme="majorHAnsi"/>
                <w:b/>
                <w:bCs/>
              </w:rPr>
              <w:t>4</w:t>
            </w:r>
            <w:r>
              <w:rPr>
                <w:rFonts w:asciiTheme="majorHAnsi" w:hAnsiTheme="majorHAnsi"/>
                <w:b/>
                <w:bCs/>
              </w:rPr>
              <w:t> </w:t>
            </w:r>
            <w:r w:rsidR="001506E1">
              <w:rPr>
                <w:rFonts w:asciiTheme="majorHAnsi" w:hAnsiTheme="majorHAnsi"/>
                <w:b/>
                <w:bCs/>
              </w:rPr>
              <w:t>758</w:t>
            </w:r>
            <w:r>
              <w:rPr>
                <w:rFonts w:asciiTheme="majorHAnsi" w:hAnsiTheme="majorHAnsi"/>
                <w:b/>
                <w:bCs/>
              </w:rPr>
              <w:t xml:space="preserve"> </w:t>
            </w:r>
            <w:r w:rsidR="001506E1">
              <w:rPr>
                <w:rFonts w:asciiTheme="majorHAnsi" w:hAnsiTheme="majorHAnsi"/>
                <w:b/>
                <w:bCs/>
              </w:rPr>
              <w:t>6342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949F6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723C8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47917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61B22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BAE88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386AE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26AA6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3226F0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0CADB7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107F0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A86D0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2A086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4E8AE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F374C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C94185" w14:textId="77777777" w:rsidR="00602ADE" w:rsidRDefault="00602AD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</w:tbl>
    <w:p w14:paraId="3D984966" w14:textId="77777777" w:rsidR="00602ADE" w:rsidRDefault="00602ADE" w:rsidP="00602ADE">
      <w:pPr>
        <w:rPr>
          <w:rFonts w:ascii="Bookman Old Style" w:hAnsi="Bookman Old Style"/>
          <w:sz w:val="96"/>
          <w:szCs w:val="96"/>
        </w:rPr>
      </w:pPr>
      <w:r>
        <w:rPr>
          <w:rFonts w:ascii="Bookman Old Style" w:hAnsi="Bookman Old Style"/>
          <w:sz w:val="96"/>
          <w:szCs w:val="96"/>
        </w:rPr>
        <w:lastRenderedPageBreak/>
        <w:t>TAMAHO PRIMARY SCHOOL</w:t>
      </w:r>
    </w:p>
    <w:p w14:paraId="16449D68" w14:textId="4761F381" w:rsidR="00602ADE" w:rsidRDefault="00602ADE" w:rsidP="00602ADE">
      <w:pPr>
        <w:rPr>
          <w:rFonts w:ascii="Bookman Old Style" w:hAnsi="Bookman Old Style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0A90CD41" wp14:editId="701EFFE4">
            <wp:simplePos x="0" y="0"/>
            <wp:positionH relativeFrom="column">
              <wp:posOffset>3877310</wp:posOffset>
            </wp:positionH>
            <wp:positionV relativeFrom="paragraph">
              <wp:posOffset>52070</wp:posOffset>
            </wp:positionV>
            <wp:extent cx="1383665" cy="719455"/>
            <wp:effectExtent l="38100" t="57150" r="45085" b="23495"/>
            <wp:wrapSquare wrapText="bothSides"/>
            <wp:docPr id="2" name="Picture 2" descr="C:\Users\Tamaho\Desktop\Tamaho Badge\BADGE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Tamaho\Desktop\Tamaho Badge\BADGE.jpg"/>
                    <pic:cNvPicPr/>
                  </pic:nvPicPr>
                  <pic:blipFill rotWithShape="1">
                    <a:blip r:embed="rId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harpenSoften amount="11000"/>
                              </a14:imgEffect>
                              <a14:imgEffect>
                                <a14:brightnessContrast brigh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926"/>
                    <a:stretch/>
                  </pic:blipFill>
                  <pic:spPr bwMode="auto">
                    <a:xfrm>
                      <a:off x="0" y="0"/>
                      <a:ext cx="135255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scene3d>
                      <a:camera prst="orthographicFront">
                        <a:rot lat="0" lon="0" rev="0"/>
                      </a:camera>
                      <a:lightRig rig="contrasting" dir="t">
                        <a:rot lat="0" lon="0" rev="7800000"/>
                      </a:lightRig>
                    </a:scene3d>
                    <a:sp3d>
                      <a:bevelT w="139700" h="139700"/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rPr>
          <w:rFonts w:ascii="Bookman Old Style" w:hAnsi="Bookman Old Style"/>
        </w:rPr>
        <w:t>Enq</w:t>
      </w:r>
      <w:proofErr w:type="spellEnd"/>
      <w:r>
        <w:rPr>
          <w:rFonts w:ascii="Bookman Old Style" w:hAnsi="Bookman Old Style"/>
        </w:rPr>
        <w:t xml:space="preserve">: Mrs G.L </w:t>
      </w:r>
      <w:proofErr w:type="spellStart"/>
      <w:r>
        <w:rPr>
          <w:rFonts w:ascii="Bookman Old Style" w:hAnsi="Bookman Old Style"/>
        </w:rPr>
        <w:t>Nqezo</w:t>
      </w:r>
      <w:proofErr w:type="spellEnd"/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 w:rsidR="001506E1">
        <w:rPr>
          <w:rFonts w:ascii="Bookman Old Style" w:hAnsi="Bookman Old Style"/>
        </w:rPr>
        <w:t xml:space="preserve">          </w:t>
      </w:r>
      <w:r>
        <w:rPr>
          <w:rFonts w:ascii="Bookman Old Style" w:hAnsi="Bookman Old Style"/>
        </w:rPr>
        <w:t>139 Porcimi Street</w:t>
      </w:r>
    </w:p>
    <w:p w14:paraId="61575FF8" w14:textId="77777777" w:rsidR="00602ADE" w:rsidRDefault="00602ADE" w:rsidP="00602ADE">
      <w:pPr>
        <w:rPr>
          <w:rFonts w:ascii="Bookman Old Style" w:hAnsi="Bookman Old Style"/>
        </w:rPr>
      </w:pPr>
      <w:r>
        <w:rPr>
          <w:rFonts w:ascii="Bookman Old Style" w:hAnsi="Bookman Old Style"/>
        </w:rPr>
        <w:t>Cell no: 0825567760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Hlahane Section</w:t>
      </w:r>
    </w:p>
    <w:p w14:paraId="700987FB" w14:textId="77777777" w:rsidR="00602ADE" w:rsidRDefault="00602ADE" w:rsidP="00602ADE">
      <w:pPr>
        <w:rPr>
          <w:rFonts w:ascii="Bookman Old Style" w:hAnsi="Bookman Old Style"/>
        </w:rPr>
      </w:pPr>
      <w:r>
        <w:rPr>
          <w:rFonts w:ascii="Bookman Old Style" w:hAnsi="Bookman Old Style"/>
        </w:rPr>
        <w:t>Ref no: 918105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Katlehong</w:t>
      </w:r>
    </w:p>
    <w:p w14:paraId="38B28EB0" w14:textId="77777777" w:rsidR="00602ADE" w:rsidRDefault="00602ADE" w:rsidP="00602ADE">
      <w:pPr>
        <w:pBdr>
          <w:bottom w:val="single" w:sz="12" w:space="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Email: </w:t>
      </w:r>
      <w:hyperlink r:id="rId9" w:history="1">
        <w:r>
          <w:rPr>
            <w:rStyle w:val="Hyperlink"/>
            <w:rFonts w:ascii="Bookman Old Style" w:hAnsi="Bookman Old Style"/>
          </w:rPr>
          <w:t>tamahops@gmail.com</w:t>
        </w:r>
      </w:hyperlink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 xml:space="preserve">                              1431</w:t>
      </w:r>
    </w:p>
    <w:p w14:paraId="3518BBFF" w14:textId="7CD38AC9" w:rsidR="00602ADE" w:rsidRPr="00602ADE" w:rsidRDefault="001506E1" w:rsidP="00602ADE">
      <w:pPr>
        <w:rPr>
          <w:rFonts w:ascii="Bookman Old Style" w:hAnsi="Bookman Old Style"/>
          <w:b/>
        </w:rPr>
      </w:pPr>
      <w:r>
        <w:rPr>
          <w:rFonts w:ascii="Bookman Old Style" w:hAnsi="Bookman Old Style"/>
          <w:b/>
        </w:rPr>
        <w:t>ASSISTANT</w:t>
      </w:r>
      <w:r w:rsidR="00602ADE">
        <w:rPr>
          <w:rFonts w:ascii="Bookman Old Style" w:hAnsi="Bookman Old Style"/>
          <w:b/>
        </w:rPr>
        <w:t xml:space="preserve">’S REGISTER: COVID 19 </w:t>
      </w:r>
      <w:r w:rsidR="00602ADE">
        <w:rPr>
          <w:rFonts w:ascii="Bookman Old Style" w:hAnsi="Bookman Old Style"/>
          <w:b/>
        </w:rPr>
        <w:tab/>
      </w:r>
      <w:r w:rsidR="00602ADE">
        <w:rPr>
          <w:rFonts w:ascii="Bookman Old Style" w:hAnsi="Bookman Old Style"/>
          <w:b/>
        </w:rPr>
        <w:tab/>
      </w:r>
      <w:r w:rsidR="00602ADE">
        <w:rPr>
          <w:rFonts w:ascii="Bookman Old Style" w:hAnsi="Bookman Old Style"/>
          <w:b/>
        </w:rPr>
        <w:tab/>
      </w:r>
      <w:r w:rsidR="00602ADE">
        <w:rPr>
          <w:rFonts w:ascii="Bookman Old Style" w:hAnsi="Bookman Old Style"/>
          <w:b/>
        </w:rPr>
        <w:tab/>
      </w:r>
      <w:r w:rsidR="00602ADE">
        <w:rPr>
          <w:rFonts w:ascii="Bookman Old Style" w:hAnsi="Bookman Old Style"/>
        </w:rPr>
        <w:t xml:space="preserve"> </w:t>
      </w:r>
      <w:r w:rsidR="00602ADE">
        <w:rPr>
          <w:rFonts w:ascii="Bookman Old Style" w:hAnsi="Bookman Old Style"/>
        </w:rPr>
        <w:tab/>
      </w:r>
      <w:r w:rsidR="00602ADE">
        <w:rPr>
          <w:rFonts w:ascii="Bookman Old Style" w:hAnsi="Bookman Old Style"/>
        </w:rPr>
        <w:tab/>
        <w:t xml:space="preserve">        </w:t>
      </w:r>
    </w:p>
    <w:tbl>
      <w:tblPr>
        <w:tblStyle w:val="TableGrid"/>
        <w:tblW w:w="16297" w:type="dxa"/>
        <w:tblInd w:w="-1281" w:type="dxa"/>
        <w:tblLayout w:type="fixed"/>
        <w:tblLook w:val="04A0" w:firstRow="1" w:lastRow="0" w:firstColumn="1" w:lastColumn="0" w:noHBand="0" w:noVBand="1"/>
      </w:tblPr>
      <w:tblGrid>
        <w:gridCol w:w="1134"/>
        <w:gridCol w:w="1843"/>
        <w:gridCol w:w="1985"/>
        <w:gridCol w:w="1701"/>
        <w:gridCol w:w="845"/>
        <w:gridCol w:w="993"/>
        <w:gridCol w:w="567"/>
        <w:gridCol w:w="567"/>
        <w:gridCol w:w="567"/>
        <w:gridCol w:w="567"/>
        <w:gridCol w:w="567"/>
        <w:gridCol w:w="708"/>
        <w:gridCol w:w="567"/>
        <w:gridCol w:w="709"/>
        <w:gridCol w:w="567"/>
        <w:gridCol w:w="567"/>
        <w:gridCol w:w="567"/>
        <w:gridCol w:w="709"/>
        <w:gridCol w:w="567"/>
      </w:tblGrid>
      <w:tr w:rsidR="00602ADE" w14:paraId="12F789DC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F0F91C" w14:textId="78132F49" w:rsidR="00586C18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at</w:t>
            </w:r>
            <w:r w:rsidR="00CD19B7">
              <w:rPr>
                <w:rFonts w:asciiTheme="majorHAnsi" w:hAnsiTheme="majorHAnsi" w:cstheme="majorHAnsi"/>
                <w:b/>
                <w:bCs/>
              </w:rPr>
              <w:t>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9167FD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urname &amp; Initials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F0CF4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ID numbe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B0E7C0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ontact Number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B77502" w14:textId="30B90735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Te</w:t>
            </w:r>
            <w:r w:rsidR="0033493E">
              <w:rPr>
                <w:rFonts w:asciiTheme="majorHAnsi" w:hAnsiTheme="majorHAnsi" w:cstheme="majorHAnsi"/>
                <w:b/>
                <w:bCs/>
              </w:rPr>
              <w:t>mp</w:t>
            </w:r>
            <w:r w:rsidR="00586C18">
              <w:rPr>
                <w:rFonts w:asciiTheme="majorHAnsi" w:hAnsiTheme="majorHAnsi" w:cstheme="majorHAnsi"/>
                <w:b/>
                <w:bCs/>
              </w:rPr>
              <w:t>.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10B9C7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high Temperature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B3B7EC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Cough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3AE26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sore throat?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5CEAB4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difficulty breathing?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A4E1D2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feel weak and tired today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77F473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an you taste food &amp; drink Normally?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E9E4B3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an you smell normally?</w:t>
            </w:r>
          </w:p>
        </w:tc>
      </w:tr>
      <w:tr w:rsidR="00602ADE" w14:paraId="5C60BA1A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086CD" w14:textId="7CA97A25" w:rsidR="00602ADE" w:rsidRDefault="0033493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ign</w:t>
            </w:r>
            <w:r w:rsidR="00586C18">
              <w:rPr>
                <w:rFonts w:asciiTheme="majorHAnsi" w:hAnsiTheme="majorHAnsi" w:cstheme="majorHAnsi"/>
                <w:b/>
                <w:bCs/>
              </w:rPr>
              <w:t>atur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0440F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FC845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2CA39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4A74E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C31076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5B5063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27D7C8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8DEA33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5E7880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419567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0D4E28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7C4825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E897C5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1342B8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F38B1A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2C1A78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04603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AA174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</w:tr>
      <w:tr w:rsidR="00602ADE" w14:paraId="6FB18E83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064E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BC4D4F" w14:textId="42D0CACA" w:rsidR="00602ADE" w:rsidRDefault="001506E1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LESAPO</w:t>
            </w:r>
            <w:r w:rsidR="00157064">
              <w:rPr>
                <w:rFonts w:asciiTheme="majorHAnsi" w:hAnsiTheme="majorHAnsi"/>
                <w:b/>
                <w:bCs/>
              </w:rPr>
              <w:t xml:space="preserve"> </w:t>
            </w:r>
            <w:r>
              <w:rPr>
                <w:rFonts w:asciiTheme="majorHAnsi" w:hAnsiTheme="majorHAnsi"/>
                <w:b/>
                <w:bCs/>
              </w:rPr>
              <w:t>N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EA38C" w14:textId="2E2A7DAC" w:rsidR="00602ADE" w:rsidRDefault="001506E1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9708310216089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4EF26" w14:textId="41B48BD2" w:rsidR="00602ADE" w:rsidRDefault="00157064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</w:t>
            </w:r>
            <w:r w:rsidR="001506E1">
              <w:rPr>
                <w:rFonts w:asciiTheme="majorHAnsi" w:hAnsiTheme="majorHAnsi"/>
                <w:b/>
                <w:bCs/>
              </w:rPr>
              <w:t>2 694 8228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5774F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F4B2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2D0B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DC32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3FA9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0794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8474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3E72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8AED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96EB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923D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FF1C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A310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706E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071F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12F39978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519D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C6C3A" w14:textId="71181523" w:rsidR="00602ADE" w:rsidRDefault="001506E1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PLAATJIE</w:t>
            </w:r>
            <w:r w:rsidR="00B62BF5">
              <w:rPr>
                <w:rFonts w:asciiTheme="majorHAnsi" w:hAnsiTheme="majorHAnsi"/>
                <w:b/>
                <w:bCs/>
              </w:rPr>
              <w:t xml:space="preserve"> </w:t>
            </w:r>
            <w:r>
              <w:rPr>
                <w:rFonts w:asciiTheme="majorHAnsi" w:hAnsiTheme="majorHAnsi"/>
                <w:b/>
                <w:bCs/>
              </w:rPr>
              <w:t>N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0A5DF" w14:textId="4F3D9982" w:rsidR="00602ADE" w:rsidRDefault="001506E1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921002096408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80359" w14:textId="1CBE11F7" w:rsidR="00602ADE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</w:t>
            </w:r>
            <w:r w:rsidR="001506E1">
              <w:rPr>
                <w:rFonts w:asciiTheme="majorHAnsi" w:hAnsiTheme="majorHAnsi"/>
                <w:b/>
                <w:bCs/>
              </w:rPr>
              <w:t>6</w:t>
            </w:r>
            <w:r>
              <w:rPr>
                <w:rFonts w:asciiTheme="majorHAnsi" w:hAnsiTheme="majorHAnsi"/>
                <w:b/>
                <w:bCs/>
              </w:rPr>
              <w:t>3 </w:t>
            </w:r>
            <w:r w:rsidR="001506E1">
              <w:rPr>
                <w:rFonts w:asciiTheme="majorHAnsi" w:hAnsiTheme="majorHAnsi"/>
                <w:b/>
                <w:bCs/>
              </w:rPr>
              <w:t>283</w:t>
            </w:r>
            <w:r>
              <w:rPr>
                <w:rFonts w:asciiTheme="majorHAnsi" w:hAnsiTheme="majorHAnsi"/>
                <w:b/>
                <w:bCs/>
              </w:rPr>
              <w:t xml:space="preserve"> </w:t>
            </w:r>
            <w:r w:rsidR="001506E1">
              <w:rPr>
                <w:rFonts w:asciiTheme="majorHAnsi" w:hAnsiTheme="majorHAnsi"/>
                <w:b/>
                <w:bCs/>
              </w:rPr>
              <w:t>6043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95550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BFCB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4B703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1BF4F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1C0E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1826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15981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98EC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7B7C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1D8F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DFBE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5F49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E5CBC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7799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0901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2C6F99" w14:paraId="4A222A31" w14:textId="77777777" w:rsidTr="002C6F9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535A6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BFD1AB" w14:textId="05397352" w:rsidR="00602ADE" w:rsidRDefault="001506E1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MBATHA</w:t>
            </w:r>
            <w:r w:rsidR="00B62BF5">
              <w:rPr>
                <w:rFonts w:asciiTheme="majorHAnsi" w:hAnsiTheme="majorHAnsi"/>
                <w:b/>
                <w:bCs/>
              </w:rPr>
              <w:t xml:space="preserve"> </w:t>
            </w:r>
            <w:r>
              <w:rPr>
                <w:rFonts w:asciiTheme="majorHAnsi" w:hAnsiTheme="majorHAnsi"/>
                <w:b/>
                <w:bCs/>
              </w:rPr>
              <w:t>K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DB8C6C" w14:textId="703D56FF" w:rsidR="00602ADE" w:rsidRDefault="001506E1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960915020108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A6FC60" w14:textId="5790C82F" w:rsidR="00602ADE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</w:t>
            </w:r>
            <w:r w:rsidR="001506E1">
              <w:rPr>
                <w:rFonts w:asciiTheme="majorHAnsi" w:hAnsiTheme="majorHAnsi"/>
                <w:b/>
                <w:bCs/>
              </w:rPr>
              <w:t>78</w:t>
            </w:r>
            <w:r>
              <w:rPr>
                <w:rFonts w:asciiTheme="majorHAnsi" w:hAnsiTheme="majorHAnsi"/>
                <w:b/>
                <w:bCs/>
              </w:rPr>
              <w:t> </w:t>
            </w:r>
            <w:r w:rsidR="001506E1">
              <w:rPr>
                <w:rFonts w:asciiTheme="majorHAnsi" w:hAnsiTheme="majorHAnsi"/>
                <w:b/>
                <w:bCs/>
              </w:rPr>
              <w:t>786</w:t>
            </w:r>
            <w:r>
              <w:rPr>
                <w:rFonts w:asciiTheme="majorHAnsi" w:hAnsiTheme="majorHAnsi"/>
                <w:b/>
                <w:bCs/>
              </w:rPr>
              <w:t xml:space="preserve"> </w:t>
            </w:r>
            <w:r w:rsidR="001506E1">
              <w:rPr>
                <w:rFonts w:asciiTheme="majorHAnsi" w:hAnsiTheme="majorHAnsi"/>
                <w:b/>
                <w:bCs/>
              </w:rPr>
              <w:t>3501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2CD35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B513D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C7DBE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4C05D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8993B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F41E8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432AF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D3D42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7EC7E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C83D7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EBCA4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BD3A1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56AC58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28637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47DD35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72BC8E90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B9755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84947" w14:textId="713F8C52" w:rsidR="00602ADE" w:rsidRDefault="001506E1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XABA</w:t>
            </w:r>
            <w:r w:rsidR="00B62BF5">
              <w:rPr>
                <w:rFonts w:asciiTheme="majorHAnsi" w:hAnsiTheme="majorHAnsi"/>
                <w:b/>
                <w:bCs/>
              </w:rPr>
              <w:t xml:space="preserve"> </w:t>
            </w:r>
            <w:r>
              <w:rPr>
                <w:rFonts w:asciiTheme="majorHAnsi" w:hAnsiTheme="majorHAnsi"/>
                <w:b/>
                <w:bCs/>
              </w:rPr>
              <w:t>L</w:t>
            </w:r>
            <w:r w:rsidR="00B62BF5">
              <w:rPr>
                <w:rFonts w:asciiTheme="majorHAnsi" w:hAnsiTheme="majorHAnsi"/>
                <w:b/>
                <w:bCs/>
              </w:rPr>
              <w:t xml:space="preserve">. </w:t>
            </w:r>
            <w:r>
              <w:rPr>
                <w:rFonts w:asciiTheme="majorHAnsi" w:hAnsiTheme="majorHAnsi"/>
                <w:b/>
                <w:bCs/>
              </w:rPr>
              <w:t>P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FF01F" w14:textId="2EE16199" w:rsidR="00602ADE" w:rsidRDefault="001506E1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860328644608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BD278" w14:textId="501F9F0B" w:rsidR="00602ADE" w:rsidRDefault="001506E1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9</w:t>
            </w:r>
            <w:r w:rsidR="00B62BF5">
              <w:rPr>
                <w:rFonts w:asciiTheme="majorHAnsi" w:hAnsiTheme="majorHAnsi"/>
                <w:b/>
                <w:bCs/>
              </w:rPr>
              <w:t> </w:t>
            </w:r>
            <w:r>
              <w:rPr>
                <w:rFonts w:asciiTheme="majorHAnsi" w:hAnsiTheme="majorHAnsi"/>
                <w:b/>
                <w:bCs/>
              </w:rPr>
              <w:t>669</w:t>
            </w:r>
            <w:r w:rsidR="00B62BF5">
              <w:rPr>
                <w:rFonts w:asciiTheme="majorHAnsi" w:hAnsiTheme="majorHAnsi"/>
                <w:b/>
                <w:bCs/>
              </w:rPr>
              <w:t xml:space="preserve"> </w:t>
            </w:r>
            <w:r>
              <w:rPr>
                <w:rFonts w:asciiTheme="majorHAnsi" w:hAnsiTheme="majorHAnsi"/>
                <w:b/>
                <w:bCs/>
              </w:rPr>
              <w:t>7918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60D1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076A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5D6D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ECF1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B83E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08AB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5643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3845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944C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DFE56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705DD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D98A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6802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E720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9D3B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1506E1" w14:paraId="6BCC7165" w14:textId="77777777" w:rsidTr="001506E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B61E2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AF911D" w14:textId="2E665560" w:rsidR="00602ADE" w:rsidRDefault="001506E1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MASHEGO</w:t>
            </w:r>
            <w:r w:rsidR="00B62BF5">
              <w:rPr>
                <w:rFonts w:asciiTheme="majorHAnsi" w:hAnsiTheme="majorHAnsi"/>
                <w:b/>
                <w:bCs/>
              </w:rPr>
              <w:t xml:space="preserve"> T. </w:t>
            </w:r>
            <w:r>
              <w:rPr>
                <w:rFonts w:asciiTheme="majorHAnsi" w:hAnsiTheme="majorHAnsi"/>
                <w:b/>
                <w:bCs/>
              </w:rPr>
              <w:t>K</w:t>
            </w:r>
            <w:r w:rsidR="00B62BF5">
              <w:rPr>
                <w:rFonts w:asciiTheme="majorHAnsi" w:hAnsiTheme="majorHAnsi"/>
                <w:b/>
                <w:bCs/>
              </w:rPr>
              <w:t xml:space="preserve"> 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15EE24D" w14:textId="7E7F5C83" w:rsidR="00602ADE" w:rsidRDefault="001506E1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10124579908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1C5282" w14:textId="2800694D" w:rsidR="00602ADE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</w:t>
            </w:r>
            <w:r w:rsidR="001506E1">
              <w:rPr>
                <w:rFonts w:asciiTheme="majorHAnsi" w:hAnsiTheme="majorHAnsi"/>
                <w:b/>
                <w:bCs/>
              </w:rPr>
              <w:t>65</w:t>
            </w:r>
            <w:r>
              <w:rPr>
                <w:rFonts w:asciiTheme="majorHAnsi" w:hAnsiTheme="majorHAnsi"/>
                <w:b/>
                <w:bCs/>
              </w:rPr>
              <w:t> </w:t>
            </w:r>
            <w:r w:rsidR="001506E1">
              <w:rPr>
                <w:rFonts w:asciiTheme="majorHAnsi" w:hAnsiTheme="majorHAnsi"/>
                <w:b/>
                <w:bCs/>
              </w:rPr>
              <w:t>114</w:t>
            </w:r>
            <w:r>
              <w:rPr>
                <w:rFonts w:asciiTheme="majorHAnsi" w:hAnsiTheme="majorHAnsi"/>
                <w:b/>
                <w:bCs/>
              </w:rPr>
              <w:t xml:space="preserve"> </w:t>
            </w:r>
            <w:r w:rsidR="001506E1">
              <w:rPr>
                <w:rFonts w:asciiTheme="majorHAnsi" w:hAnsiTheme="majorHAnsi"/>
                <w:b/>
                <w:bCs/>
              </w:rPr>
              <w:t>6070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995F0F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4AD06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2929D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37596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6D89A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469F3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56C8D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639B0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3E200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45E610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BD899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541EE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3159F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55CD8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BA514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B62BF5" w14:paraId="3E20C31E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72BC6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</w:tcPr>
          <w:p w14:paraId="02C71CFB" w14:textId="22C7ACA6" w:rsidR="00B62BF5" w:rsidRPr="00B62BF5" w:rsidRDefault="001506E1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 xml:space="preserve">NKALITSHANA </w:t>
            </w:r>
            <w:r w:rsidRPr="00B62BF5">
              <w:rPr>
                <w:rFonts w:asciiTheme="majorHAnsi" w:hAnsiTheme="majorHAnsi" w:cstheme="majorHAnsi"/>
                <w:b/>
                <w:bCs/>
              </w:rPr>
              <w:t>M</w:t>
            </w:r>
          </w:p>
        </w:tc>
        <w:tc>
          <w:tcPr>
            <w:tcW w:w="1985" w:type="dxa"/>
          </w:tcPr>
          <w:p w14:paraId="2BAF78B1" w14:textId="40BDB8C5" w:rsidR="00B62BF5" w:rsidRPr="00B62BF5" w:rsidRDefault="001506E1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9402295263089</w:t>
            </w:r>
          </w:p>
        </w:tc>
        <w:tc>
          <w:tcPr>
            <w:tcW w:w="1701" w:type="dxa"/>
          </w:tcPr>
          <w:p w14:paraId="05B5D7ED" w14:textId="37157DBF" w:rsidR="00B62BF5" w:rsidRPr="00B62BF5" w:rsidRDefault="00B62BF5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62BF5">
              <w:rPr>
                <w:rFonts w:asciiTheme="majorHAnsi" w:hAnsiTheme="majorHAnsi" w:cstheme="majorHAnsi"/>
                <w:b/>
                <w:bCs/>
              </w:rPr>
              <w:t>0</w:t>
            </w:r>
            <w:r w:rsidR="001506E1">
              <w:rPr>
                <w:rFonts w:asciiTheme="majorHAnsi" w:hAnsiTheme="majorHAnsi" w:cstheme="majorHAnsi"/>
                <w:b/>
                <w:bCs/>
              </w:rPr>
              <w:t>72 182 3602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95D5D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F9073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5798D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4CDAB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302D8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0FD9F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FE9EFE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65522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CD18B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F9352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371C0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FBF19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2EE96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7B56D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7F4A2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1506E1" w14:paraId="6CC208F8" w14:textId="77777777" w:rsidTr="001506E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9EA2EB1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shd w:val="clear" w:color="auto" w:fill="auto"/>
          </w:tcPr>
          <w:p w14:paraId="780DF924" w14:textId="41335A0E" w:rsidR="00B62BF5" w:rsidRPr="00B62BF5" w:rsidRDefault="00B62BF5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MA</w:t>
            </w:r>
            <w:r w:rsidR="001506E1">
              <w:rPr>
                <w:rFonts w:asciiTheme="majorHAnsi" w:hAnsiTheme="majorHAnsi" w:cstheme="majorHAnsi"/>
                <w:b/>
                <w:bCs/>
              </w:rPr>
              <w:t>MFENGU S</w:t>
            </w:r>
          </w:p>
        </w:tc>
        <w:tc>
          <w:tcPr>
            <w:tcW w:w="1985" w:type="dxa"/>
            <w:shd w:val="clear" w:color="auto" w:fill="auto"/>
          </w:tcPr>
          <w:p w14:paraId="4B1BC6CC" w14:textId="04CD5068" w:rsidR="00B62BF5" w:rsidRPr="00B62BF5" w:rsidRDefault="001506E1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9205090824083</w:t>
            </w:r>
          </w:p>
        </w:tc>
        <w:tc>
          <w:tcPr>
            <w:tcW w:w="1701" w:type="dxa"/>
            <w:shd w:val="clear" w:color="auto" w:fill="auto"/>
          </w:tcPr>
          <w:p w14:paraId="03A66F88" w14:textId="33D5D3E6" w:rsidR="00B62BF5" w:rsidRPr="00B62BF5" w:rsidRDefault="001506E1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061 838 1069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116BB5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5DB42D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BD60FBF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E26CD5A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A0F407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BE6D9D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7FD4EF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18B7CF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85031A8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8DA904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99ADA8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A7F082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C262F8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5BC9B1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5576F9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B62BF5" w14:paraId="6B30792E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EFC1D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</w:tcPr>
          <w:p w14:paraId="077AE5A4" w14:textId="4F5333F8" w:rsidR="00B62BF5" w:rsidRPr="00B62BF5" w:rsidRDefault="001506E1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ABO</w:t>
            </w:r>
            <w:r w:rsidR="00B62BF5" w:rsidRPr="00B62BF5">
              <w:rPr>
                <w:rFonts w:asciiTheme="majorHAnsi" w:hAnsiTheme="majorHAnsi" w:cstheme="majorHAnsi"/>
                <w:b/>
                <w:bCs/>
              </w:rPr>
              <w:t xml:space="preserve">   </w:t>
            </w:r>
            <w:r>
              <w:rPr>
                <w:rFonts w:asciiTheme="majorHAnsi" w:hAnsiTheme="majorHAnsi" w:cstheme="majorHAnsi"/>
                <w:b/>
                <w:bCs/>
              </w:rPr>
              <w:t>N</w:t>
            </w:r>
          </w:p>
        </w:tc>
        <w:tc>
          <w:tcPr>
            <w:tcW w:w="1985" w:type="dxa"/>
          </w:tcPr>
          <w:p w14:paraId="10C876DC" w14:textId="53CBE4AA" w:rsidR="00B62BF5" w:rsidRPr="00B62BF5" w:rsidRDefault="001506E1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9311250554088</w:t>
            </w:r>
          </w:p>
        </w:tc>
        <w:tc>
          <w:tcPr>
            <w:tcW w:w="1701" w:type="dxa"/>
          </w:tcPr>
          <w:p w14:paraId="758484D3" w14:textId="163E2CA0" w:rsidR="00B62BF5" w:rsidRPr="00B62BF5" w:rsidRDefault="00B62BF5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62BF5">
              <w:rPr>
                <w:rFonts w:asciiTheme="majorHAnsi" w:hAnsiTheme="majorHAnsi" w:cstheme="majorHAnsi"/>
                <w:b/>
                <w:bCs/>
              </w:rPr>
              <w:t>07</w:t>
            </w:r>
            <w:r w:rsidR="001506E1">
              <w:rPr>
                <w:rFonts w:asciiTheme="majorHAnsi" w:hAnsiTheme="majorHAnsi" w:cstheme="majorHAnsi"/>
                <w:b/>
                <w:bCs/>
              </w:rPr>
              <w:t>3 267 5628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8879D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780B5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15E2B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67D3A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ED93B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0B15B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0D2E3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73EB5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D8358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4756C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9A1C0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F3AB5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C2A89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8C27B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9B423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59627A" w14:paraId="407F31D6" w14:textId="77777777" w:rsidTr="0059627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A5CB14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shd w:val="clear" w:color="auto" w:fill="auto"/>
          </w:tcPr>
          <w:p w14:paraId="1C6C915D" w14:textId="507645FE" w:rsidR="00B62BF5" w:rsidRPr="00B62BF5" w:rsidRDefault="00B62BF5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62BF5">
              <w:rPr>
                <w:rFonts w:asciiTheme="majorHAnsi" w:hAnsiTheme="majorHAnsi" w:cstheme="majorHAnsi"/>
                <w:b/>
                <w:bCs/>
              </w:rPr>
              <w:t>M</w:t>
            </w:r>
            <w:r w:rsidR="001506E1">
              <w:rPr>
                <w:rFonts w:asciiTheme="majorHAnsi" w:hAnsiTheme="majorHAnsi" w:cstheme="majorHAnsi"/>
                <w:b/>
                <w:bCs/>
              </w:rPr>
              <w:t>XHOTYELWA N</w:t>
            </w:r>
            <w:r w:rsidRPr="00B62BF5">
              <w:rPr>
                <w:rFonts w:asciiTheme="majorHAnsi" w:hAnsiTheme="majorHAnsi" w:cstheme="majorHAnsi"/>
                <w:b/>
                <w:bCs/>
              </w:rPr>
              <w:t xml:space="preserve">          </w:t>
            </w:r>
          </w:p>
        </w:tc>
        <w:tc>
          <w:tcPr>
            <w:tcW w:w="1985" w:type="dxa"/>
            <w:shd w:val="clear" w:color="auto" w:fill="auto"/>
          </w:tcPr>
          <w:p w14:paraId="0C116120" w14:textId="1EDE7E70" w:rsidR="00B62BF5" w:rsidRPr="00B62BF5" w:rsidRDefault="007D3F98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9</w:t>
            </w:r>
            <w:r w:rsidR="001506E1">
              <w:rPr>
                <w:rFonts w:asciiTheme="majorHAnsi" w:hAnsiTheme="majorHAnsi" w:cstheme="majorHAnsi"/>
                <w:b/>
                <w:bCs/>
              </w:rPr>
              <w:t>508061053081</w:t>
            </w:r>
          </w:p>
        </w:tc>
        <w:tc>
          <w:tcPr>
            <w:tcW w:w="1701" w:type="dxa"/>
            <w:shd w:val="clear" w:color="auto" w:fill="auto"/>
          </w:tcPr>
          <w:p w14:paraId="11C7AEEB" w14:textId="58374E56" w:rsidR="00B62BF5" w:rsidRPr="00B62BF5" w:rsidRDefault="007D3F98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0</w:t>
            </w:r>
            <w:r w:rsidR="001506E1">
              <w:rPr>
                <w:rFonts w:asciiTheme="majorHAnsi" w:hAnsiTheme="majorHAnsi" w:cstheme="majorHAnsi"/>
                <w:b/>
                <w:bCs/>
              </w:rPr>
              <w:t>7</w:t>
            </w:r>
            <w:r>
              <w:rPr>
                <w:rFonts w:asciiTheme="majorHAnsi" w:hAnsiTheme="majorHAnsi" w:cstheme="majorHAnsi"/>
                <w:b/>
                <w:bCs/>
              </w:rPr>
              <w:t>8</w:t>
            </w:r>
            <w:r w:rsidR="001506E1">
              <w:rPr>
                <w:rFonts w:asciiTheme="majorHAnsi" w:hAnsiTheme="majorHAnsi" w:cstheme="majorHAnsi"/>
                <w:b/>
                <w:bCs/>
              </w:rPr>
              <w:t> 675 4</w:t>
            </w:r>
            <w:r>
              <w:rPr>
                <w:rFonts w:asciiTheme="majorHAnsi" w:hAnsiTheme="majorHAnsi" w:cstheme="majorHAnsi"/>
                <w:b/>
                <w:bCs/>
              </w:rPr>
              <w:t>7</w:t>
            </w:r>
            <w:r w:rsidR="001506E1">
              <w:rPr>
                <w:rFonts w:asciiTheme="majorHAnsi" w:hAnsiTheme="majorHAnsi" w:cstheme="majorHAnsi"/>
                <w:b/>
                <w:bCs/>
              </w:rPr>
              <w:t>16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48E19E1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83A288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6FF146C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2BF44FA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EC6318B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676BC1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E9D7ED1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16D824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6EAA1B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809D29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719EF15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F5D384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9C05575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29B2F91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7C7AC9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B62BF5" w14:paraId="087A9B81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7ADCA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</w:tcPr>
          <w:p w14:paraId="3DC3106D" w14:textId="75CF3AA9" w:rsidR="00B62BF5" w:rsidRPr="00E9619C" w:rsidRDefault="001506E1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JACA P</w:t>
            </w:r>
            <w:r w:rsidR="00B62BF5" w:rsidRPr="00E9619C">
              <w:rPr>
                <w:rFonts w:asciiTheme="majorHAnsi" w:hAnsiTheme="majorHAnsi" w:cstheme="majorHAnsi"/>
                <w:b/>
                <w:bCs/>
              </w:rPr>
              <w:t xml:space="preserve">       </w:t>
            </w:r>
          </w:p>
        </w:tc>
        <w:tc>
          <w:tcPr>
            <w:tcW w:w="1985" w:type="dxa"/>
          </w:tcPr>
          <w:p w14:paraId="7F59EA9A" w14:textId="522A0565" w:rsidR="00B62BF5" w:rsidRPr="00E9619C" w:rsidRDefault="001506E1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8712170802088</w:t>
            </w:r>
          </w:p>
        </w:tc>
        <w:tc>
          <w:tcPr>
            <w:tcW w:w="1701" w:type="dxa"/>
          </w:tcPr>
          <w:p w14:paraId="378A2150" w14:textId="5ED81B0B" w:rsidR="00B62BF5" w:rsidRPr="00E9619C" w:rsidRDefault="00B62BF5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E9619C">
              <w:rPr>
                <w:rFonts w:asciiTheme="majorHAnsi" w:hAnsiTheme="majorHAnsi" w:cstheme="majorHAnsi"/>
                <w:b/>
                <w:bCs/>
              </w:rPr>
              <w:t>0</w:t>
            </w:r>
            <w:r w:rsidR="001506E1">
              <w:rPr>
                <w:rFonts w:asciiTheme="majorHAnsi" w:hAnsiTheme="majorHAnsi" w:cstheme="majorHAnsi"/>
                <w:b/>
                <w:bCs/>
              </w:rPr>
              <w:t>62 607 5900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CCE35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FA06B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A088E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5707B4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F4F3F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FE8F9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395E10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A8233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1B811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F4056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40D1E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8049F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647F7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63A066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D68CE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B62BF5" w14:paraId="4454684D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C5038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</w:tcPr>
          <w:p w14:paraId="078E6291" w14:textId="7A7E4DA3" w:rsidR="00B62BF5" w:rsidRPr="00E9619C" w:rsidRDefault="001506E1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 xml:space="preserve">RUXWANA </w:t>
            </w:r>
            <w:r w:rsidR="00B62BF5" w:rsidRPr="00E9619C">
              <w:rPr>
                <w:rFonts w:asciiTheme="majorHAnsi" w:hAnsiTheme="majorHAnsi" w:cstheme="majorHAnsi"/>
                <w:b/>
                <w:bCs/>
              </w:rPr>
              <w:t>N</w:t>
            </w:r>
          </w:p>
        </w:tc>
        <w:tc>
          <w:tcPr>
            <w:tcW w:w="1985" w:type="dxa"/>
          </w:tcPr>
          <w:p w14:paraId="7C680F91" w14:textId="3062A26F" w:rsidR="00B62BF5" w:rsidRPr="00E9619C" w:rsidRDefault="001506E1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9306151541085</w:t>
            </w:r>
          </w:p>
        </w:tc>
        <w:tc>
          <w:tcPr>
            <w:tcW w:w="1701" w:type="dxa"/>
          </w:tcPr>
          <w:p w14:paraId="3F2A2509" w14:textId="3831F598" w:rsidR="00B62BF5" w:rsidRPr="00E9619C" w:rsidRDefault="00B62BF5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E9619C">
              <w:rPr>
                <w:rFonts w:asciiTheme="majorHAnsi" w:hAnsiTheme="majorHAnsi" w:cstheme="majorHAnsi"/>
                <w:b/>
                <w:bCs/>
              </w:rPr>
              <w:t>083</w:t>
            </w:r>
            <w:r w:rsidR="001506E1">
              <w:rPr>
                <w:rFonts w:asciiTheme="majorHAnsi" w:hAnsiTheme="majorHAnsi" w:cstheme="majorHAnsi"/>
                <w:b/>
                <w:bCs/>
              </w:rPr>
              <w:t> </w:t>
            </w:r>
            <w:r w:rsidRPr="00E9619C">
              <w:rPr>
                <w:rFonts w:asciiTheme="majorHAnsi" w:hAnsiTheme="majorHAnsi" w:cstheme="majorHAnsi"/>
                <w:b/>
                <w:bCs/>
              </w:rPr>
              <w:t>6</w:t>
            </w:r>
            <w:r w:rsidR="001506E1">
              <w:rPr>
                <w:rFonts w:asciiTheme="majorHAnsi" w:hAnsiTheme="majorHAnsi" w:cstheme="majorHAnsi"/>
                <w:b/>
                <w:bCs/>
              </w:rPr>
              <w:t>62 8735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BB1BF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3EC04E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45AF5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2550C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5AAB7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303E6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96B17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BE37B6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BF93E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574DF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180F2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DC6B67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11DB2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CEFE2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B901C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B62BF5" w14:paraId="4C5CF04E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21B8D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</w:tcPr>
          <w:p w14:paraId="1E57D84D" w14:textId="525150B8" w:rsidR="00B62BF5" w:rsidRPr="00E9619C" w:rsidRDefault="001506E1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INGANI</w:t>
            </w:r>
            <w:r w:rsidR="00B62BF5" w:rsidRPr="00E9619C">
              <w:rPr>
                <w:rFonts w:asciiTheme="majorHAnsi" w:hAnsiTheme="majorHAnsi" w:cstheme="majorHAnsi"/>
                <w:b/>
                <w:bCs/>
              </w:rPr>
              <w:t xml:space="preserve"> </w:t>
            </w:r>
            <w:r>
              <w:rPr>
                <w:rFonts w:asciiTheme="majorHAnsi" w:hAnsiTheme="majorHAnsi" w:cstheme="majorHAnsi"/>
                <w:b/>
                <w:bCs/>
              </w:rPr>
              <w:t>S</w:t>
            </w:r>
          </w:p>
        </w:tc>
        <w:tc>
          <w:tcPr>
            <w:tcW w:w="1985" w:type="dxa"/>
          </w:tcPr>
          <w:p w14:paraId="2B11C0FD" w14:textId="3E84304D" w:rsidR="00B62BF5" w:rsidRPr="00E9619C" w:rsidRDefault="001506E1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9504201069087</w:t>
            </w:r>
          </w:p>
        </w:tc>
        <w:tc>
          <w:tcPr>
            <w:tcW w:w="1701" w:type="dxa"/>
          </w:tcPr>
          <w:p w14:paraId="63257A88" w14:textId="62A30594" w:rsidR="00B62BF5" w:rsidRPr="00E9619C" w:rsidRDefault="00B62BF5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E9619C">
              <w:rPr>
                <w:rFonts w:asciiTheme="majorHAnsi" w:hAnsiTheme="majorHAnsi" w:cstheme="majorHAnsi"/>
                <w:b/>
                <w:bCs/>
              </w:rPr>
              <w:t>0</w:t>
            </w:r>
            <w:r w:rsidR="001506E1">
              <w:rPr>
                <w:rFonts w:asciiTheme="majorHAnsi" w:hAnsiTheme="majorHAnsi" w:cstheme="majorHAnsi"/>
                <w:b/>
                <w:bCs/>
              </w:rPr>
              <w:t>78 29</w:t>
            </w:r>
            <w:r w:rsidRPr="00E9619C">
              <w:rPr>
                <w:rFonts w:asciiTheme="majorHAnsi" w:hAnsiTheme="majorHAnsi" w:cstheme="majorHAnsi"/>
                <w:b/>
                <w:bCs/>
              </w:rPr>
              <w:t>9</w:t>
            </w:r>
            <w:r w:rsidR="001506E1">
              <w:rPr>
                <w:rFonts w:asciiTheme="majorHAnsi" w:hAnsiTheme="majorHAnsi" w:cstheme="majorHAnsi"/>
                <w:b/>
                <w:bCs/>
              </w:rPr>
              <w:t xml:space="preserve"> 7624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DA9E55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8DE12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C456A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FA423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8A822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6FCE4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076D2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8B0E69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4ADDC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E90FC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CF901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394C98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C23A9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30C5F6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757B8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B62BF5" w14:paraId="19A5B8EA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BBE99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</w:tcPr>
          <w:p w14:paraId="3A4BBA64" w14:textId="39DD42E7" w:rsidR="00B62BF5" w:rsidRPr="00E9619C" w:rsidRDefault="001506E1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DZUNGE</w:t>
            </w:r>
            <w:r w:rsidR="00B62BF5" w:rsidRPr="00E9619C">
              <w:rPr>
                <w:rFonts w:asciiTheme="majorHAnsi" w:hAnsiTheme="majorHAnsi" w:cstheme="majorHAnsi"/>
                <w:b/>
                <w:bCs/>
              </w:rPr>
              <w:t xml:space="preserve">   </w:t>
            </w:r>
            <w:r>
              <w:rPr>
                <w:rFonts w:asciiTheme="majorHAnsi" w:hAnsiTheme="majorHAnsi" w:cstheme="majorHAnsi"/>
                <w:b/>
                <w:bCs/>
              </w:rPr>
              <w:t>K</w:t>
            </w:r>
            <w:r w:rsidR="00B62BF5" w:rsidRPr="00E9619C">
              <w:rPr>
                <w:rFonts w:asciiTheme="majorHAnsi" w:hAnsiTheme="majorHAnsi" w:cstheme="majorHAnsi"/>
                <w:b/>
                <w:bCs/>
              </w:rPr>
              <w:t xml:space="preserve">. </w:t>
            </w:r>
            <w:r>
              <w:rPr>
                <w:rFonts w:asciiTheme="majorHAnsi" w:hAnsiTheme="majorHAnsi" w:cstheme="majorHAnsi"/>
                <w:b/>
                <w:bCs/>
              </w:rPr>
              <w:t>L</w:t>
            </w:r>
          </w:p>
        </w:tc>
        <w:tc>
          <w:tcPr>
            <w:tcW w:w="1985" w:type="dxa"/>
          </w:tcPr>
          <w:p w14:paraId="063A5AC2" w14:textId="3D916512" w:rsidR="00B62BF5" w:rsidRPr="00E9619C" w:rsidRDefault="001506E1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9412221243080</w:t>
            </w:r>
          </w:p>
        </w:tc>
        <w:tc>
          <w:tcPr>
            <w:tcW w:w="1701" w:type="dxa"/>
          </w:tcPr>
          <w:p w14:paraId="07B88272" w14:textId="155BBC5A" w:rsidR="00B62BF5" w:rsidRPr="00E9619C" w:rsidRDefault="00B62BF5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E9619C">
              <w:rPr>
                <w:rFonts w:asciiTheme="majorHAnsi" w:hAnsiTheme="majorHAnsi" w:cstheme="majorHAnsi"/>
                <w:b/>
                <w:bCs/>
              </w:rPr>
              <w:t>0</w:t>
            </w:r>
            <w:r w:rsidR="001506E1">
              <w:rPr>
                <w:rFonts w:asciiTheme="majorHAnsi" w:hAnsiTheme="majorHAnsi" w:cstheme="majorHAnsi"/>
                <w:b/>
                <w:bCs/>
              </w:rPr>
              <w:t>73 822 2727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10B35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C7C826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560FC1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73090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EC8CD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6A14B2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8E1A9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E5C094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99961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DC6C7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F8989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2C28A1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F9CDA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1347B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731FE" w14:textId="77777777" w:rsidR="00B62BF5" w:rsidRDefault="00B62BF5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</w:tbl>
    <w:p w14:paraId="0E56582B" w14:textId="77777777" w:rsidR="00602ADE" w:rsidRDefault="00602ADE" w:rsidP="00602ADE">
      <w:pPr>
        <w:rPr>
          <w:rFonts w:ascii="Bookman Old Style" w:hAnsi="Bookman Old Style"/>
          <w:sz w:val="96"/>
          <w:szCs w:val="96"/>
        </w:rPr>
      </w:pPr>
      <w:r>
        <w:rPr>
          <w:rFonts w:ascii="Bookman Old Style" w:hAnsi="Bookman Old Style"/>
          <w:sz w:val="96"/>
          <w:szCs w:val="96"/>
        </w:rPr>
        <w:lastRenderedPageBreak/>
        <w:t>TAMAHO PRIMARY SCHOOL</w:t>
      </w:r>
    </w:p>
    <w:p w14:paraId="21812903" w14:textId="5E6601F0" w:rsidR="00602ADE" w:rsidRDefault="00602ADE" w:rsidP="00602ADE">
      <w:pPr>
        <w:rPr>
          <w:rFonts w:ascii="Bookman Old Style" w:hAnsi="Bookman Old Style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68BC1B64" wp14:editId="1373B38E">
            <wp:simplePos x="0" y="0"/>
            <wp:positionH relativeFrom="column">
              <wp:posOffset>3877310</wp:posOffset>
            </wp:positionH>
            <wp:positionV relativeFrom="paragraph">
              <wp:posOffset>52070</wp:posOffset>
            </wp:positionV>
            <wp:extent cx="1383665" cy="719455"/>
            <wp:effectExtent l="38100" t="57150" r="45085" b="23495"/>
            <wp:wrapSquare wrapText="bothSides"/>
            <wp:docPr id="3" name="Picture 3" descr="C:\Users\Tamaho\Desktop\Tamaho Badge\BADGE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Tamaho\Desktop\Tamaho Badge\BADGE.jpg"/>
                    <pic:cNvPicPr/>
                  </pic:nvPicPr>
                  <pic:blipFill rotWithShape="1">
                    <a:blip r:embed="rId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harpenSoften amount="11000"/>
                              </a14:imgEffect>
                              <a14:imgEffect>
                                <a14:brightnessContrast brigh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926"/>
                    <a:stretch/>
                  </pic:blipFill>
                  <pic:spPr bwMode="auto">
                    <a:xfrm>
                      <a:off x="0" y="0"/>
                      <a:ext cx="135255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scene3d>
                      <a:camera prst="orthographicFront">
                        <a:rot lat="0" lon="0" rev="0"/>
                      </a:camera>
                      <a:lightRig rig="contrasting" dir="t">
                        <a:rot lat="0" lon="0" rev="7800000"/>
                      </a:lightRig>
                    </a:scene3d>
                    <a:sp3d>
                      <a:bevelT w="139700" h="139700"/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rPr>
          <w:rFonts w:ascii="Bookman Old Style" w:hAnsi="Bookman Old Style"/>
        </w:rPr>
        <w:t>Enq</w:t>
      </w:r>
      <w:proofErr w:type="spellEnd"/>
      <w:r>
        <w:rPr>
          <w:rFonts w:ascii="Bookman Old Style" w:hAnsi="Bookman Old Style"/>
        </w:rPr>
        <w:t xml:space="preserve">: Mrs G.L </w:t>
      </w:r>
      <w:proofErr w:type="spellStart"/>
      <w:r>
        <w:rPr>
          <w:rFonts w:ascii="Bookman Old Style" w:hAnsi="Bookman Old Style"/>
        </w:rPr>
        <w:t>Nqezo</w:t>
      </w:r>
      <w:proofErr w:type="spellEnd"/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 w:rsidR="001506E1">
        <w:rPr>
          <w:rFonts w:ascii="Bookman Old Style" w:hAnsi="Bookman Old Style"/>
        </w:rPr>
        <w:t xml:space="preserve">          </w:t>
      </w:r>
      <w:r>
        <w:rPr>
          <w:rFonts w:ascii="Bookman Old Style" w:hAnsi="Bookman Old Style"/>
        </w:rPr>
        <w:t>139 Porcimi Street</w:t>
      </w:r>
    </w:p>
    <w:p w14:paraId="730F2530" w14:textId="77777777" w:rsidR="00602ADE" w:rsidRDefault="00602ADE" w:rsidP="00602ADE">
      <w:pPr>
        <w:rPr>
          <w:rFonts w:ascii="Bookman Old Style" w:hAnsi="Bookman Old Style"/>
        </w:rPr>
      </w:pPr>
      <w:r>
        <w:rPr>
          <w:rFonts w:ascii="Bookman Old Style" w:hAnsi="Bookman Old Style"/>
        </w:rPr>
        <w:t>Cell no: 0825567760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Hlahane Section</w:t>
      </w:r>
    </w:p>
    <w:p w14:paraId="27129F1F" w14:textId="77777777" w:rsidR="00602ADE" w:rsidRDefault="00602ADE" w:rsidP="00602ADE">
      <w:pPr>
        <w:rPr>
          <w:rFonts w:ascii="Bookman Old Style" w:hAnsi="Bookman Old Style"/>
        </w:rPr>
      </w:pPr>
      <w:r>
        <w:rPr>
          <w:rFonts w:ascii="Bookman Old Style" w:hAnsi="Bookman Old Style"/>
        </w:rPr>
        <w:t>Ref no: 918105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Katlehong</w:t>
      </w:r>
    </w:p>
    <w:p w14:paraId="106F2555" w14:textId="77777777" w:rsidR="00602ADE" w:rsidRDefault="00602ADE" w:rsidP="00602ADE">
      <w:pPr>
        <w:pBdr>
          <w:bottom w:val="single" w:sz="12" w:space="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Email: </w:t>
      </w:r>
      <w:hyperlink r:id="rId10" w:history="1">
        <w:r>
          <w:rPr>
            <w:rStyle w:val="Hyperlink"/>
            <w:rFonts w:ascii="Bookman Old Style" w:hAnsi="Bookman Old Style"/>
          </w:rPr>
          <w:t>tamahops@gmail.com</w:t>
        </w:r>
      </w:hyperlink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 xml:space="preserve">                              1431</w:t>
      </w:r>
    </w:p>
    <w:p w14:paraId="12F7E2C8" w14:textId="26FA1304" w:rsidR="00602ADE" w:rsidRPr="00602ADE" w:rsidRDefault="001506E1" w:rsidP="00602ADE">
      <w:pPr>
        <w:rPr>
          <w:rFonts w:ascii="Bookman Old Style" w:hAnsi="Bookman Old Style"/>
          <w:b/>
        </w:rPr>
      </w:pPr>
      <w:r>
        <w:rPr>
          <w:rFonts w:ascii="Bookman Old Style" w:hAnsi="Bookman Old Style"/>
          <w:b/>
        </w:rPr>
        <w:t>ASSISTANT</w:t>
      </w:r>
      <w:r w:rsidR="00602ADE">
        <w:rPr>
          <w:rFonts w:ascii="Bookman Old Style" w:hAnsi="Bookman Old Style"/>
          <w:b/>
        </w:rPr>
        <w:t xml:space="preserve">’S REGISTER: COVID 19 </w:t>
      </w:r>
      <w:r w:rsidR="00602ADE">
        <w:rPr>
          <w:rFonts w:ascii="Bookman Old Style" w:hAnsi="Bookman Old Style"/>
          <w:b/>
        </w:rPr>
        <w:tab/>
      </w:r>
      <w:r w:rsidR="00602ADE">
        <w:rPr>
          <w:rFonts w:ascii="Bookman Old Style" w:hAnsi="Bookman Old Style"/>
          <w:b/>
        </w:rPr>
        <w:tab/>
      </w:r>
      <w:r w:rsidR="00602ADE">
        <w:rPr>
          <w:rFonts w:ascii="Bookman Old Style" w:hAnsi="Bookman Old Style"/>
          <w:b/>
        </w:rPr>
        <w:tab/>
      </w:r>
      <w:r w:rsidR="00602ADE">
        <w:rPr>
          <w:rFonts w:ascii="Bookman Old Style" w:hAnsi="Bookman Old Style"/>
          <w:b/>
        </w:rPr>
        <w:tab/>
      </w:r>
      <w:r w:rsidR="00602ADE">
        <w:rPr>
          <w:rFonts w:ascii="Bookman Old Style" w:hAnsi="Bookman Old Style"/>
        </w:rPr>
        <w:t xml:space="preserve"> </w:t>
      </w:r>
      <w:r w:rsidR="00602ADE">
        <w:rPr>
          <w:rFonts w:ascii="Bookman Old Style" w:hAnsi="Bookman Old Style"/>
        </w:rPr>
        <w:tab/>
      </w:r>
      <w:r w:rsidR="00602ADE">
        <w:rPr>
          <w:rFonts w:ascii="Bookman Old Style" w:hAnsi="Bookman Old Style"/>
        </w:rPr>
        <w:tab/>
        <w:t xml:space="preserve">        </w:t>
      </w:r>
    </w:p>
    <w:tbl>
      <w:tblPr>
        <w:tblStyle w:val="TableGrid"/>
        <w:tblW w:w="16297" w:type="dxa"/>
        <w:tblInd w:w="-1281" w:type="dxa"/>
        <w:tblLayout w:type="fixed"/>
        <w:tblLook w:val="04A0" w:firstRow="1" w:lastRow="0" w:firstColumn="1" w:lastColumn="0" w:noHBand="0" w:noVBand="1"/>
      </w:tblPr>
      <w:tblGrid>
        <w:gridCol w:w="1134"/>
        <w:gridCol w:w="2269"/>
        <w:gridCol w:w="1701"/>
        <w:gridCol w:w="1701"/>
        <w:gridCol w:w="850"/>
        <w:gridCol w:w="846"/>
        <w:gridCol w:w="572"/>
        <w:gridCol w:w="562"/>
        <w:gridCol w:w="567"/>
        <w:gridCol w:w="567"/>
        <w:gridCol w:w="567"/>
        <w:gridCol w:w="708"/>
        <w:gridCol w:w="567"/>
        <w:gridCol w:w="709"/>
        <w:gridCol w:w="567"/>
        <w:gridCol w:w="567"/>
        <w:gridCol w:w="567"/>
        <w:gridCol w:w="709"/>
        <w:gridCol w:w="567"/>
      </w:tblGrid>
      <w:tr w:rsidR="00602ADE" w14:paraId="77E84AE7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A4A95D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ate</w:t>
            </w:r>
          </w:p>
          <w:p w14:paraId="4AC3CF46" w14:textId="55DFB552" w:rsidR="0033493E" w:rsidRDefault="0033493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F3883F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urname &amp; Initial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BEAE3C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ID numbe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EE301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ontact Number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C7617A" w14:textId="4FC9395C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Tem</w:t>
            </w:r>
            <w:r w:rsidR="0033493E">
              <w:rPr>
                <w:rFonts w:asciiTheme="majorHAnsi" w:hAnsiTheme="majorHAnsi" w:cstheme="majorHAnsi"/>
                <w:b/>
                <w:bCs/>
              </w:rPr>
              <w:t>p.</w:t>
            </w:r>
          </w:p>
        </w:tc>
        <w:tc>
          <w:tcPr>
            <w:tcW w:w="141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F33D12" w14:textId="0531C150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high Temperature</w:t>
            </w:r>
          </w:p>
        </w:tc>
        <w:tc>
          <w:tcPr>
            <w:tcW w:w="11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7A9469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Cough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9C54D1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sore throat?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6E9325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difficulty breathing?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0FB547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feel weak and tired today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AA3F87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an you taste food &amp; drink Normally?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541CF9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an you smell normally?</w:t>
            </w:r>
          </w:p>
        </w:tc>
      </w:tr>
      <w:tr w:rsidR="00602ADE" w14:paraId="76F6C6AC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8E86F1" w14:textId="79F10A2C" w:rsidR="00602ADE" w:rsidRDefault="0033493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ignature</w:t>
            </w:r>
          </w:p>
        </w:tc>
        <w:tc>
          <w:tcPr>
            <w:tcW w:w="22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B8B50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C6C01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84A6F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5C9010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0FACE1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7D8FB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FBD33A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E31AD5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893126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2F5B7E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5BEB2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01AF46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ADC686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A6086E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E2048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9261A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4772E8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028B7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</w:tr>
      <w:tr w:rsidR="00B10DEE" w14:paraId="291C4C6E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30BEA6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2269" w:type="dxa"/>
          </w:tcPr>
          <w:p w14:paraId="0D0EE46A" w14:textId="688BDE28" w:rsidR="00B10DEE" w:rsidRPr="00B10DEE" w:rsidRDefault="001506E1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THETHANI</w:t>
            </w:r>
            <w:r w:rsidR="00B10DEE">
              <w:rPr>
                <w:rFonts w:asciiTheme="majorHAnsi" w:hAnsiTheme="majorHAnsi" w:cstheme="majorHAnsi"/>
                <w:b/>
                <w:bCs/>
              </w:rPr>
              <w:t xml:space="preserve"> </w:t>
            </w:r>
            <w:r>
              <w:rPr>
                <w:rFonts w:asciiTheme="majorHAnsi" w:hAnsiTheme="majorHAnsi" w:cstheme="majorHAnsi"/>
                <w:b/>
                <w:bCs/>
              </w:rPr>
              <w:t>N</w:t>
            </w:r>
            <w:r w:rsidR="00B10DEE">
              <w:rPr>
                <w:rFonts w:asciiTheme="majorHAnsi" w:hAnsiTheme="majorHAnsi" w:cstheme="majorHAnsi"/>
                <w:b/>
                <w:bCs/>
              </w:rPr>
              <w:t xml:space="preserve">. </w:t>
            </w:r>
            <w:r>
              <w:rPr>
                <w:rFonts w:asciiTheme="majorHAnsi" w:hAnsiTheme="majorHAnsi" w:cstheme="majorHAnsi"/>
                <w:b/>
                <w:bCs/>
              </w:rPr>
              <w:t>A</w:t>
            </w:r>
          </w:p>
        </w:tc>
        <w:tc>
          <w:tcPr>
            <w:tcW w:w="1701" w:type="dxa"/>
          </w:tcPr>
          <w:p w14:paraId="0F5D5E99" w14:textId="76B3CE4D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10DEE">
              <w:rPr>
                <w:rFonts w:asciiTheme="majorHAnsi" w:hAnsiTheme="majorHAnsi" w:cstheme="majorHAnsi"/>
                <w:b/>
                <w:bCs/>
              </w:rPr>
              <w:t>9</w:t>
            </w:r>
            <w:r w:rsidR="001506E1">
              <w:rPr>
                <w:rFonts w:asciiTheme="majorHAnsi" w:hAnsiTheme="majorHAnsi" w:cstheme="majorHAnsi"/>
                <w:b/>
                <w:bCs/>
              </w:rPr>
              <w:t>010030768089</w:t>
            </w:r>
          </w:p>
        </w:tc>
        <w:tc>
          <w:tcPr>
            <w:tcW w:w="1701" w:type="dxa"/>
          </w:tcPr>
          <w:p w14:paraId="0C02CDE1" w14:textId="09C18F27" w:rsidR="00B10DEE" w:rsidRPr="00B10DEE" w:rsidRDefault="00E42D3A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0</w:t>
            </w:r>
            <w:r w:rsidR="001506E1">
              <w:rPr>
                <w:rFonts w:asciiTheme="majorHAnsi" w:hAnsiTheme="majorHAnsi" w:cstheme="majorHAnsi"/>
                <w:b/>
                <w:bCs/>
              </w:rPr>
              <w:t xml:space="preserve">73 247 </w:t>
            </w:r>
            <w:r>
              <w:rPr>
                <w:rFonts w:asciiTheme="majorHAnsi" w:hAnsiTheme="majorHAnsi" w:cstheme="majorHAnsi"/>
                <w:b/>
                <w:bCs/>
              </w:rPr>
              <w:t>69</w:t>
            </w:r>
            <w:r w:rsidR="001506E1">
              <w:rPr>
                <w:rFonts w:asciiTheme="majorHAnsi" w:hAnsiTheme="majorHAnsi" w:cstheme="majorHAnsi"/>
                <w:b/>
                <w:bCs/>
              </w:rPr>
              <w:t>3</w:t>
            </w:r>
            <w:r>
              <w:rPr>
                <w:rFonts w:asciiTheme="majorHAnsi" w:hAnsiTheme="majorHAnsi" w:cstheme="majorHAnsi"/>
                <w:b/>
                <w:bCs/>
              </w:rPr>
              <w:t>8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0F05A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18EB3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C5959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C6986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90A60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FF6C4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AA9AA3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B4C77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11E44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2D08D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678465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EE200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0BC2C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F90DE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57DEA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B10DEE" w14:paraId="176FD701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ACEA4F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2269" w:type="dxa"/>
          </w:tcPr>
          <w:p w14:paraId="2DA5A414" w14:textId="6E0E1DFA" w:rsidR="00B10DEE" w:rsidRPr="00B10DEE" w:rsidRDefault="001506E1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ZWAKALA P</w:t>
            </w:r>
          </w:p>
        </w:tc>
        <w:tc>
          <w:tcPr>
            <w:tcW w:w="1701" w:type="dxa"/>
          </w:tcPr>
          <w:p w14:paraId="469462C4" w14:textId="6AC95F5B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10DEE">
              <w:rPr>
                <w:rFonts w:asciiTheme="majorHAnsi" w:hAnsiTheme="majorHAnsi" w:cstheme="majorHAnsi"/>
                <w:b/>
                <w:bCs/>
              </w:rPr>
              <w:t>920</w:t>
            </w:r>
            <w:r w:rsidR="001506E1">
              <w:rPr>
                <w:rFonts w:asciiTheme="majorHAnsi" w:hAnsiTheme="majorHAnsi" w:cstheme="majorHAnsi"/>
                <w:b/>
                <w:bCs/>
              </w:rPr>
              <w:t>9</w:t>
            </w:r>
            <w:r w:rsidRPr="00B10DEE">
              <w:rPr>
                <w:rFonts w:asciiTheme="majorHAnsi" w:hAnsiTheme="majorHAnsi" w:cstheme="majorHAnsi"/>
                <w:b/>
                <w:bCs/>
              </w:rPr>
              <w:t>0</w:t>
            </w:r>
            <w:r w:rsidR="001506E1">
              <w:rPr>
                <w:rFonts w:asciiTheme="majorHAnsi" w:hAnsiTheme="majorHAnsi" w:cstheme="majorHAnsi"/>
                <w:b/>
                <w:bCs/>
              </w:rPr>
              <w:t>21253081</w:t>
            </w:r>
          </w:p>
        </w:tc>
        <w:tc>
          <w:tcPr>
            <w:tcW w:w="1701" w:type="dxa"/>
          </w:tcPr>
          <w:p w14:paraId="459DC854" w14:textId="07879EBE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10DEE">
              <w:rPr>
                <w:rFonts w:asciiTheme="majorHAnsi" w:hAnsiTheme="majorHAnsi" w:cstheme="majorHAnsi"/>
                <w:b/>
                <w:bCs/>
              </w:rPr>
              <w:t>0</w:t>
            </w:r>
            <w:r w:rsidR="001506E1">
              <w:rPr>
                <w:rFonts w:asciiTheme="majorHAnsi" w:hAnsiTheme="majorHAnsi" w:cstheme="majorHAnsi"/>
                <w:b/>
                <w:bCs/>
              </w:rPr>
              <w:t>84 269 3099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1B1129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6E3926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9325D2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EB9EA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F0A92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53E3B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14A4F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C8041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1295D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FC900E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2F3690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D051C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C9D200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A00C5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C7D4D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B10DEE" w14:paraId="5BBB61D5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807A6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2269" w:type="dxa"/>
          </w:tcPr>
          <w:p w14:paraId="3B6A2D51" w14:textId="09B16B9B" w:rsidR="00B10DEE" w:rsidRPr="00B10DEE" w:rsidRDefault="001506E1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LAATJIE</w:t>
            </w:r>
            <w:r w:rsidR="00B10DEE" w:rsidRPr="00B10DEE">
              <w:rPr>
                <w:rFonts w:asciiTheme="majorHAnsi" w:hAnsiTheme="majorHAnsi" w:cstheme="majorHAnsi"/>
                <w:b/>
                <w:bCs/>
              </w:rPr>
              <w:t xml:space="preserve"> </w:t>
            </w:r>
            <w:r>
              <w:rPr>
                <w:rFonts w:asciiTheme="majorHAnsi" w:hAnsiTheme="majorHAnsi" w:cstheme="majorHAnsi"/>
                <w:b/>
                <w:bCs/>
              </w:rPr>
              <w:t>A</w:t>
            </w:r>
          </w:p>
        </w:tc>
        <w:tc>
          <w:tcPr>
            <w:tcW w:w="1701" w:type="dxa"/>
          </w:tcPr>
          <w:p w14:paraId="7359573C" w14:textId="2E9DB64B" w:rsidR="00B10DEE" w:rsidRPr="00B10DEE" w:rsidRDefault="001506E1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9209021610082</w:t>
            </w:r>
          </w:p>
        </w:tc>
        <w:tc>
          <w:tcPr>
            <w:tcW w:w="1701" w:type="dxa"/>
          </w:tcPr>
          <w:p w14:paraId="45749EB2" w14:textId="6864085A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10DEE">
              <w:rPr>
                <w:rFonts w:asciiTheme="majorHAnsi" w:hAnsiTheme="majorHAnsi" w:cstheme="majorHAnsi"/>
                <w:b/>
                <w:bCs/>
              </w:rPr>
              <w:t>0</w:t>
            </w:r>
            <w:r w:rsidR="001506E1">
              <w:rPr>
                <w:rFonts w:asciiTheme="majorHAnsi" w:hAnsiTheme="majorHAnsi" w:cstheme="majorHAnsi"/>
                <w:b/>
                <w:bCs/>
              </w:rPr>
              <w:t>63 172 549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8DCEB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FFD6F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EA71E7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077F1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64E43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1547E5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3D0B7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AE2FC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82B13D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D66D3E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9B591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777E9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FDF44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50155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0D43F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B10DEE" w14:paraId="582D7034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50644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2269" w:type="dxa"/>
          </w:tcPr>
          <w:p w14:paraId="5BEE2908" w14:textId="29C2880B" w:rsidR="00B10DEE" w:rsidRPr="00B10DEE" w:rsidRDefault="001506E1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UDA N.C</w:t>
            </w:r>
            <w:r w:rsidR="00B10DEE" w:rsidRPr="00B10DEE">
              <w:rPr>
                <w:rFonts w:asciiTheme="majorHAnsi" w:hAnsiTheme="majorHAnsi" w:cstheme="majorHAnsi"/>
                <w:b/>
                <w:bCs/>
              </w:rPr>
              <w:t xml:space="preserve">         </w:t>
            </w:r>
          </w:p>
        </w:tc>
        <w:tc>
          <w:tcPr>
            <w:tcW w:w="1701" w:type="dxa"/>
          </w:tcPr>
          <w:p w14:paraId="5AA8F8F0" w14:textId="34490369" w:rsidR="00B10DEE" w:rsidRPr="00B10DEE" w:rsidRDefault="001506E1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8602100673081</w:t>
            </w:r>
          </w:p>
        </w:tc>
        <w:tc>
          <w:tcPr>
            <w:tcW w:w="1701" w:type="dxa"/>
          </w:tcPr>
          <w:p w14:paraId="1F62F1A5" w14:textId="0FE4F9F3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10DEE">
              <w:rPr>
                <w:rFonts w:asciiTheme="majorHAnsi" w:hAnsiTheme="majorHAnsi" w:cstheme="majorHAnsi"/>
                <w:b/>
                <w:bCs/>
              </w:rPr>
              <w:t>063</w:t>
            </w:r>
            <w:r w:rsidR="001506E1">
              <w:rPr>
                <w:rFonts w:asciiTheme="majorHAnsi" w:hAnsiTheme="majorHAnsi" w:cstheme="majorHAnsi"/>
                <w:b/>
                <w:bCs/>
              </w:rPr>
              <w:t> 313 0547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D1458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23FCD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6480F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71DD9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C0E2BA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6CBB2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812223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77493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101FC4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F7F7E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ABDB8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D177A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FAA924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7B3CE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9A4A0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B10DEE" w14:paraId="5D460954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D32D7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2269" w:type="dxa"/>
          </w:tcPr>
          <w:p w14:paraId="4BD4374C" w14:textId="7EA916B2" w:rsidR="00B10DEE" w:rsidRPr="00B10DEE" w:rsidRDefault="001506E1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MNCAM</w:t>
            </w:r>
            <w:r w:rsidR="00B10DEE" w:rsidRPr="00B10DEE">
              <w:rPr>
                <w:rFonts w:asciiTheme="majorHAnsi" w:hAnsiTheme="majorHAnsi" w:cstheme="majorHAnsi"/>
                <w:b/>
                <w:bCs/>
              </w:rPr>
              <w:t xml:space="preserve">   </w:t>
            </w:r>
            <w:r>
              <w:rPr>
                <w:rFonts w:asciiTheme="majorHAnsi" w:hAnsiTheme="majorHAnsi" w:cstheme="majorHAnsi"/>
                <w:b/>
                <w:bCs/>
              </w:rPr>
              <w:t>X</w:t>
            </w:r>
            <w:r w:rsidR="00B10DEE" w:rsidRPr="00B10DEE">
              <w:rPr>
                <w:rFonts w:asciiTheme="majorHAnsi" w:hAnsiTheme="majorHAnsi" w:cstheme="majorHAnsi"/>
                <w:b/>
                <w:bCs/>
              </w:rPr>
              <w:t xml:space="preserve">. </w:t>
            </w:r>
            <w:r>
              <w:rPr>
                <w:rFonts w:asciiTheme="majorHAnsi" w:hAnsiTheme="majorHAnsi" w:cstheme="majorHAnsi"/>
                <w:b/>
                <w:bCs/>
              </w:rPr>
              <w:t>Y</w:t>
            </w:r>
          </w:p>
        </w:tc>
        <w:tc>
          <w:tcPr>
            <w:tcW w:w="1701" w:type="dxa"/>
          </w:tcPr>
          <w:p w14:paraId="275A4C9B" w14:textId="6F875FB8" w:rsidR="00B10DEE" w:rsidRPr="00B10DEE" w:rsidRDefault="001506E1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9202180919089</w:t>
            </w:r>
          </w:p>
        </w:tc>
        <w:tc>
          <w:tcPr>
            <w:tcW w:w="1701" w:type="dxa"/>
          </w:tcPr>
          <w:p w14:paraId="4E39A2A9" w14:textId="34FF5E75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10DEE">
              <w:rPr>
                <w:rFonts w:asciiTheme="majorHAnsi" w:hAnsiTheme="majorHAnsi" w:cstheme="majorHAnsi"/>
                <w:b/>
                <w:bCs/>
              </w:rPr>
              <w:t>0</w:t>
            </w:r>
            <w:r w:rsidR="001506E1">
              <w:rPr>
                <w:rFonts w:asciiTheme="majorHAnsi" w:hAnsiTheme="majorHAnsi" w:cstheme="majorHAnsi"/>
                <w:b/>
                <w:bCs/>
              </w:rPr>
              <w:t>71 227 995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20AC2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37463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4F7D9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4F94E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CE507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BB0027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1C45D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708B8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7621BC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8E730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A0EA1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0096F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6C417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ED54E3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E5A96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B10DEE" w14:paraId="03811030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0B760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2269" w:type="dxa"/>
          </w:tcPr>
          <w:p w14:paraId="61E7D23D" w14:textId="772C21C5" w:rsidR="00B10DEE" w:rsidRPr="00B10DEE" w:rsidRDefault="001506E1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MTIKITIKI</w:t>
            </w:r>
            <w:r w:rsidR="00B10DEE" w:rsidRPr="00B10DEE">
              <w:rPr>
                <w:rFonts w:asciiTheme="majorHAnsi" w:hAnsiTheme="majorHAnsi" w:cstheme="majorHAnsi"/>
                <w:b/>
                <w:bCs/>
              </w:rPr>
              <w:t xml:space="preserve"> </w:t>
            </w:r>
            <w:r>
              <w:rPr>
                <w:rFonts w:asciiTheme="majorHAnsi" w:hAnsiTheme="majorHAnsi" w:cstheme="majorHAnsi"/>
                <w:b/>
                <w:bCs/>
              </w:rPr>
              <w:t>H</w:t>
            </w:r>
          </w:p>
        </w:tc>
        <w:tc>
          <w:tcPr>
            <w:tcW w:w="1701" w:type="dxa"/>
          </w:tcPr>
          <w:p w14:paraId="15794B60" w14:textId="60B88E69" w:rsidR="00B10DEE" w:rsidRPr="00B10DEE" w:rsidRDefault="001506E1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9012140988086</w:t>
            </w:r>
          </w:p>
        </w:tc>
        <w:tc>
          <w:tcPr>
            <w:tcW w:w="1701" w:type="dxa"/>
          </w:tcPr>
          <w:p w14:paraId="694D53DA" w14:textId="087A2A93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10DEE">
              <w:rPr>
                <w:rFonts w:asciiTheme="majorHAnsi" w:hAnsiTheme="majorHAnsi" w:cstheme="majorHAnsi"/>
                <w:b/>
                <w:bCs/>
              </w:rPr>
              <w:t>0</w:t>
            </w:r>
            <w:r w:rsidR="001506E1">
              <w:rPr>
                <w:rFonts w:asciiTheme="majorHAnsi" w:hAnsiTheme="majorHAnsi" w:cstheme="majorHAnsi"/>
                <w:b/>
                <w:bCs/>
              </w:rPr>
              <w:t>65 566 3159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6B1F4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35BCB9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5F24E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7D5FCB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0D732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C7B19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B3112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641D9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91884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E755D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962E7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403F9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928F3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49C4F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D7F14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B10DEE" w14:paraId="2C960DD0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6C6D3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2269" w:type="dxa"/>
          </w:tcPr>
          <w:p w14:paraId="611647C5" w14:textId="6FDB78BA" w:rsidR="00B10DEE" w:rsidRPr="00B10DEE" w:rsidRDefault="001506E1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MAJUQULANA</w:t>
            </w:r>
            <w:r w:rsidR="00B10DEE" w:rsidRPr="00B10DEE">
              <w:rPr>
                <w:rFonts w:asciiTheme="majorHAnsi" w:hAnsiTheme="majorHAnsi" w:cstheme="majorHAnsi"/>
                <w:b/>
                <w:bCs/>
              </w:rPr>
              <w:t xml:space="preserve"> N </w:t>
            </w:r>
          </w:p>
        </w:tc>
        <w:tc>
          <w:tcPr>
            <w:tcW w:w="1701" w:type="dxa"/>
          </w:tcPr>
          <w:p w14:paraId="2ECC3678" w14:textId="346DB592" w:rsidR="00B10DEE" w:rsidRPr="00B10DEE" w:rsidRDefault="001506E1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9308071111080</w:t>
            </w:r>
          </w:p>
        </w:tc>
        <w:tc>
          <w:tcPr>
            <w:tcW w:w="1701" w:type="dxa"/>
          </w:tcPr>
          <w:p w14:paraId="6B5274A1" w14:textId="2ED563EC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10DEE">
              <w:rPr>
                <w:rFonts w:asciiTheme="majorHAnsi" w:hAnsiTheme="majorHAnsi" w:cstheme="majorHAnsi"/>
                <w:b/>
                <w:bCs/>
              </w:rPr>
              <w:t>0</w:t>
            </w:r>
            <w:r w:rsidR="001506E1">
              <w:rPr>
                <w:rFonts w:asciiTheme="majorHAnsi" w:hAnsiTheme="majorHAnsi" w:cstheme="majorHAnsi"/>
                <w:b/>
                <w:bCs/>
              </w:rPr>
              <w:t>76 781 4945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138ED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1C06E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FF7C0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07F01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525AC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32F4B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A3B2B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CC22E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22539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2AAC43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1F54CB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4AA0B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C279D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886DAE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4762A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B10DEE" w14:paraId="083AD21D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CB543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2269" w:type="dxa"/>
          </w:tcPr>
          <w:p w14:paraId="7DE296DD" w14:textId="21BA67E4" w:rsidR="00B10DEE" w:rsidRPr="00B10DEE" w:rsidRDefault="001506E1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MAQUNGO</w:t>
            </w:r>
            <w:r w:rsidR="00B10DEE" w:rsidRPr="00B10DEE">
              <w:rPr>
                <w:rFonts w:asciiTheme="majorHAnsi" w:hAnsiTheme="majorHAnsi" w:cstheme="majorHAnsi"/>
                <w:b/>
                <w:bCs/>
              </w:rPr>
              <w:t xml:space="preserve"> </w:t>
            </w:r>
            <w:r>
              <w:rPr>
                <w:rFonts w:asciiTheme="majorHAnsi" w:hAnsiTheme="majorHAnsi" w:cstheme="majorHAnsi"/>
                <w:b/>
                <w:bCs/>
              </w:rPr>
              <w:t>V</w:t>
            </w:r>
          </w:p>
        </w:tc>
        <w:tc>
          <w:tcPr>
            <w:tcW w:w="1701" w:type="dxa"/>
          </w:tcPr>
          <w:p w14:paraId="78C2A015" w14:textId="12AEAE8E" w:rsidR="00B10DEE" w:rsidRPr="00B10DEE" w:rsidRDefault="001506E1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0005031307084</w:t>
            </w:r>
          </w:p>
        </w:tc>
        <w:tc>
          <w:tcPr>
            <w:tcW w:w="1701" w:type="dxa"/>
          </w:tcPr>
          <w:p w14:paraId="5D8432F3" w14:textId="608E0E0B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 w:rsidRPr="00B10DEE">
              <w:rPr>
                <w:rFonts w:asciiTheme="majorHAnsi" w:hAnsiTheme="majorHAnsi" w:cstheme="majorHAnsi"/>
                <w:b/>
                <w:bCs/>
              </w:rPr>
              <w:t>0</w:t>
            </w:r>
            <w:r w:rsidR="001506E1">
              <w:rPr>
                <w:rFonts w:asciiTheme="majorHAnsi" w:hAnsiTheme="majorHAnsi" w:cstheme="majorHAnsi"/>
                <w:b/>
                <w:bCs/>
              </w:rPr>
              <w:t>65 573 4</w:t>
            </w:r>
            <w:r w:rsidRPr="00B10DEE">
              <w:rPr>
                <w:rFonts w:asciiTheme="majorHAnsi" w:hAnsiTheme="majorHAnsi" w:cstheme="majorHAnsi"/>
                <w:b/>
                <w:bCs/>
              </w:rPr>
              <w:t>8</w:t>
            </w:r>
            <w:r w:rsidR="001506E1">
              <w:rPr>
                <w:rFonts w:asciiTheme="majorHAnsi" w:hAnsiTheme="majorHAnsi" w:cstheme="majorHAnsi"/>
                <w:b/>
                <w:bCs/>
              </w:rPr>
              <w:t>61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A36EB8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B458A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7778E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253CF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60224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D0607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D2A68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0DF41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183AC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54D22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9CB757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3261F7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52702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64F3E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ADD5B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B10DEE" w14:paraId="417B59E5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B654C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2269" w:type="dxa"/>
          </w:tcPr>
          <w:p w14:paraId="0B89E862" w14:textId="4FBAB500" w:rsidR="00B10DEE" w:rsidRPr="00B10DEE" w:rsidRDefault="00593C45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 xml:space="preserve">MISS GALELA Z </w:t>
            </w:r>
          </w:p>
        </w:tc>
        <w:tc>
          <w:tcPr>
            <w:tcW w:w="1701" w:type="dxa"/>
          </w:tcPr>
          <w:p w14:paraId="44A4ADED" w14:textId="76C46EB4" w:rsidR="00B10DEE" w:rsidRPr="00B10DEE" w:rsidRDefault="00593C45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9410230534085</w:t>
            </w:r>
          </w:p>
        </w:tc>
        <w:tc>
          <w:tcPr>
            <w:tcW w:w="1701" w:type="dxa"/>
          </w:tcPr>
          <w:p w14:paraId="7CB12B05" w14:textId="2588D991" w:rsidR="00B10DEE" w:rsidRPr="00B10DEE" w:rsidRDefault="00593C45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0788177127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CC5B6C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C1AC5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BDDEB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D5EDB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CD345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1E47F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79B3A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AD7A9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05532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14119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B1F11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3B7DA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0F684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E1B5E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CB0E7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B10DEE" w14:paraId="539D5FE6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48713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2269" w:type="dxa"/>
          </w:tcPr>
          <w:p w14:paraId="5E2EB86C" w14:textId="470B8AD2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701" w:type="dxa"/>
          </w:tcPr>
          <w:p w14:paraId="4165DCE1" w14:textId="5A7B4B7B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701" w:type="dxa"/>
          </w:tcPr>
          <w:p w14:paraId="7BD76ED0" w14:textId="1E0254C8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321EB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8EDB0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3776C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90EBA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46BAA7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39BA4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6CFE7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284EB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20775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D4F668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DEAFE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CEBD1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F66BA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4B115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3A3F5C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B10DEE" w14:paraId="6FF849A7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74CC3A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2269" w:type="dxa"/>
          </w:tcPr>
          <w:p w14:paraId="36CBA676" w14:textId="47D75A24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701" w:type="dxa"/>
          </w:tcPr>
          <w:p w14:paraId="3DBDCB18" w14:textId="50041646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701" w:type="dxa"/>
          </w:tcPr>
          <w:p w14:paraId="35252379" w14:textId="20D96BAA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EA4EF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A45B5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1055A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E703F1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F21E0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34273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918D5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A822A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10567C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282A1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A1B14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1DAEC6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C6B9F9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94957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F7E2C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1506E1" w14:paraId="4830B8F0" w14:textId="77777777" w:rsidTr="001506E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2E8C8C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2269" w:type="dxa"/>
            <w:shd w:val="clear" w:color="auto" w:fill="auto"/>
          </w:tcPr>
          <w:p w14:paraId="4BD29A85" w14:textId="2BA9E155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701" w:type="dxa"/>
            <w:shd w:val="clear" w:color="auto" w:fill="auto"/>
          </w:tcPr>
          <w:p w14:paraId="697EBAFA" w14:textId="77777777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701" w:type="dxa"/>
            <w:shd w:val="clear" w:color="auto" w:fill="auto"/>
          </w:tcPr>
          <w:p w14:paraId="3DD800C8" w14:textId="77777777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A2CB14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55909C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99A26A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3F88C01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11FF7DA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7438D7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FB5775B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B0C36F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B467050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4F71A0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AC6C252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198A4B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DB5C87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679757F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9D436E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B10DEE" w14:paraId="508DBDED" w14:textId="77777777" w:rsidTr="00586C18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3B132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2269" w:type="dxa"/>
          </w:tcPr>
          <w:p w14:paraId="2A21951F" w14:textId="5C665E03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701" w:type="dxa"/>
          </w:tcPr>
          <w:p w14:paraId="65628473" w14:textId="523F2B20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701" w:type="dxa"/>
          </w:tcPr>
          <w:p w14:paraId="0F8026D7" w14:textId="2F3653F2" w:rsidR="00B10DEE" w:rsidRPr="00B10DEE" w:rsidRDefault="00B10DEE" w:rsidP="00B10DEE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5ED1A2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D1149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D0AC5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2D499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2D1CB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D714EA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4A2961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2235F2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C583C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1CF0A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072EC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59BBC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4202A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2ACD3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CCBA9" w14:textId="77777777" w:rsidR="00B10DEE" w:rsidRDefault="00B10DEE" w:rsidP="00B10DEE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</w:tbl>
    <w:p w14:paraId="4CC5EC4D" w14:textId="159B94FE" w:rsidR="00602ADE" w:rsidRDefault="00602ADE" w:rsidP="00602ADE">
      <w:pPr>
        <w:rPr>
          <w:rFonts w:ascii="Bookman Old Style" w:hAnsi="Bookman Old Style"/>
          <w:sz w:val="96"/>
          <w:szCs w:val="96"/>
        </w:rPr>
      </w:pPr>
      <w:r>
        <w:rPr>
          <w:rFonts w:ascii="Bookman Old Style" w:hAnsi="Bookman Old Style"/>
          <w:sz w:val="96"/>
          <w:szCs w:val="96"/>
        </w:rPr>
        <w:lastRenderedPageBreak/>
        <w:t>TAMAHO PRIMARY SCHOOL</w:t>
      </w:r>
    </w:p>
    <w:p w14:paraId="60072415" w14:textId="46532639" w:rsidR="00602ADE" w:rsidRDefault="00602ADE" w:rsidP="00602ADE">
      <w:pPr>
        <w:rPr>
          <w:rFonts w:ascii="Bookman Old Style" w:hAnsi="Bookman Old Style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741989AB" wp14:editId="12C35751">
            <wp:simplePos x="0" y="0"/>
            <wp:positionH relativeFrom="column">
              <wp:posOffset>3877310</wp:posOffset>
            </wp:positionH>
            <wp:positionV relativeFrom="paragraph">
              <wp:posOffset>52070</wp:posOffset>
            </wp:positionV>
            <wp:extent cx="1383665" cy="719455"/>
            <wp:effectExtent l="38100" t="57150" r="45085" b="23495"/>
            <wp:wrapSquare wrapText="bothSides"/>
            <wp:docPr id="6" name="Picture 6" descr="C:\Users\Tamaho\Desktop\Tamaho Badge\BADGE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Tamaho\Desktop\Tamaho Badge\BADGE.jpg"/>
                    <pic:cNvPicPr/>
                  </pic:nvPicPr>
                  <pic:blipFill rotWithShape="1">
                    <a:blip r:embed="rId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harpenSoften amount="11000"/>
                              </a14:imgEffect>
                              <a14:imgEffect>
                                <a14:brightnessContrast brigh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926"/>
                    <a:stretch/>
                  </pic:blipFill>
                  <pic:spPr bwMode="auto">
                    <a:xfrm>
                      <a:off x="0" y="0"/>
                      <a:ext cx="135255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scene3d>
                      <a:camera prst="orthographicFront">
                        <a:rot lat="0" lon="0" rev="0"/>
                      </a:camera>
                      <a:lightRig rig="contrasting" dir="t">
                        <a:rot lat="0" lon="0" rev="7800000"/>
                      </a:lightRig>
                    </a:scene3d>
                    <a:sp3d>
                      <a:bevelT w="139700" h="139700"/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rPr>
          <w:rFonts w:ascii="Bookman Old Style" w:hAnsi="Bookman Old Style"/>
        </w:rPr>
        <w:t>Enq</w:t>
      </w:r>
      <w:proofErr w:type="spellEnd"/>
      <w:r>
        <w:rPr>
          <w:rFonts w:ascii="Bookman Old Style" w:hAnsi="Bookman Old Style"/>
        </w:rPr>
        <w:t xml:space="preserve">: Mrs G.L </w:t>
      </w:r>
      <w:proofErr w:type="spellStart"/>
      <w:r>
        <w:rPr>
          <w:rFonts w:ascii="Bookman Old Style" w:hAnsi="Bookman Old Style"/>
        </w:rPr>
        <w:t>Nqezo</w:t>
      </w:r>
      <w:proofErr w:type="spellEnd"/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 w:rsidR="001506E1">
        <w:rPr>
          <w:rFonts w:ascii="Bookman Old Style" w:hAnsi="Bookman Old Style"/>
        </w:rPr>
        <w:t xml:space="preserve">          </w:t>
      </w:r>
      <w:r>
        <w:rPr>
          <w:rFonts w:ascii="Bookman Old Style" w:hAnsi="Bookman Old Style"/>
        </w:rPr>
        <w:t>139 Porcimi Street</w:t>
      </w:r>
    </w:p>
    <w:p w14:paraId="0D0018DE" w14:textId="77777777" w:rsidR="00602ADE" w:rsidRDefault="00602ADE" w:rsidP="00602ADE">
      <w:pPr>
        <w:rPr>
          <w:rFonts w:ascii="Bookman Old Style" w:hAnsi="Bookman Old Style"/>
        </w:rPr>
      </w:pPr>
      <w:r>
        <w:rPr>
          <w:rFonts w:ascii="Bookman Old Style" w:hAnsi="Bookman Old Style"/>
        </w:rPr>
        <w:t>Cell no: 0825567760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Hlahane Section</w:t>
      </w:r>
    </w:p>
    <w:p w14:paraId="57C6AAF4" w14:textId="77777777" w:rsidR="00602ADE" w:rsidRDefault="00602ADE" w:rsidP="00602ADE">
      <w:pPr>
        <w:rPr>
          <w:rFonts w:ascii="Bookman Old Style" w:hAnsi="Bookman Old Style"/>
        </w:rPr>
      </w:pPr>
      <w:r>
        <w:rPr>
          <w:rFonts w:ascii="Bookman Old Style" w:hAnsi="Bookman Old Style"/>
        </w:rPr>
        <w:t>Ref no: 918105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Katlehong</w:t>
      </w:r>
    </w:p>
    <w:p w14:paraId="7B993638" w14:textId="77777777" w:rsidR="00602ADE" w:rsidRDefault="00602ADE" w:rsidP="00602ADE">
      <w:pPr>
        <w:pBdr>
          <w:bottom w:val="single" w:sz="12" w:space="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Email: </w:t>
      </w:r>
      <w:hyperlink r:id="rId11" w:history="1">
        <w:r>
          <w:rPr>
            <w:rStyle w:val="Hyperlink"/>
            <w:rFonts w:ascii="Bookman Old Style" w:hAnsi="Bookman Old Style"/>
          </w:rPr>
          <w:t>tamahops@gmail.com</w:t>
        </w:r>
      </w:hyperlink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 xml:space="preserve">                              1431</w:t>
      </w:r>
    </w:p>
    <w:p w14:paraId="3FC1EB8B" w14:textId="3771B8AF" w:rsidR="00602ADE" w:rsidRPr="00602ADE" w:rsidRDefault="0033493E" w:rsidP="00602ADE">
      <w:pPr>
        <w:rPr>
          <w:rFonts w:ascii="Bookman Old Style" w:hAnsi="Bookman Old Style"/>
          <w:b/>
        </w:rPr>
      </w:pPr>
      <w:r>
        <w:rPr>
          <w:rFonts w:ascii="Bookman Old Style" w:hAnsi="Bookman Old Style"/>
          <w:b/>
        </w:rPr>
        <w:t>FOOD HANDLERS:</w:t>
      </w:r>
      <w:r w:rsidR="00602ADE">
        <w:rPr>
          <w:rFonts w:ascii="Bookman Old Style" w:hAnsi="Bookman Old Style"/>
          <w:b/>
        </w:rPr>
        <w:t xml:space="preserve"> COVID 19 </w:t>
      </w:r>
      <w:r w:rsidR="00602ADE">
        <w:rPr>
          <w:rFonts w:ascii="Bookman Old Style" w:hAnsi="Bookman Old Style"/>
          <w:b/>
        </w:rPr>
        <w:tab/>
      </w:r>
      <w:r w:rsidR="00602ADE">
        <w:rPr>
          <w:rFonts w:ascii="Bookman Old Style" w:hAnsi="Bookman Old Style"/>
          <w:b/>
        </w:rPr>
        <w:tab/>
      </w:r>
      <w:r w:rsidR="00602ADE">
        <w:rPr>
          <w:rFonts w:ascii="Bookman Old Style" w:hAnsi="Bookman Old Style"/>
          <w:b/>
        </w:rPr>
        <w:tab/>
      </w:r>
      <w:r w:rsidR="00602ADE">
        <w:rPr>
          <w:rFonts w:ascii="Bookman Old Style" w:hAnsi="Bookman Old Style"/>
          <w:b/>
        </w:rPr>
        <w:tab/>
      </w:r>
      <w:r w:rsidR="00602ADE">
        <w:rPr>
          <w:rFonts w:ascii="Bookman Old Style" w:hAnsi="Bookman Old Style"/>
        </w:rPr>
        <w:t xml:space="preserve"> </w:t>
      </w:r>
      <w:r w:rsidR="00602ADE">
        <w:rPr>
          <w:rFonts w:ascii="Bookman Old Style" w:hAnsi="Bookman Old Style"/>
        </w:rPr>
        <w:tab/>
      </w:r>
      <w:r w:rsidR="00602ADE">
        <w:rPr>
          <w:rFonts w:ascii="Bookman Old Style" w:hAnsi="Bookman Old Style"/>
        </w:rPr>
        <w:tab/>
        <w:t xml:space="preserve">        </w:t>
      </w:r>
    </w:p>
    <w:tbl>
      <w:tblPr>
        <w:tblStyle w:val="TableGrid"/>
        <w:tblW w:w="16155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1418"/>
        <w:gridCol w:w="1559"/>
        <w:gridCol w:w="1843"/>
        <w:gridCol w:w="1701"/>
        <w:gridCol w:w="845"/>
        <w:gridCol w:w="993"/>
        <w:gridCol w:w="567"/>
        <w:gridCol w:w="567"/>
        <w:gridCol w:w="567"/>
        <w:gridCol w:w="567"/>
        <w:gridCol w:w="567"/>
        <w:gridCol w:w="708"/>
        <w:gridCol w:w="567"/>
        <w:gridCol w:w="709"/>
        <w:gridCol w:w="567"/>
        <w:gridCol w:w="567"/>
        <w:gridCol w:w="567"/>
        <w:gridCol w:w="709"/>
        <w:gridCol w:w="567"/>
      </w:tblGrid>
      <w:tr w:rsidR="00602ADE" w14:paraId="73284625" w14:textId="77777777" w:rsidTr="004462C9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84DE40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ate</w:t>
            </w:r>
          </w:p>
          <w:p w14:paraId="0D760E3D" w14:textId="7B90E46E" w:rsidR="0033493E" w:rsidRDefault="0033493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0CEC5E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urname &amp; Initial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D47A15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ID numbe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5C70B8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ontact Number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CE456" w14:textId="3E3F9228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Temp</w:t>
            </w:r>
            <w:r w:rsidR="004462C9">
              <w:rPr>
                <w:rFonts w:asciiTheme="majorHAnsi" w:hAnsiTheme="majorHAnsi" w:cstheme="majorHAnsi"/>
                <w:b/>
                <w:bCs/>
              </w:rPr>
              <w:t>.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B09880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high Temperature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742F7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Cough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30B6C0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sore throat?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DFC65C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difficulty breathing?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C96C66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feel weak and tired today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5048A4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an you taste food &amp; drink Normally?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FF8F45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an you smell normally?</w:t>
            </w:r>
          </w:p>
        </w:tc>
      </w:tr>
      <w:tr w:rsidR="00602ADE" w14:paraId="44D61E8D" w14:textId="77777777" w:rsidTr="004462C9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7F1D9" w14:textId="239B8474" w:rsidR="00602ADE" w:rsidRDefault="0033493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ignature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60E24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93BBE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5B87F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3BD1F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6B380F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528393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8E5601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60F4D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5B385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C4D827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A4F3B0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255E29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9A1FB6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BF7AA1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079CE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DDD5D7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615246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9E37FA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</w:tr>
      <w:tr w:rsidR="00602ADE" w14:paraId="097453C5" w14:textId="77777777" w:rsidTr="004462C9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5EF1E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3B764" w14:textId="5A013D6C" w:rsidR="00602ADE" w:rsidRDefault="00586C18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MGENG V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F23D6" w14:textId="1F852808" w:rsidR="00602ADE" w:rsidRDefault="00712862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8604120798088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E9E8A" w14:textId="79D98F96" w:rsidR="00602ADE" w:rsidRDefault="00712862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34395199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4C6C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ADEC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0E59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38F6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D1C7F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F2707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D11BC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3BB5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70A3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ED0D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FB12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D3E6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0BA3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5531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12AD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35036613" w14:textId="77777777" w:rsidTr="004462C9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E56C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12E7B4" w14:textId="59266F69" w:rsidR="00602ADE" w:rsidRDefault="00712862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MKOSANA 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FCA12" w14:textId="6F2AEFA6" w:rsidR="00602ADE" w:rsidRDefault="00712862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1970.03.2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7DAC0" w14:textId="24FB9DE8" w:rsidR="00602ADE" w:rsidRDefault="00712862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651833532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FB2C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AF4A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9965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A883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872D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9B36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445B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8277E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3DF81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4304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DC38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3E04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0A8F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FC28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6C65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276E1935" w14:textId="77777777" w:rsidTr="004462C9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FAD8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22BCD" w14:textId="2118CD4D" w:rsidR="00602ADE" w:rsidRDefault="00712862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TSEWU 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7440B" w14:textId="45342E85" w:rsidR="00602ADE" w:rsidRDefault="00712862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6105220577085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A3B7A" w14:textId="3063E6C4" w:rsidR="00602ADE" w:rsidRDefault="00712862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36678101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89D3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46EB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9637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98A0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1C29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287E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45E1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B7D6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962CA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C263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3B9A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45AD5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1861B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A55C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A272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314E55D7" w14:textId="77777777" w:rsidTr="004462C9">
        <w:trPr>
          <w:trHeight w:val="157"/>
        </w:trPr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9C5B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2F7E9" w14:textId="3CAB6D13" w:rsidR="00602ADE" w:rsidRDefault="00712862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SOPAZI 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D9E35" w14:textId="24496872" w:rsidR="00602ADE" w:rsidRDefault="00712862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1981.03.1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B14B2" w14:textId="065A7A1F" w:rsidR="00602ADE" w:rsidRDefault="00712862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</w:t>
            </w:r>
            <w:r w:rsidR="00C30F90">
              <w:rPr>
                <w:rFonts w:asciiTheme="majorHAnsi" w:hAnsiTheme="majorHAnsi"/>
                <w:b/>
                <w:bCs/>
              </w:rPr>
              <w:t>34840714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5C86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60C2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8D343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9327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0FAA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DD90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C9AA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66EE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8A92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DD08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4931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BDC5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06FD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BF3F1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4CB0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2D0E0B0F" w14:textId="77777777" w:rsidTr="004462C9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FE1B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2DD55" w14:textId="535CA2DB" w:rsidR="00602ADE" w:rsidRDefault="00712862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NGWEBULA 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B1D408" w14:textId="7AD86917" w:rsidR="00602ADE" w:rsidRDefault="00712862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8101186405085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FFBB1" w14:textId="307F9DE9" w:rsidR="00602ADE" w:rsidRDefault="00712862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638923365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7856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957A9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BBE5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26CF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A491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03EF9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A8E8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0BA13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5C88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B9AF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4FC7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5B83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A236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CEA1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7CDBE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4A69AB73" w14:textId="77777777" w:rsidTr="004462C9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B10E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30D5C" w14:textId="5E3B0D76" w:rsidR="00602ADE" w:rsidRDefault="00712862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TUNCE L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344DCD" w14:textId="3E93F393" w:rsidR="00602ADE" w:rsidRDefault="00712862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1964.10.1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980FA" w14:textId="3A178C6B" w:rsidR="00602ADE" w:rsidRDefault="00712862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638959999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59F9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F7E9C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D043C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5AE0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2D10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A157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E6763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1B26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53F5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C532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9F223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0550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B88A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B51EB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936D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475A8609" w14:textId="77777777" w:rsidTr="004462C9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3305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28A70" w14:textId="253186FF" w:rsidR="00602ADE" w:rsidRDefault="00712862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SIHELE 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5EF28" w14:textId="399B221C" w:rsidR="00602ADE" w:rsidRDefault="00712862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861112094508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4D720" w14:textId="7254DE4B" w:rsidR="00602ADE" w:rsidRDefault="00712862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17441560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DE1B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F9AD8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840CB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859B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692C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9B93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42E2B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09D1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7329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C2C9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741A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E37E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234E0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75CD8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A32C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0B6148DD" w14:textId="77777777" w:rsidTr="004462C9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D4D24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939A73" w14:textId="1EF8F325" w:rsidR="00602ADE" w:rsidRDefault="00712862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MAGODA L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91183" w14:textId="4E03C81F" w:rsidR="00602ADE" w:rsidRDefault="00BE5E1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720608</w:t>
            </w:r>
            <w:r w:rsidR="004D2EBF">
              <w:rPr>
                <w:rFonts w:asciiTheme="majorHAnsi" w:hAnsiTheme="majorHAnsi"/>
                <w:b/>
                <w:bCs/>
              </w:rPr>
              <w:t>089108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417900" w14:textId="02503821" w:rsidR="00602ADE" w:rsidRDefault="004D2EBF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67625810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BC77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1437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59DC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2663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8D33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B4FB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D6FC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4FDE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D68F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1F5E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43F2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825B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AE5A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9C05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33AC2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4574B4F6" w14:textId="77777777" w:rsidTr="004462C9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50C3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19FB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85F1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4864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80A0A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A0AD8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2D824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C027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8325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1F8DD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15C5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FD99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B05A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35311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9DDC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F117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EA06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B9D7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43A7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35205A36" w14:textId="77777777" w:rsidTr="004462C9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F1C4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FBD01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BD4F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58E7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79F2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30B9C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53429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E38A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4129E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2443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FA0A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33537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55DB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9D1E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6B59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170B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F11D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C901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0AFA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6665C512" w14:textId="77777777" w:rsidTr="004462C9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31A5B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EE44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925C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A376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C3F9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131B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E195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F1E3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6BDE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0414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B50C0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B03B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EB676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EA393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22E0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B9E3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81E3F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2A2B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F829B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45D8AB3C" w14:textId="77777777" w:rsidTr="004462C9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6311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5E1E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8044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D8FBD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193F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5203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11F5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C2C2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162B5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9360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EA250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A3A0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208B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6635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D3C2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84A5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69376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F936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5E11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48E4BBAF" w14:textId="77777777" w:rsidTr="004462C9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2DF70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9FC3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E9B5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8F5C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A739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24C7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B4EE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0166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7E5F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F688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A9539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988B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E0CC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3CE84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828F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93E0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DCE1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814B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F413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0F5CBF0A" w14:textId="77777777" w:rsidTr="004462C9"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00FC1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4F90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2F54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68C6A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99423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F150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2557C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5184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225D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2FAE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0608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441E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14ED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9E41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F643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3D45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4EE7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CDFD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3ECB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</w:tbl>
    <w:p w14:paraId="6AF96B01" w14:textId="77777777" w:rsidR="00602ADE" w:rsidRDefault="00602ADE" w:rsidP="00602ADE">
      <w:pPr>
        <w:rPr>
          <w:rFonts w:ascii="Bookman Old Style" w:hAnsi="Bookman Old Style"/>
          <w:sz w:val="96"/>
          <w:szCs w:val="96"/>
        </w:rPr>
      </w:pPr>
      <w:r>
        <w:rPr>
          <w:rFonts w:ascii="Bookman Old Style" w:hAnsi="Bookman Old Style"/>
          <w:sz w:val="96"/>
          <w:szCs w:val="96"/>
        </w:rPr>
        <w:lastRenderedPageBreak/>
        <w:t>TAMAHO PRIMARY SCHOOL</w:t>
      </w:r>
    </w:p>
    <w:p w14:paraId="7D8B087C" w14:textId="47B0991D" w:rsidR="00602ADE" w:rsidRDefault="00602ADE" w:rsidP="00602ADE">
      <w:pPr>
        <w:rPr>
          <w:rFonts w:ascii="Bookman Old Style" w:hAnsi="Bookman Old Style"/>
        </w:rPr>
      </w:pPr>
      <w:r>
        <w:rPr>
          <w:noProof/>
        </w:rPr>
        <w:drawing>
          <wp:anchor distT="0" distB="0" distL="114300" distR="114300" simplePos="0" relativeHeight="251671552" behindDoc="0" locked="0" layoutInCell="1" allowOverlap="1" wp14:anchorId="59AE4E8C" wp14:editId="0F0846CD">
            <wp:simplePos x="0" y="0"/>
            <wp:positionH relativeFrom="column">
              <wp:posOffset>3877310</wp:posOffset>
            </wp:positionH>
            <wp:positionV relativeFrom="paragraph">
              <wp:posOffset>52070</wp:posOffset>
            </wp:positionV>
            <wp:extent cx="1383665" cy="719455"/>
            <wp:effectExtent l="38100" t="57150" r="45085" b="23495"/>
            <wp:wrapSquare wrapText="bothSides"/>
            <wp:docPr id="7" name="Picture 7" descr="C:\Users\Tamaho\Desktop\Tamaho Badge\BADGE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Tamaho\Desktop\Tamaho Badge\BADGE.jpg"/>
                    <pic:cNvPicPr/>
                  </pic:nvPicPr>
                  <pic:blipFill rotWithShape="1">
                    <a:blip r:embed="rId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harpenSoften amount="11000"/>
                              </a14:imgEffect>
                              <a14:imgEffect>
                                <a14:brightnessContrast brigh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926"/>
                    <a:stretch/>
                  </pic:blipFill>
                  <pic:spPr bwMode="auto">
                    <a:xfrm>
                      <a:off x="0" y="0"/>
                      <a:ext cx="135255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scene3d>
                      <a:camera prst="orthographicFront">
                        <a:rot lat="0" lon="0" rev="0"/>
                      </a:camera>
                      <a:lightRig rig="contrasting" dir="t">
                        <a:rot lat="0" lon="0" rev="7800000"/>
                      </a:lightRig>
                    </a:scene3d>
                    <a:sp3d>
                      <a:bevelT w="139700" h="139700"/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rPr>
          <w:rFonts w:ascii="Bookman Old Style" w:hAnsi="Bookman Old Style"/>
        </w:rPr>
        <w:t>Enq</w:t>
      </w:r>
      <w:proofErr w:type="spellEnd"/>
      <w:r>
        <w:rPr>
          <w:rFonts w:ascii="Bookman Old Style" w:hAnsi="Bookman Old Style"/>
        </w:rPr>
        <w:t xml:space="preserve">: Mrs G.L </w:t>
      </w:r>
      <w:proofErr w:type="spellStart"/>
      <w:r>
        <w:rPr>
          <w:rFonts w:ascii="Bookman Old Style" w:hAnsi="Bookman Old Style"/>
        </w:rPr>
        <w:t>Nqezo</w:t>
      </w:r>
      <w:proofErr w:type="spellEnd"/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 w:rsidR="001506E1">
        <w:rPr>
          <w:rFonts w:ascii="Bookman Old Style" w:hAnsi="Bookman Old Style"/>
        </w:rPr>
        <w:t xml:space="preserve">          </w:t>
      </w:r>
      <w:r>
        <w:rPr>
          <w:rFonts w:ascii="Bookman Old Style" w:hAnsi="Bookman Old Style"/>
        </w:rPr>
        <w:t>139 Porcimi Street</w:t>
      </w:r>
    </w:p>
    <w:p w14:paraId="59D17874" w14:textId="77777777" w:rsidR="00602ADE" w:rsidRDefault="00602ADE" w:rsidP="00602ADE">
      <w:pPr>
        <w:rPr>
          <w:rFonts w:ascii="Bookman Old Style" w:hAnsi="Bookman Old Style"/>
        </w:rPr>
      </w:pPr>
      <w:r>
        <w:rPr>
          <w:rFonts w:ascii="Bookman Old Style" w:hAnsi="Bookman Old Style"/>
        </w:rPr>
        <w:t>Cell no: 0825567760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Hlahane Section</w:t>
      </w:r>
    </w:p>
    <w:p w14:paraId="5406DA46" w14:textId="77777777" w:rsidR="00602ADE" w:rsidRDefault="00602ADE" w:rsidP="00602ADE">
      <w:pPr>
        <w:rPr>
          <w:rFonts w:ascii="Bookman Old Style" w:hAnsi="Bookman Old Style"/>
        </w:rPr>
      </w:pPr>
      <w:r>
        <w:rPr>
          <w:rFonts w:ascii="Bookman Old Style" w:hAnsi="Bookman Old Style"/>
        </w:rPr>
        <w:t>Ref no: 918105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Katlehong</w:t>
      </w:r>
    </w:p>
    <w:p w14:paraId="25F08AFE" w14:textId="77777777" w:rsidR="00602ADE" w:rsidRDefault="00602ADE" w:rsidP="00602ADE">
      <w:pPr>
        <w:pBdr>
          <w:bottom w:val="single" w:sz="12" w:space="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Email: </w:t>
      </w:r>
      <w:hyperlink r:id="rId12" w:history="1">
        <w:r>
          <w:rPr>
            <w:rStyle w:val="Hyperlink"/>
            <w:rFonts w:ascii="Bookman Old Style" w:hAnsi="Bookman Old Style"/>
          </w:rPr>
          <w:t>tamahops@gmail.com</w:t>
        </w:r>
      </w:hyperlink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 xml:space="preserve">                              1431</w:t>
      </w:r>
    </w:p>
    <w:p w14:paraId="18110AC4" w14:textId="2AC10843" w:rsidR="00602ADE" w:rsidRPr="00602ADE" w:rsidRDefault="004462C9" w:rsidP="00602ADE">
      <w:pPr>
        <w:rPr>
          <w:rFonts w:ascii="Bookman Old Style" w:hAnsi="Bookman Old Style"/>
          <w:b/>
        </w:rPr>
      </w:pPr>
      <w:r>
        <w:rPr>
          <w:rFonts w:ascii="Bookman Old Style" w:hAnsi="Bookman Old Style"/>
          <w:b/>
        </w:rPr>
        <w:t>JUMPSTART PRACTITIONERS</w:t>
      </w:r>
      <w:r w:rsidR="00602ADE">
        <w:rPr>
          <w:rFonts w:ascii="Bookman Old Style" w:hAnsi="Bookman Old Style"/>
          <w:b/>
        </w:rPr>
        <w:t xml:space="preserve">: COVID 19 </w:t>
      </w:r>
      <w:r w:rsidR="00602ADE">
        <w:rPr>
          <w:rFonts w:ascii="Bookman Old Style" w:hAnsi="Bookman Old Style"/>
          <w:b/>
        </w:rPr>
        <w:tab/>
      </w:r>
      <w:r w:rsidR="00602ADE">
        <w:rPr>
          <w:rFonts w:ascii="Bookman Old Style" w:hAnsi="Bookman Old Style"/>
          <w:b/>
        </w:rPr>
        <w:tab/>
      </w:r>
      <w:r w:rsidR="00602ADE">
        <w:rPr>
          <w:rFonts w:ascii="Bookman Old Style" w:hAnsi="Bookman Old Style"/>
          <w:b/>
        </w:rPr>
        <w:tab/>
      </w:r>
      <w:r w:rsidR="00602ADE">
        <w:rPr>
          <w:rFonts w:ascii="Bookman Old Style" w:hAnsi="Bookman Old Style"/>
          <w:b/>
        </w:rPr>
        <w:tab/>
      </w:r>
      <w:r w:rsidR="00602ADE">
        <w:rPr>
          <w:rFonts w:ascii="Bookman Old Style" w:hAnsi="Bookman Old Style"/>
        </w:rPr>
        <w:t xml:space="preserve"> </w:t>
      </w:r>
      <w:r w:rsidR="00602ADE">
        <w:rPr>
          <w:rFonts w:ascii="Bookman Old Style" w:hAnsi="Bookman Old Style"/>
        </w:rPr>
        <w:tab/>
      </w:r>
      <w:r w:rsidR="00602ADE">
        <w:rPr>
          <w:rFonts w:ascii="Bookman Old Style" w:hAnsi="Bookman Old Style"/>
        </w:rPr>
        <w:tab/>
        <w:t xml:space="preserve">        </w:t>
      </w:r>
    </w:p>
    <w:tbl>
      <w:tblPr>
        <w:tblStyle w:val="TableGrid"/>
        <w:tblW w:w="16155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1134"/>
        <w:gridCol w:w="1843"/>
        <w:gridCol w:w="1843"/>
        <w:gridCol w:w="1701"/>
        <w:gridCol w:w="845"/>
        <w:gridCol w:w="993"/>
        <w:gridCol w:w="567"/>
        <w:gridCol w:w="567"/>
        <w:gridCol w:w="567"/>
        <w:gridCol w:w="567"/>
        <w:gridCol w:w="567"/>
        <w:gridCol w:w="708"/>
        <w:gridCol w:w="567"/>
        <w:gridCol w:w="709"/>
        <w:gridCol w:w="567"/>
        <w:gridCol w:w="567"/>
        <w:gridCol w:w="567"/>
        <w:gridCol w:w="709"/>
        <w:gridCol w:w="567"/>
      </w:tblGrid>
      <w:tr w:rsidR="00602ADE" w14:paraId="047AD4AA" w14:textId="77777777" w:rsidTr="004462C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6C888" w14:textId="767AF671" w:rsidR="004462C9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at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D8069D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urname &amp; Initial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827C84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ID numbe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FB8BB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ontact Number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8EC38A" w14:textId="69287F8F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Temp</w:t>
            </w:r>
            <w:r w:rsidR="004462C9">
              <w:rPr>
                <w:rFonts w:asciiTheme="majorHAnsi" w:hAnsiTheme="majorHAnsi" w:cstheme="majorHAnsi"/>
                <w:b/>
                <w:bCs/>
              </w:rPr>
              <w:t>.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F0444D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high Temperature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8F62C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Cough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88B24C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sore throat?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2D1649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difficulty breathing?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BC9EB4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feel weak and tired today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210B00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an you taste food &amp; drink Normally?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AFCDE6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an you smell normally?</w:t>
            </w:r>
          </w:p>
        </w:tc>
      </w:tr>
      <w:tr w:rsidR="00602ADE" w14:paraId="39DE4300" w14:textId="77777777" w:rsidTr="004462C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D24A4" w14:textId="4B47BB0A" w:rsidR="00602ADE" w:rsidRDefault="004462C9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ignatur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B3B231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80381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B2F86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B0259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B5BB91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E97C19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4AA8E5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E1C8E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A3261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CB6EF5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6C7DEC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27CD89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04AB8D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36358F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B19A2B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74610D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BC0C42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F2654" w14:textId="77777777" w:rsidR="00602ADE" w:rsidRDefault="00602ADE" w:rsidP="00B62BF5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</w:tr>
      <w:tr w:rsidR="00602ADE" w14:paraId="587E0634" w14:textId="77777777" w:rsidTr="004462C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D32B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F568B" w14:textId="45D3D3C2" w:rsidR="00602ADE" w:rsidRDefault="004462C9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NKOSI S. 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7F7F4" w14:textId="670E044D" w:rsidR="00602ADE" w:rsidRDefault="004462C9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940809586908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AFFCDE" w14:textId="4A9B0F19" w:rsidR="00602ADE" w:rsidRDefault="004462C9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612234898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84B77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E98B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5411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F6B1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0D549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2CD8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44192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86985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FC01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7F9F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CD052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C227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2A23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51AE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6C9F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231CD8D1" w14:textId="77777777" w:rsidTr="004462C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0E90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B9BB12" w14:textId="376D585F" w:rsidR="00602ADE" w:rsidRDefault="004462C9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KHUMALO S. Z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A541D" w14:textId="56F211C6" w:rsidR="00602ADE" w:rsidRDefault="004462C9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930426102108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9CDAE" w14:textId="7E933D55" w:rsidR="00602ADE" w:rsidRDefault="004462C9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98120140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44A5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4423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E3A8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876E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4673A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FB18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B26A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6592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7763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E698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43D0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47457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F9D3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7E7A4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4E97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651590A0" w14:textId="77777777" w:rsidTr="004462C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67CF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E47941" w14:textId="5769DA77" w:rsidR="00602ADE" w:rsidRDefault="004462C9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 xml:space="preserve">MKHWANAZI </w:t>
            </w:r>
            <w:r w:rsidR="00C30F90">
              <w:rPr>
                <w:rFonts w:asciiTheme="majorHAnsi" w:hAnsiTheme="majorHAnsi"/>
                <w:b/>
                <w:bCs/>
              </w:rPr>
              <w:t>H. P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C7992" w14:textId="165E3F8E" w:rsidR="00602ADE" w:rsidRDefault="00C30F90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8911221292089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0B066" w14:textId="6687B36B" w:rsidR="00602ADE" w:rsidRDefault="00C30F90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38312560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C3B8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3A6D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4844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3B9D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4E28D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21DA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9073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5741A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F11D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D35D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67119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B505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6A63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3B98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0CA8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06F5ADEC" w14:textId="77777777" w:rsidTr="004462C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5A3B3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DA450" w14:textId="6096F506" w:rsidR="00602ADE" w:rsidRDefault="00F41ED1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MHLOLA A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55EE9" w14:textId="05A357F0" w:rsidR="00602ADE" w:rsidRDefault="00F41ED1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841221079108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70649" w14:textId="40D3EE5E" w:rsidR="00602ADE" w:rsidRDefault="00F41ED1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83569891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88D8B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FA9A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CEB4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E9BFD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71101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327A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95480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9E36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5C79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17290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8EA3E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338A9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8DEC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7784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DD23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39A0A24D" w14:textId="77777777" w:rsidTr="004462C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DDD7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6414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2FDD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1BC3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D3A3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EC2A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E010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AD95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FB57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27E0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A026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AE8C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21A4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7D24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B445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88C5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9C2F2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9032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B5DF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0BDE961B" w14:textId="77777777" w:rsidTr="004462C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F283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74B7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784A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89B64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222B3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E1A98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30E51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0E59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59E7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CFA6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3ED34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B2C6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22F8F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68A4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E4930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8377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A4F9F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157C5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04E7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3F3B13F6" w14:textId="77777777" w:rsidTr="004462C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3134B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139E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868A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3BEF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2AE1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4DEC2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912F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9918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0D54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34B4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BC30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4B98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0E764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DC583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FED7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B6121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E12C7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298F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3BC4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2D152FAA" w14:textId="77777777" w:rsidTr="004462C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799D3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1CA9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1684E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5A80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3ADB2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6F24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9C96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70BAC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9506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DAA8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93B83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FC2A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ABF11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DBB0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CDF0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5B19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ACCB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C60A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F5784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7096B66C" w14:textId="77777777" w:rsidTr="004462C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252B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D0F8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0972F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CBED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2AFD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00A7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D744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21CE5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5823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919B6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0377F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1E056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18BD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DBD7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B929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349D6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64DE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66A10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D7AA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2101CBD7" w14:textId="77777777" w:rsidTr="004462C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14D0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6342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BB81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2818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102B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3145E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35D3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C374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1D4B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A719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439B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62FF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CAE97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ACEF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3EDE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1A3B3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5D87D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1100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1D7D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341CA5CC" w14:textId="77777777" w:rsidTr="004462C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F5B93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E6E9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5258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E100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A924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B43B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11EF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EBE8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4F389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B285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7548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C244A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D0F92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F2833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0A41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4727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7B36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59E8B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41386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3422467E" w14:textId="77777777" w:rsidTr="004462C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164B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529A8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DF34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B796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E7476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66A43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79C0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A0A6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9E7C2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E5A8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3F63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A4C1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46D92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05F7E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05068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D777A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70882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AE22D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B741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2CF13261" w14:textId="77777777" w:rsidTr="004462C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724F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205B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27CE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F471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749F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AE933A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2FEF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0B72E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435AA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9EA5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F3F5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D56C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7D5C9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1354C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65DB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5ABF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3056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36F7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7749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602ADE" w14:paraId="0FA5760B" w14:textId="77777777" w:rsidTr="004462C9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26856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9D72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1EE4BB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39A85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AB86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0980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567F7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6405F8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45AE7F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408D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3FD9E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56440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3BA8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78743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CF46D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9C055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44257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1C5B1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9F914" w14:textId="77777777" w:rsidR="00602ADE" w:rsidRDefault="00602ADE" w:rsidP="00B62BF5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</w:tbl>
    <w:p w14:paraId="65A403A5" w14:textId="77777777" w:rsidR="00844410" w:rsidRDefault="00844410" w:rsidP="00844410">
      <w:pPr>
        <w:rPr>
          <w:rFonts w:ascii="Bookman Old Style" w:hAnsi="Bookman Old Style"/>
          <w:sz w:val="96"/>
          <w:szCs w:val="96"/>
        </w:rPr>
      </w:pPr>
      <w:bookmarkStart w:id="1" w:name="_Hlk48895693"/>
      <w:r>
        <w:rPr>
          <w:rFonts w:ascii="Bookman Old Style" w:hAnsi="Bookman Old Style"/>
          <w:sz w:val="96"/>
          <w:szCs w:val="96"/>
        </w:rPr>
        <w:lastRenderedPageBreak/>
        <w:t>TAMAHO PRIMARY SCHOOL</w:t>
      </w:r>
    </w:p>
    <w:p w14:paraId="602CBE8F" w14:textId="31945754" w:rsidR="00844410" w:rsidRDefault="00844410" w:rsidP="00844410">
      <w:pPr>
        <w:rPr>
          <w:rFonts w:ascii="Bookman Old Style" w:hAnsi="Bookman Old Style"/>
        </w:rPr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03A136BC" wp14:editId="5ABD73E1">
            <wp:simplePos x="0" y="0"/>
            <wp:positionH relativeFrom="column">
              <wp:posOffset>3877310</wp:posOffset>
            </wp:positionH>
            <wp:positionV relativeFrom="paragraph">
              <wp:posOffset>52070</wp:posOffset>
            </wp:positionV>
            <wp:extent cx="1383665" cy="719455"/>
            <wp:effectExtent l="38100" t="57150" r="45085" b="23495"/>
            <wp:wrapSquare wrapText="bothSides"/>
            <wp:docPr id="8" name="Picture 8" descr="C:\Users\Tamaho\Desktop\Tamaho Badge\BADGE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Tamaho\Desktop\Tamaho Badge\BADGE.jpg"/>
                    <pic:cNvPicPr/>
                  </pic:nvPicPr>
                  <pic:blipFill rotWithShape="1">
                    <a:blip r:embed="rId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harpenSoften amount="11000"/>
                              </a14:imgEffect>
                              <a14:imgEffect>
                                <a14:brightnessContrast brigh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926"/>
                    <a:stretch/>
                  </pic:blipFill>
                  <pic:spPr bwMode="auto">
                    <a:xfrm>
                      <a:off x="0" y="0"/>
                      <a:ext cx="135255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scene3d>
                      <a:camera prst="orthographicFront">
                        <a:rot lat="0" lon="0" rev="0"/>
                      </a:camera>
                      <a:lightRig rig="contrasting" dir="t">
                        <a:rot lat="0" lon="0" rev="7800000"/>
                      </a:lightRig>
                    </a:scene3d>
                    <a:sp3d>
                      <a:bevelT w="139700" h="139700"/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rPr>
          <w:rFonts w:ascii="Bookman Old Style" w:hAnsi="Bookman Old Style"/>
        </w:rPr>
        <w:t>Enq</w:t>
      </w:r>
      <w:proofErr w:type="spellEnd"/>
      <w:r>
        <w:rPr>
          <w:rFonts w:ascii="Bookman Old Style" w:hAnsi="Bookman Old Style"/>
        </w:rPr>
        <w:t xml:space="preserve">: Mrs G.L </w:t>
      </w:r>
      <w:proofErr w:type="spellStart"/>
      <w:r>
        <w:rPr>
          <w:rFonts w:ascii="Bookman Old Style" w:hAnsi="Bookman Old Style"/>
        </w:rPr>
        <w:t>Nqezo</w:t>
      </w:r>
      <w:proofErr w:type="spellEnd"/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 w:rsidR="001506E1">
        <w:rPr>
          <w:rFonts w:ascii="Bookman Old Style" w:hAnsi="Bookman Old Style"/>
        </w:rPr>
        <w:t xml:space="preserve">          </w:t>
      </w:r>
      <w:r>
        <w:rPr>
          <w:rFonts w:ascii="Bookman Old Style" w:hAnsi="Bookman Old Style"/>
        </w:rPr>
        <w:t>139 Porcimi Street</w:t>
      </w:r>
    </w:p>
    <w:p w14:paraId="2F976A30" w14:textId="77777777" w:rsidR="00844410" w:rsidRDefault="00844410" w:rsidP="00844410">
      <w:pPr>
        <w:rPr>
          <w:rFonts w:ascii="Bookman Old Style" w:hAnsi="Bookman Old Style"/>
        </w:rPr>
      </w:pPr>
      <w:r>
        <w:rPr>
          <w:rFonts w:ascii="Bookman Old Style" w:hAnsi="Bookman Old Style"/>
        </w:rPr>
        <w:t>Cell no: 0825567760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Hlahane Section</w:t>
      </w:r>
    </w:p>
    <w:p w14:paraId="5ED17F0A" w14:textId="77777777" w:rsidR="00844410" w:rsidRDefault="00844410" w:rsidP="00844410">
      <w:pPr>
        <w:rPr>
          <w:rFonts w:ascii="Bookman Old Style" w:hAnsi="Bookman Old Style"/>
        </w:rPr>
      </w:pPr>
      <w:r>
        <w:rPr>
          <w:rFonts w:ascii="Bookman Old Style" w:hAnsi="Bookman Old Style"/>
        </w:rPr>
        <w:t>Ref no: 918105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Katlehong</w:t>
      </w:r>
    </w:p>
    <w:p w14:paraId="2603870A" w14:textId="77777777" w:rsidR="00844410" w:rsidRDefault="00844410" w:rsidP="00844410">
      <w:pPr>
        <w:pBdr>
          <w:bottom w:val="single" w:sz="12" w:space="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Email: </w:t>
      </w:r>
      <w:hyperlink r:id="rId13" w:history="1">
        <w:r>
          <w:rPr>
            <w:rStyle w:val="Hyperlink"/>
            <w:rFonts w:ascii="Bookman Old Style" w:hAnsi="Bookman Old Style"/>
          </w:rPr>
          <w:t>tamahops@gmail.com</w:t>
        </w:r>
      </w:hyperlink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 xml:space="preserve">                              1431</w:t>
      </w:r>
    </w:p>
    <w:p w14:paraId="70604D64" w14:textId="16CC8180" w:rsidR="00844410" w:rsidRPr="00602ADE" w:rsidRDefault="00844410" w:rsidP="00844410">
      <w:pPr>
        <w:rPr>
          <w:rFonts w:ascii="Bookman Old Style" w:hAnsi="Bookman Old Style"/>
          <w:b/>
        </w:rPr>
      </w:pPr>
      <w:r>
        <w:rPr>
          <w:rFonts w:ascii="Bookman Old Style" w:hAnsi="Bookman Old Style"/>
          <w:b/>
        </w:rPr>
        <w:t xml:space="preserve">CLICK FOUNDATION PRACTITIONERS: COVID 19 </w:t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</w:rPr>
        <w:t xml:space="preserve"> 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 xml:space="preserve">        </w:t>
      </w:r>
    </w:p>
    <w:tbl>
      <w:tblPr>
        <w:tblStyle w:val="TableGrid"/>
        <w:tblW w:w="16155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1134"/>
        <w:gridCol w:w="1843"/>
        <w:gridCol w:w="1843"/>
        <w:gridCol w:w="1701"/>
        <w:gridCol w:w="845"/>
        <w:gridCol w:w="993"/>
        <w:gridCol w:w="567"/>
        <w:gridCol w:w="567"/>
        <w:gridCol w:w="567"/>
        <w:gridCol w:w="567"/>
        <w:gridCol w:w="567"/>
        <w:gridCol w:w="708"/>
        <w:gridCol w:w="567"/>
        <w:gridCol w:w="709"/>
        <w:gridCol w:w="567"/>
        <w:gridCol w:w="567"/>
        <w:gridCol w:w="567"/>
        <w:gridCol w:w="709"/>
        <w:gridCol w:w="567"/>
      </w:tblGrid>
      <w:tr w:rsidR="00844410" w14:paraId="522597E1" w14:textId="77777777" w:rsidTr="00EF707D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85EF76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ate</w:t>
            </w:r>
          </w:p>
          <w:p w14:paraId="62405EB4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  <w:p w14:paraId="5A7DFB40" w14:textId="0BE8E060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1CBA9D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urname &amp; Initial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2FF640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ID numbe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06A73B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ontact Number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4A3BD4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Temp.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E6131A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high Temperature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77932D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Cough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56112C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sore throat?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DD8711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difficulty breathing?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39F52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feel weak and tired today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53E846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an you taste food &amp; drink Normally?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02BD51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an you smell normally?</w:t>
            </w:r>
          </w:p>
        </w:tc>
      </w:tr>
      <w:tr w:rsidR="00844410" w14:paraId="60C68795" w14:textId="77777777" w:rsidTr="00EF707D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06936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ignatur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0E142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9E7400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4E15E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6A3ED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5B673C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941BBF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F95C02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4B88AD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C7276B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401427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5205AA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0415F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C8A1AB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EEF3E4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F3257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0B1C82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16618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C66968" w14:textId="77777777" w:rsidR="00844410" w:rsidRDefault="00844410" w:rsidP="00EF707D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</w:tr>
      <w:tr w:rsidR="00844410" w14:paraId="436C7835" w14:textId="77777777" w:rsidTr="00EF707D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C3FF0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DA7BC" w14:textId="327F3A10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NQUBULA K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58D76D" w14:textId="364F3B4C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930709558008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D3B73" w14:textId="133966E3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18369554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E963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05F4AE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8874F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BC235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6434C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07E7F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A19757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7D035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B2E70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14677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A943E2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E0A3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AED5F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7125FD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CB118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844410" w14:paraId="526EB9BD" w14:textId="77777777" w:rsidTr="00EF707D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C4F04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01B0E" w14:textId="0FE5B148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LANDE Z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9AB050" w14:textId="4FA957BF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951111060608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AF12A" w14:textId="3DEF14F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621885744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B294B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06D74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3B283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42E5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2CF3E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55F3A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732EE0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A3C7C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4F5D94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5CC6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FA33A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59BB3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12DB46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2EBF7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32CE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844410" w14:paraId="1CBBFF33" w14:textId="77777777" w:rsidTr="00EF707D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8725B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80014" w14:textId="0DD7E665" w:rsidR="00844410" w:rsidRDefault="00080B31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KAMBI Z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17ABD9" w14:textId="373F2C17" w:rsidR="00844410" w:rsidRDefault="00080B31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990315152508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288099" w14:textId="64D28B07" w:rsidR="00844410" w:rsidRDefault="00080B31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96000560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A1C1D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556A8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A47DF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F3EB82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ECE97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85411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6DE884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7DEFB7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1F833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BA9A0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72496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B35094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71F8D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21945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05CFD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844410" w14:paraId="1668E8D0" w14:textId="77777777" w:rsidTr="00EF707D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9FE3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AC17A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D2708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0F4335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23846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59E1D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F795A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F6217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52D184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C8187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420A50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9252AF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B098C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A1101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B48B4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0E61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083C94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8B808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8E292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844410" w14:paraId="5BC592D4" w14:textId="77777777" w:rsidTr="00EF707D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82B02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6D574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4781EF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0698B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DCA6C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7B4B4E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4C06A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564427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15501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A6C0C1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3D5594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08DAD0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F0FCE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E1072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99386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D51C6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6E775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A34C5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7250F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844410" w14:paraId="0AD61A04" w14:textId="77777777" w:rsidTr="00EF707D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EBBD0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7EA82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C762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1DE353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A6DE96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60EDD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4FD1D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F30A7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A5ED1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E46432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4BE23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F14D1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E5013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429A95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10A04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A04A8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18CA1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2CD008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5B10D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844410" w14:paraId="042DD445" w14:textId="77777777" w:rsidTr="00EF707D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0BA35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E46A47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E1CA1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D297A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9CF0C2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CD083D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C1C3C1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FBAC6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2D1AD7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B8CF0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A9D11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872C3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777A8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D6598C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3630D2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FB9D6A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2BD08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AABE5D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5C32F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844410" w14:paraId="025F3284" w14:textId="77777777" w:rsidTr="00EF707D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507A5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34811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0893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D0967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E8903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B14B4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6045A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71A4B2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81CBF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3D4A8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201E2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0EEE34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D51616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BD119F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9F37B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DE6CAF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C357C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CD3ED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7B0AEE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844410" w14:paraId="372CDF15" w14:textId="77777777" w:rsidTr="00EF707D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21B491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18E483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034B28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72801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768C8C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ABD10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33DF5D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CB061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7388D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165B8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81E4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E9335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25D67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E609B7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0F8E64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6752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96FC6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1DC84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588C6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844410" w14:paraId="050C4AD7" w14:textId="77777777" w:rsidTr="00EF707D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70996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B79AFB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C160B5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A7CB35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B86B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DC3236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F14A4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794F1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9D8B0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6AAA70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93DA4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E83D5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F4789D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41100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D117A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24656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36328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0FD297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EDB9F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844410" w14:paraId="2C313ECE" w14:textId="77777777" w:rsidTr="00EF707D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9FD91F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594AE2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AAB07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9FE6BC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3A72C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10F38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BC395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6B0BDD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2E3DD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DC998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FAE72C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836AFC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C23E2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962E1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31A0C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AFCB2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0D3DA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3661E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1720D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844410" w14:paraId="08596BC4" w14:textId="77777777" w:rsidTr="00EF707D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335C1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7233E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E42CB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534B8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461EB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D3D93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01C00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EFF8B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E65A4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E1EDE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2FFC5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AE93B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24CE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8D3D45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44381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E71A0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69BEB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69080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281C7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844410" w14:paraId="607BECD8" w14:textId="77777777" w:rsidTr="00EF707D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7E1B8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B2D6F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3AA9C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9028CF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A6E28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0D005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92157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A0D20F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A75FEA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7855F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486E5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7E2EB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E94895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255AB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D5D4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07D0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968A2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FE8B1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E9FF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844410" w14:paraId="6EA323CC" w14:textId="77777777" w:rsidTr="00EF707D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A0F10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07E35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65CDF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59189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CE2EE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A73BE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70B1B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71BE6F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A387EF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2ACF8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29B6E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1B608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D1407A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A34DA2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5F401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E8E06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B56D7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F6E10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1E54AB" w14:textId="77777777" w:rsidR="00844410" w:rsidRDefault="00844410" w:rsidP="00EF707D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</w:tbl>
    <w:bookmarkEnd w:id="1"/>
    <w:p w14:paraId="3F8F55E1" w14:textId="77777777" w:rsidR="00F41ED1" w:rsidRDefault="00F41ED1" w:rsidP="00F41ED1">
      <w:pPr>
        <w:rPr>
          <w:rFonts w:ascii="Bookman Old Style" w:hAnsi="Bookman Old Style"/>
          <w:sz w:val="96"/>
          <w:szCs w:val="96"/>
        </w:rPr>
      </w:pPr>
      <w:r>
        <w:rPr>
          <w:rFonts w:ascii="Bookman Old Style" w:hAnsi="Bookman Old Style"/>
          <w:sz w:val="96"/>
          <w:szCs w:val="96"/>
        </w:rPr>
        <w:lastRenderedPageBreak/>
        <w:t>TAMAHO PRIMARY SCHOOL</w:t>
      </w:r>
    </w:p>
    <w:p w14:paraId="78DE7A11" w14:textId="328FF242" w:rsidR="00F41ED1" w:rsidRDefault="00F41ED1" w:rsidP="00F41ED1">
      <w:pPr>
        <w:rPr>
          <w:rFonts w:ascii="Bookman Old Style" w:hAnsi="Bookman Old Style"/>
        </w:rPr>
      </w:pPr>
      <w:r>
        <w:rPr>
          <w:noProof/>
        </w:rPr>
        <w:drawing>
          <wp:anchor distT="0" distB="0" distL="114300" distR="114300" simplePos="0" relativeHeight="251675648" behindDoc="0" locked="0" layoutInCell="1" allowOverlap="1" wp14:anchorId="0F13FB86" wp14:editId="0CA50ED6">
            <wp:simplePos x="0" y="0"/>
            <wp:positionH relativeFrom="column">
              <wp:posOffset>3877310</wp:posOffset>
            </wp:positionH>
            <wp:positionV relativeFrom="paragraph">
              <wp:posOffset>52070</wp:posOffset>
            </wp:positionV>
            <wp:extent cx="1383665" cy="719455"/>
            <wp:effectExtent l="38100" t="57150" r="45085" b="23495"/>
            <wp:wrapSquare wrapText="bothSides"/>
            <wp:docPr id="9" name="Picture 9" descr="C:\Users\Tamaho\Desktop\Tamaho Badge\BADGE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Tamaho\Desktop\Tamaho Badge\BADGE.jpg"/>
                    <pic:cNvPicPr/>
                  </pic:nvPicPr>
                  <pic:blipFill rotWithShape="1">
                    <a:blip r:embed="rId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harpenSoften amount="11000"/>
                              </a14:imgEffect>
                              <a14:imgEffect>
                                <a14:brightnessContrast brigh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926"/>
                    <a:stretch/>
                  </pic:blipFill>
                  <pic:spPr bwMode="auto">
                    <a:xfrm>
                      <a:off x="0" y="0"/>
                      <a:ext cx="135255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scene3d>
                      <a:camera prst="orthographicFront">
                        <a:rot lat="0" lon="0" rev="0"/>
                      </a:camera>
                      <a:lightRig rig="contrasting" dir="t">
                        <a:rot lat="0" lon="0" rev="7800000"/>
                      </a:lightRig>
                    </a:scene3d>
                    <a:sp3d>
                      <a:bevelT w="139700" h="139700"/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rPr>
          <w:rFonts w:ascii="Bookman Old Style" w:hAnsi="Bookman Old Style"/>
        </w:rPr>
        <w:t>Enq</w:t>
      </w:r>
      <w:proofErr w:type="spellEnd"/>
      <w:r>
        <w:rPr>
          <w:rFonts w:ascii="Bookman Old Style" w:hAnsi="Bookman Old Style"/>
        </w:rPr>
        <w:t xml:space="preserve">: Mrs G.L </w:t>
      </w:r>
      <w:proofErr w:type="spellStart"/>
      <w:r>
        <w:rPr>
          <w:rFonts w:ascii="Bookman Old Style" w:hAnsi="Bookman Old Style"/>
        </w:rPr>
        <w:t>Nqezo</w:t>
      </w:r>
      <w:proofErr w:type="spellEnd"/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 w:rsidR="001506E1">
        <w:rPr>
          <w:rFonts w:ascii="Bookman Old Style" w:hAnsi="Bookman Old Style"/>
        </w:rPr>
        <w:t xml:space="preserve">          </w:t>
      </w:r>
      <w:r>
        <w:rPr>
          <w:rFonts w:ascii="Bookman Old Style" w:hAnsi="Bookman Old Style"/>
        </w:rPr>
        <w:t>139 Porcimi Street</w:t>
      </w:r>
    </w:p>
    <w:p w14:paraId="09FDDC82" w14:textId="77777777" w:rsidR="00F41ED1" w:rsidRDefault="00F41ED1" w:rsidP="00F41ED1">
      <w:pPr>
        <w:rPr>
          <w:rFonts w:ascii="Bookman Old Style" w:hAnsi="Bookman Old Style"/>
        </w:rPr>
      </w:pPr>
      <w:r>
        <w:rPr>
          <w:rFonts w:ascii="Bookman Old Style" w:hAnsi="Bookman Old Style"/>
        </w:rPr>
        <w:t>Cell no: 0825567760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Hlahane Section</w:t>
      </w:r>
    </w:p>
    <w:p w14:paraId="6B01244A" w14:textId="77777777" w:rsidR="00F41ED1" w:rsidRDefault="00F41ED1" w:rsidP="00F41ED1">
      <w:pPr>
        <w:rPr>
          <w:rFonts w:ascii="Bookman Old Style" w:hAnsi="Bookman Old Style"/>
        </w:rPr>
      </w:pPr>
      <w:r>
        <w:rPr>
          <w:rFonts w:ascii="Bookman Old Style" w:hAnsi="Bookman Old Style"/>
        </w:rPr>
        <w:t>Ref no: 918105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Katlehong</w:t>
      </w:r>
    </w:p>
    <w:p w14:paraId="25DA2C83" w14:textId="77777777" w:rsidR="00F41ED1" w:rsidRDefault="00F41ED1" w:rsidP="00F41ED1">
      <w:pPr>
        <w:pBdr>
          <w:bottom w:val="single" w:sz="12" w:space="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Email: </w:t>
      </w:r>
      <w:hyperlink r:id="rId14" w:history="1">
        <w:r>
          <w:rPr>
            <w:rStyle w:val="Hyperlink"/>
            <w:rFonts w:ascii="Bookman Old Style" w:hAnsi="Bookman Old Style"/>
          </w:rPr>
          <w:t>tamahops@gmail.com</w:t>
        </w:r>
      </w:hyperlink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 xml:space="preserve">                              1431</w:t>
      </w:r>
    </w:p>
    <w:p w14:paraId="3DEA5A5B" w14:textId="06E01953" w:rsidR="00F41ED1" w:rsidRPr="00602ADE" w:rsidRDefault="00F41ED1" w:rsidP="00F41ED1">
      <w:pPr>
        <w:rPr>
          <w:rFonts w:ascii="Bookman Old Style" w:hAnsi="Bookman Old Style"/>
          <w:b/>
        </w:rPr>
      </w:pPr>
      <w:r>
        <w:rPr>
          <w:rFonts w:ascii="Bookman Old Style" w:hAnsi="Bookman Old Style"/>
          <w:b/>
        </w:rPr>
        <w:t xml:space="preserve">PATROLLERS: COVID 19 </w:t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</w:rPr>
        <w:t xml:space="preserve"> 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 xml:space="preserve">        </w:t>
      </w:r>
    </w:p>
    <w:tbl>
      <w:tblPr>
        <w:tblStyle w:val="TableGrid"/>
        <w:tblW w:w="16155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1134"/>
        <w:gridCol w:w="1843"/>
        <w:gridCol w:w="1843"/>
        <w:gridCol w:w="1701"/>
        <w:gridCol w:w="845"/>
        <w:gridCol w:w="993"/>
        <w:gridCol w:w="567"/>
        <w:gridCol w:w="567"/>
        <w:gridCol w:w="567"/>
        <w:gridCol w:w="567"/>
        <w:gridCol w:w="567"/>
        <w:gridCol w:w="708"/>
        <w:gridCol w:w="567"/>
        <w:gridCol w:w="709"/>
        <w:gridCol w:w="567"/>
        <w:gridCol w:w="567"/>
        <w:gridCol w:w="567"/>
        <w:gridCol w:w="709"/>
        <w:gridCol w:w="567"/>
      </w:tblGrid>
      <w:tr w:rsidR="00F41ED1" w14:paraId="46DE1D4E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93ACF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ate</w:t>
            </w:r>
          </w:p>
          <w:p w14:paraId="2B720AAA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  <w:p w14:paraId="510FF213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C6A654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urname &amp; Initial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E7E624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ID numbe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74D635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ontact Number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4A9501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Temp.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433AD3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high Temperature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34AD56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Cough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EA794E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sore throat?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3CA6F6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difficulty breathing?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DE1CBB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feel weak and tired today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012B51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an you taste food &amp; drink Normally?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E7A627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an you smell normally?</w:t>
            </w:r>
          </w:p>
        </w:tc>
      </w:tr>
      <w:tr w:rsidR="00F41ED1" w14:paraId="46E9C84C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170BFB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ignatur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3836F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461EB4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14B004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14E04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0AAAA6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168D1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ECA7A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8A9F23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07BC02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C47EB4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DACDD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1D5C38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67CA8C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D266E1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C18FB1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B25DDB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C76B41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6A8E81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</w:tr>
      <w:tr w:rsidR="00F41ED1" w14:paraId="1A4F275A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5F8D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18BCF5" w14:textId="6855A13D" w:rsidR="00F41ED1" w:rsidRDefault="008449E9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NDZELANI 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5BCDA" w14:textId="3BA86EE5" w:rsidR="00F41ED1" w:rsidRDefault="008449E9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8605270776089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AB35D" w14:textId="048E0374" w:rsidR="00F41ED1" w:rsidRDefault="008449E9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824764416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FCB2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E1853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1487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066FE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0976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C84F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59C9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55B2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671C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D8E41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366A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74F64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188F5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06B2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C846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1F4BAF0C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55E5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0333A" w14:textId="5E936FAE" w:rsidR="00F41ED1" w:rsidRDefault="008449E9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DINABANTU B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9FDD4" w14:textId="043BD7A2" w:rsidR="00F41ED1" w:rsidRDefault="008449E9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8201051430086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6B8BFA" w14:textId="283FA2C7" w:rsidR="00F41ED1" w:rsidRDefault="008449E9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835215181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E5C71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4A6D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0360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59AC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FEEC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744F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CC1C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43667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F5F7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BD34F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5A32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0C43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2462E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2E13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664F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283681D1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7211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C94D8" w14:textId="60F12C6F" w:rsidR="00F41ED1" w:rsidRDefault="008449E9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MANTSHINGA 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B6EC20" w14:textId="4AC0DF22" w:rsidR="00F41ED1" w:rsidRDefault="008449E9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8602028235089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D504E" w14:textId="1F3E6B26" w:rsidR="00F41ED1" w:rsidRDefault="008449E9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17641493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EA18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97355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65C7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771A6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D9A7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5BC36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6385F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7BFE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AEDD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25B6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8FDD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E29B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450A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7604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063BF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71BA6666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1EFA4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551D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14DD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5104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EF47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A6918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9459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5F035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F68C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3B47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A03EF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9B25A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02E7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02766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85F14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583F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2550D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BDA7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19F43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7E5891FE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74C6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A838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58F4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6E64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1CBD7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DFE6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5DD1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70424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B861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441A9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BBE9F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0B98E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F5862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91EE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434E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D59D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CF04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B168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6C3C7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610296AF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E5CBA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20A8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B910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6754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F160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D5C4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9865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408E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6585F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03F1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11860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FED1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7AC2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4265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0A19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23F59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91BCF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ADCB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C15C6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7A3024E4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BAB6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CBD44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C832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60990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B994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41CA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1CD13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92356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823E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76E6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C3328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5EEA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0A04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1C56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9F7D0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B4EC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90F3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A9874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B8520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3076F7AA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04482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197E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C48A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D596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1AEF8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3C93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BEFA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64A0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3301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78764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5EB4A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50DE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27F2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5C6B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59E3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F2A8B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FA2D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6DF9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C2A1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6915A050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809A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671DC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EAB3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2B5F3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0424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A94D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9C3AF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0020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AACBF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60960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7902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3438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124D9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8431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2DF5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EFBEF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7EBF5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F0E6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835D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391AC9F1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B413E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6C3B8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35070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5AA47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3DB7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66E1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9713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9528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FCF1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7D10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C1F6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D0B3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14B05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BE1EF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B70BB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49AD2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85393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F0D0B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3DF5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712A2C06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2002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C138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639E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8F3B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29A8C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3D1EE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D775B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CC83D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AA11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24B5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802E1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7586D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1E4E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8529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05DD7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E4AA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24DB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7B708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8636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25BAC686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7D89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C17C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8224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8BFF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DA027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9E240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8868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E5B3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E02D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0560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1866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D6C1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980C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EF4AC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15B73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2DF3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B500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AC63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3B88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6E4DC7D7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EB97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FD688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F4D7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BD34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6219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377E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6C58F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D2F4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C9E3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BD675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3133A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97E52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F560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3EF0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85F15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8F5A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45712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271F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AB865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17756E45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F8763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B360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3960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FB0A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9119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A5CC8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3AFE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A11E7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BAA3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E66D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9BEB9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91E7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3667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7FDBE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3BE2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42AF7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2452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3358E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6AC8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</w:tbl>
    <w:p w14:paraId="1EA84F75" w14:textId="77777777" w:rsidR="00F41ED1" w:rsidRDefault="00F41ED1" w:rsidP="00F41ED1">
      <w:pPr>
        <w:rPr>
          <w:rFonts w:ascii="Bookman Old Style" w:hAnsi="Bookman Old Style"/>
          <w:sz w:val="96"/>
          <w:szCs w:val="96"/>
        </w:rPr>
      </w:pPr>
      <w:bookmarkStart w:id="2" w:name="_Hlk48895947"/>
      <w:r>
        <w:rPr>
          <w:rFonts w:ascii="Bookman Old Style" w:hAnsi="Bookman Old Style"/>
          <w:sz w:val="96"/>
          <w:szCs w:val="96"/>
        </w:rPr>
        <w:lastRenderedPageBreak/>
        <w:t>TAMAHO PRIMARY SCHOOL</w:t>
      </w:r>
    </w:p>
    <w:p w14:paraId="39FD06F5" w14:textId="5D99F6C1" w:rsidR="00F41ED1" w:rsidRDefault="00F41ED1" w:rsidP="00F41ED1">
      <w:pPr>
        <w:rPr>
          <w:rFonts w:ascii="Bookman Old Style" w:hAnsi="Bookman Old Style"/>
        </w:rPr>
      </w:pPr>
      <w:r>
        <w:rPr>
          <w:noProof/>
        </w:rPr>
        <w:drawing>
          <wp:anchor distT="0" distB="0" distL="114300" distR="114300" simplePos="0" relativeHeight="251677696" behindDoc="0" locked="0" layoutInCell="1" allowOverlap="1" wp14:anchorId="43D2677A" wp14:editId="79D89386">
            <wp:simplePos x="0" y="0"/>
            <wp:positionH relativeFrom="column">
              <wp:posOffset>3877310</wp:posOffset>
            </wp:positionH>
            <wp:positionV relativeFrom="paragraph">
              <wp:posOffset>52070</wp:posOffset>
            </wp:positionV>
            <wp:extent cx="1383665" cy="719455"/>
            <wp:effectExtent l="38100" t="57150" r="45085" b="23495"/>
            <wp:wrapSquare wrapText="bothSides"/>
            <wp:docPr id="10" name="Picture 10" descr="C:\Users\Tamaho\Desktop\Tamaho Badge\BADGE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Tamaho\Desktop\Tamaho Badge\BADGE.jpg"/>
                    <pic:cNvPicPr/>
                  </pic:nvPicPr>
                  <pic:blipFill rotWithShape="1">
                    <a:blip r:embed="rId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harpenSoften amount="11000"/>
                              </a14:imgEffect>
                              <a14:imgEffect>
                                <a14:brightnessContrast brigh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926"/>
                    <a:stretch/>
                  </pic:blipFill>
                  <pic:spPr bwMode="auto">
                    <a:xfrm>
                      <a:off x="0" y="0"/>
                      <a:ext cx="135255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scene3d>
                      <a:camera prst="orthographicFront">
                        <a:rot lat="0" lon="0" rev="0"/>
                      </a:camera>
                      <a:lightRig rig="contrasting" dir="t">
                        <a:rot lat="0" lon="0" rev="7800000"/>
                      </a:lightRig>
                    </a:scene3d>
                    <a:sp3d>
                      <a:bevelT w="139700" h="139700"/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rPr>
          <w:rFonts w:ascii="Bookman Old Style" w:hAnsi="Bookman Old Style"/>
        </w:rPr>
        <w:t>Enq</w:t>
      </w:r>
      <w:proofErr w:type="spellEnd"/>
      <w:r>
        <w:rPr>
          <w:rFonts w:ascii="Bookman Old Style" w:hAnsi="Bookman Old Style"/>
        </w:rPr>
        <w:t xml:space="preserve">: Mrs G.L </w:t>
      </w:r>
      <w:proofErr w:type="spellStart"/>
      <w:r>
        <w:rPr>
          <w:rFonts w:ascii="Bookman Old Style" w:hAnsi="Bookman Old Style"/>
        </w:rPr>
        <w:t>Nqezo</w:t>
      </w:r>
      <w:proofErr w:type="spellEnd"/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 w:rsidR="001506E1">
        <w:rPr>
          <w:rFonts w:ascii="Bookman Old Style" w:hAnsi="Bookman Old Style"/>
        </w:rPr>
        <w:t xml:space="preserve">          </w:t>
      </w:r>
      <w:r>
        <w:rPr>
          <w:rFonts w:ascii="Bookman Old Style" w:hAnsi="Bookman Old Style"/>
        </w:rPr>
        <w:t>139 Porcimi Street</w:t>
      </w:r>
    </w:p>
    <w:p w14:paraId="3B00BB79" w14:textId="77777777" w:rsidR="00F41ED1" w:rsidRDefault="00F41ED1" w:rsidP="00F41ED1">
      <w:pPr>
        <w:rPr>
          <w:rFonts w:ascii="Bookman Old Style" w:hAnsi="Bookman Old Style"/>
        </w:rPr>
      </w:pPr>
      <w:r>
        <w:rPr>
          <w:rFonts w:ascii="Bookman Old Style" w:hAnsi="Bookman Old Style"/>
        </w:rPr>
        <w:t>Cell no: 0825567760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Hlahane Section</w:t>
      </w:r>
    </w:p>
    <w:p w14:paraId="2624DBF6" w14:textId="77777777" w:rsidR="00F41ED1" w:rsidRDefault="00F41ED1" w:rsidP="00F41ED1">
      <w:pPr>
        <w:rPr>
          <w:rFonts w:ascii="Bookman Old Style" w:hAnsi="Bookman Old Style"/>
        </w:rPr>
      </w:pPr>
      <w:r>
        <w:rPr>
          <w:rFonts w:ascii="Bookman Old Style" w:hAnsi="Bookman Old Style"/>
        </w:rPr>
        <w:t>Ref no: 918105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Katlehong</w:t>
      </w:r>
    </w:p>
    <w:p w14:paraId="6F173F63" w14:textId="77777777" w:rsidR="00F41ED1" w:rsidRDefault="00F41ED1" w:rsidP="00F41ED1">
      <w:pPr>
        <w:pBdr>
          <w:bottom w:val="single" w:sz="12" w:space="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Email: </w:t>
      </w:r>
      <w:hyperlink r:id="rId15" w:history="1">
        <w:r>
          <w:rPr>
            <w:rStyle w:val="Hyperlink"/>
            <w:rFonts w:ascii="Bookman Old Style" w:hAnsi="Bookman Old Style"/>
          </w:rPr>
          <w:t>tamahops@gmail.com</w:t>
        </w:r>
      </w:hyperlink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 xml:space="preserve">                              1431</w:t>
      </w:r>
    </w:p>
    <w:p w14:paraId="69E79CB1" w14:textId="000F3B06" w:rsidR="00F41ED1" w:rsidRPr="00602ADE" w:rsidRDefault="00F41ED1" w:rsidP="00F41ED1">
      <w:pPr>
        <w:rPr>
          <w:rFonts w:ascii="Bookman Old Style" w:hAnsi="Bookman Old Style"/>
          <w:b/>
        </w:rPr>
      </w:pPr>
      <w:r>
        <w:rPr>
          <w:rFonts w:ascii="Bookman Old Style" w:hAnsi="Bookman Old Style"/>
          <w:b/>
        </w:rPr>
        <w:t xml:space="preserve">YOUTH BRIGADES: COVID 19 </w:t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</w:rPr>
        <w:t xml:space="preserve"> 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 xml:space="preserve">        </w:t>
      </w:r>
    </w:p>
    <w:tbl>
      <w:tblPr>
        <w:tblStyle w:val="TableGrid"/>
        <w:tblW w:w="16155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1134"/>
        <w:gridCol w:w="1843"/>
        <w:gridCol w:w="1843"/>
        <w:gridCol w:w="1701"/>
        <w:gridCol w:w="845"/>
        <w:gridCol w:w="993"/>
        <w:gridCol w:w="567"/>
        <w:gridCol w:w="567"/>
        <w:gridCol w:w="567"/>
        <w:gridCol w:w="567"/>
        <w:gridCol w:w="567"/>
        <w:gridCol w:w="708"/>
        <w:gridCol w:w="567"/>
        <w:gridCol w:w="709"/>
        <w:gridCol w:w="567"/>
        <w:gridCol w:w="567"/>
        <w:gridCol w:w="567"/>
        <w:gridCol w:w="709"/>
        <w:gridCol w:w="567"/>
      </w:tblGrid>
      <w:tr w:rsidR="00F41ED1" w14:paraId="4D6E8419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732982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ate</w:t>
            </w:r>
          </w:p>
          <w:p w14:paraId="5E0C600D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  <w:p w14:paraId="1BCDCE6F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752787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urname &amp; Initial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7A5084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ID numbe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6FB610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ontact Number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A8630C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Temp.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EC9807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high Temperature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12820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Cough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BD1675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sore throat?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13879A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difficulty breathing?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61DF4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feel weak and tired today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F7C88C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an you taste food &amp; drink Normally?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D57176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an you smell normally?</w:t>
            </w:r>
          </w:p>
        </w:tc>
      </w:tr>
      <w:tr w:rsidR="00F41ED1" w14:paraId="2B50C084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CE90D2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ignatur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9684AE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CF07D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52A6C1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40E90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3F52A0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519354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8DC7C6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35AAA1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DFC911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315E33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F7C03D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96CBB7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11E028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D12C9C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A91A7C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A01A0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CD5DA0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8D7867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</w:tr>
      <w:tr w:rsidR="00F41ED1" w14:paraId="490DDE47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64B2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AE6CFA" w14:textId="7B3392CA" w:rsidR="00F41ED1" w:rsidRDefault="003F5A17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SOTONDOSHE G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978565" w14:textId="007D4179" w:rsidR="00F41ED1" w:rsidRDefault="003F5A17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950225082608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E52D9C" w14:textId="4825F929" w:rsidR="00F41ED1" w:rsidRDefault="003F5A17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17519796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3A32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67AAB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C551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938C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534C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7103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B4BD0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3B8B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206C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1B6A1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C1039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3838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C9E3C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342E4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0EDC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6D6DB84B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15297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50570" w14:textId="574D9E00" w:rsidR="00F41ED1" w:rsidRDefault="003F5A17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S</w:t>
            </w:r>
            <w:r w:rsidR="001506E1">
              <w:rPr>
                <w:rFonts w:asciiTheme="majorHAnsi" w:hAnsiTheme="majorHAnsi"/>
                <w:b/>
                <w:bCs/>
              </w:rPr>
              <w:t>I</w:t>
            </w:r>
            <w:r>
              <w:rPr>
                <w:rFonts w:asciiTheme="majorHAnsi" w:hAnsiTheme="majorHAnsi"/>
                <w:b/>
                <w:bCs/>
              </w:rPr>
              <w:t>KIBI M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E648B" w14:textId="2137D4F4" w:rsidR="00F41ED1" w:rsidRDefault="003F5A17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9105156085084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3ED94" w14:textId="48449DBF" w:rsidR="00F41ED1" w:rsidRDefault="003F5A17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85351969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2E32B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D4CB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53AF1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71C7B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6E18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0737D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6CCC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A268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448F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0936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3EEE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0B98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A777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4E62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5DE6D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261E83F1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440E8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F3A6C" w14:textId="2686EB00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A11D18" w14:textId="28B74983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E61616" w14:textId="7CC162C0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EA00E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1F05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D2F1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63584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3E38A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0FC2C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0D01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B12B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9B79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85163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2074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E442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1859D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3B5B4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8B7C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2AD6C837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86EB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B7AB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1F35B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C7DB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50370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B644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1D64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25176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FFFE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08CBA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78DEB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04FCA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5D7B5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51AF4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E9F4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1F25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EBA5C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430AB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FF2FB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1780EF2F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CBB12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57464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1203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ACA30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F762B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91F2A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1695A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92A1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FEA0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D1E13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B8D5B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AA65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B420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21B14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AF8B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444B2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03629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9414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8EF4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19849AFC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496D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FCC23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B3880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7567E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FE51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A41A4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1638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4C37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B320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EA035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8E01A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E3667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DE156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70EA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2992B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DD72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41C9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A94E0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24455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468B88CC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3A658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4C2E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6FFB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D3F3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7DEC4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D4EF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AEE1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C21B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59ED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CBEE5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83044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46EF2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50A3B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4D44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0A83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252E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63F4C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1AC3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794F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19559006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BE09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4AD1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61454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B097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7B45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EE1C5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C2DC7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FF84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38C6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9D835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45E1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5BA9F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947FB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4432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2226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AFFDB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A596B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3FBF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70F5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30AE896B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82E7D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05A6C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D1C6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979E0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5F04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05C3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4E843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32405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DA284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84F9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2209E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1D52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BB1FE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C36F2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8C18A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A0D8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0554C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2F9C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49E0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3D95A6DF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DAADC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9985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519E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0129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5992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020BE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0158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96D01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A838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53FB0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3000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60D3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26326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771A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FF94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AB19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BF2D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07ED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F02A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1AC59034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2F899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D16E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4819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8C90B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9896E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E2986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E6C8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967CA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8744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D0787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AA566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C294B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CF6F9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8E88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D091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536C6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73C26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6C33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BD2D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6873B835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39D08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021A1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AEF98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6C95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6012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69E5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5453E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3B3E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B8E5A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50125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DD3E9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6372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E1A3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F0D4C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E8DA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C6F6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BB477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19A2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31ED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329BC1F4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EC4D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1273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C9758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AE265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0B15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02E1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163B1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E5EDD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2677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8EF1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926B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7E05E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B5523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F3BE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AE54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B1AD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5113C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708E5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1594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0B61D91A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C857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8AED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68906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78838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5AB02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24A76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36EF1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7F0E1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4BC06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20711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A0514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5B18A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CD0B3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338C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17272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5E7B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774E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CB3C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7AE9A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</w:tbl>
    <w:bookmarkEnd w:id="2"/>
    <w:p w14:paraId="4EE7A5CB" w14:textId="77777777" w:rsidR="00F41ED1" w:rsidRDefault="00F41ED1" w:rsidP="00F41ED1">
      <w:pPr>
        <w:rPr>
          <w:rFonts w:ascii="Bookman Old Style" w:hAnsi="Bookman Old Style"/>
          <w:sz w:val="96"/>
          <w:szCs w:val="96"/>
        </w:rPr>
      </w:pPr>
      <w:r>
        <w:rPr>
          <w:rFonts w:ascii="Bookman Old Style" w:hAnsi="Bookman Old Style"/>
          <w:sz w:val="96"/>
          <w:szCs w:val="96"/>
        </w:rPr>
        <w:lastRenderedPageBreak/>
        <w:t>TAMAHO PRIMARY SCHOOL</w:t>
      </w:r>
    </w:p>
    <w:p w14:paraId="27D02BA6" w14:textId="55898EBE" w:rsidR="00F41ED1" w:rsidRDefault="00F41ED1" w:rsidP="00F41ED1">
      <w:pPr>
        <w:rPr>
          <w:rFonts w:ascii="Bookman Old Style" w:hAnsi="Bookman Old Style"/>
        </w:rPr>
      </w:pPr>
      <w:r>
        <w:rPr>
          <w:noProof/>
        </w:rPr>
        <w:drawing>
          <wp:anchor distT="0" distB="0" distL="114300" distR="114300" simplePos="0" relativeHeight="251679744" behindDoc="0" locked="0" layoutInCell="1" allowOverlap="1" wp14:anchorId="53D8DBA3" wp14:editId="416ED741">
            <wp:simplePos x="0" y="0"/>
            <wp:positionH relativeFrom="column">
              <wp:posOffset>3877310</wp:posOffset>
            </wp:positionH>
            <wp:positionV relativeFrom="paragraph">
              <wp:posOffset>52070</wp:posOffset>
            </wp:positionV>
            <wp:extent cx="1383665" cy="719455"/>
            <wp:effectExtent l="38100" t="57150" r="45085" b="23495"/>
            <wp:wrapSquare wrapText="bothSides"/>
            <wp:docPr id="11" name="Picture 11" descr="C:\Users\Tamaho\Desktop\Tamaho Badge\BADGE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:\Users\Tamaho\Desktop\Tamaho Badge\BADGE.jpg"/>
                    <pic:cNvPicPr/>
                  </pic:nvPicPr>
                  <pic:blipFill rotWithShape="1">
                    <a:blip r:embed="rId6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harpenSoften amount="11000"/>
                              </a14:imgEffect>
                              <a14:imgEffect>
                                <a14:brightnessContrast brigh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926"/>
                    <a:stretch/>
                  </pic:blipFill>
                  <pic:spPr bwMode="auto">
                    <a:xfrm>
                      <a:off x="0" y="0"/>
                      <a:ext cx="1352550" cy="68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scene3d>
                      <a:camera prst="orthographicFront">
                        <a:rot lat="0" lon="0" rev="0"/>
                      </a:camera>
                      <a:lightRig rig="contrasting" dir="t">
                        <a:rot lat="0" lon="0" rev="7800000"/>
                      </a:lightRig>
                    </a:scene3d>
                    <a:sp3d>
                      <a:bevelT w="139700" h="139700"/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>
        <w:rPr>
          <w:rFonts w:ascii="Bookman Old Style" w:hAnsi="Bookman Old Style"/>
        </w:rPr>
        <w:t>Enq</w:t>
      </w:r>
      <w:proofErr w:type="spellEnd"/>
      <w:r>
        <w:rPr>
          <w:rFonts w:ascii="Bookman Old Style" w:hAnsi="Bookman Old Style"/>
        </w:rPr>
        <w:t xml:space="preserve">: Mrs G.L </w:t>
      </w:r>
      <w:proofErr w:type="spellStart"/>
      <w:r>
        <w:rPr>
          <w:rFonts w:ascii="Bookman Old Style" w:hAnsi="Bookman Old Style"/>
        </w:rPr>
        <w:t>Nqezo</w:t>
      </w:r>
      <w:proofErr w:type="spellEnd"/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 w:rsidR="001506E1">
        <w:rPr>
          <w:rFonts w:ascii="Bookman Old Style" w:hAnsi="Bookman Old Style"/>
        </w:rPr>
        <w:t xml:space="preserve">          </w:t>
      </w:r>
      <w:r>
        <w:rPr>
          <w:rFonts w:ascii="Bookman Old Style" w:hAnsi="Bookman Old Style"/>
        </w:rPr>
        <w:t>139 Porcimi Street</w:t>
      </w:r>
    </w:p>
    <w:p w14:paraId="78273D0B" w14:textId="77777777" w:rsidR="00F41ED1" w:rsidRDefault="00F41ED1" w:rsidP="00F41ED1">
      <w:pPr>
        <w:rPr>
          <w:rFonts w:ascii="Bookman Old Style" w:hAnsi="Bookman Old Style"/>
        </w:rPr>
      </w:pPr>
      <w:r>
        <w:rPr>
          <w:rFonts w:ascii="Bookman Old Style" w:hAnsi="Bookman Old Style"/>
        </w:rPr>
        <w:t>Cell no: 0825567760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Hlahane Section</w:t>
      </w:r>
    </w:p>
    <w:p w14:paraId="145DC29D" w14:textId="77777777" w:rsidR="00F41ED1" w:rsidRDefault="00F41ED1" w:rsidP="00F41ED1">
      <w:pPr>
        <w:rPr>
          <w:rFonts w:ascii="Bookman Old Style" w:hAnsi="Bookman Old Style"/>
        </w:rPr>
      </w:pPr>
      <w:r>
        <w:rPr>
          <w:rFonts w:ascii="Bookman Old Style" w:hAnsi="Bookman Old Style"/>
        </w:rPr>
        <w:t>Ref no: 918105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>Katlehong</w:t>
      </w:r>
    </w:p>
    <w:p w14:paraId="6BFFBF00" w14:textId="77777777" w:rsidR="00F41ED1" w:rsidRDefault="00F41ED1" w:rsidP="00F41ED1">
      <w:pPr>
        <w:pBdr>
          <w:bottom w:val="single" w:sz="12" w:space="1" w:color="auto"/>
        </w:pBdr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Email: </w:t>
      </w:r>
      <w:hyperlink r:id="rId16" w:history="1">
        <w:r>
          <w:rPr>
            <w:rStyle w:val="Hyperlink"/>
            <w:rFonts w:ascii="Bookman Old Style" w:hAnsi="Bookman Old Style"/>
          </w:rPr>
          <w:t>tamahops@gmail.com</w:t>
        </w:r>
      </w:hyperlink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 xml:space="preserve">                              1431</w:t>
      </w:r>
    </w:p>
    <w:p w14:paraId="4D4F4528" w14:textId="654EC609" w:rsidR="00F41ED1" w:rsidRPr="00602ADE" w:rsidRDefault="00F41ED1" w:rsidP="00F41ED1">
      <w:pPr>
        <w:rPr>
          <w:rFonts w:ascii="Bookman Old Style" w:hAnsi="Bookman Old Style"/>
          <w:b/>
        </w:rPr>
      </w:pPr>
      <w:r>
        <w:rPr>
          <w:rFonts w:ascii="Bookman Old Style" w:hAnsi="Bookman Old Style"/>
          <w:b/>
        </w:rPr>
        <w:t xml:space="preserve">BUS CONDUCTORS: COVID 19 </w:t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  <w:b/>
        </w:rPr>
        <w:tab/>
      </w:r>
      <w:r>
        <w:rPr>
          <w:rFonts w:ascii="Bookman Old Style" w:hAnsi="Bookman Old Style"/>
        </w:rPr>
        <w:t xml:space="preserve"> </w:t>
      </w:r>
      <w:r>
        <w:rPr>
          <w:rFonts w:ascii="Bookman Old Style" w:hAnsi="Bookman Old Style"/>
        </w:rPr>
        <w:tab/>
      </w:r>
      <w:r>
        <w:rPr>
          <w:rFonts w:ascii="Bookman Old Style" w:hAnsi="Bookman Old Style"/>
        </w:rPr>
        <w:tab/>
        <w:t xml:space="preserve">        </w:t>
      </w:r>
    </w:p>
    <w:tbl>
      <w:tblPr>
        <w:tblStyle w:val="TableGrid"/>
        <w:tblW w:w="16155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1134"/>
        <w:gridCol w:w="1843"/>
        <w:gridCol w:w="1843"/>
        <w:gridCol w:w="1701"/>
        <w:gridCol w:w="845"/>
        <w:gridCol w:w="993"/>
        <w:gridCol w:w="567"/>
        <w:gridCol w:w="567"/>
        <w:gridCol w:w="567"/>
        <w:gridCol w:w="567"/>
        <w:gridCol w:w="567"/>
        <w:gridCol w:w="708"/>
        <w:gridCol w:w="567"/>
        <w:gridCol w:w="709"/>
        <w:gridCol w:w="567"/>
        <w:gridCol w:w="567"/>
        <w:gridCol w:w="567"/>
        <w:gridCol w:w="709"/>
        <w:gridCol w:w="567"/>
      </w:tblGrid>
      <w:tr w:rsidR="00F41ED1" w14:paraId="19ADB382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1CE792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ate</w:t>
            </w:r>
          </w:p>
          <w:p w14:paraId="70ECB649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  <w:p w14:paraId="4419FE3D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3B3D68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urname &amp; Initial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AF910D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ID number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5C8A7E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ontact Number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39FDC3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Temp.</w:t>
            </w:r>
          </w:p>
        </w:tc>
        <w:tc>
          <w:tcPr>
            <w:tcW w:w="15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C8CA3A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high Temperature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02E93E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Cough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BA9EA7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a sore throat?</w:t>
            </w:r>
          </w:p>
        </w:tc>
        <w:tc>
          <w:tcPr>
            <w:tcW w:w="127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65502D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have difficulty breathing?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C18A38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Do you feel weak and tired today?</w:t>
            </w:r>
          </w:p>
        </w:tc>
        <w:tc>
          <w:tcPr>
            <w:tcW w:w="113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E03ED6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an you taste food &amp; drink Normally?</w:t>
            </w:r>
          </w:p>
        </w:tc>
        <w:tc>
          <w:tcPr>
            <w:tcW w:w="127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7964B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an you smell normally?</w:t>
            </w:r>
          </w:p>
        </w:tc>
      </w:tr>
      <w:tr w:rsidR="00F41ED1" w14:paraId="2BF4F1F5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CC4A3C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ignatur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8A8A1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79F13F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28BFAD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E15C1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A57903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203126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0A3619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CA5F3B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B447E8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375139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33A530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550617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D79087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D03B60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828B6B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2B74E5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3033C2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Yes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E66A8" w14:textId="77777777" w:rsidR="00F41ED1" w:rsidRDefault="00F41ED1" w:rsidP="00F41ED1">
            <w:pPr>
              <w:spacing w:line="240" w:lineRule="auto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No</w:t>
            </w:r>
          </w:p>
        </w:tc>
      </w:tr>
      <w:tr w:rsidR="00F41ED1" w14:paraId="120B047C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F2FCF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ED1E9" w14:textId="38C466CD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JOKOJOKWANA B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27DD8A" w14:textId="41EEE1D9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8507150787089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AE7C1" w14:textId="0CE493C6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833586968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98AC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F342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021B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FA651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05D82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417EF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FE7A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6AE1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05EE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480A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8793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FFC23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ACCD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22110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5069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09B6643A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7C7E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D1EB1" w14:textId="1357D72D" w:rsidR="00F41ED1" w:rsidRDefault="003F5A17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JOBE N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0F5F78" w14:textId="4A2D173C" w:rsidR="00F41ED1" w:rsidRDefault="003F5A17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9208270942089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E3909" w14:textId="025F5879" w:rsidR="00F41ED1" w:rsidRDefault="003F5A17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  <w:r>
              <w:rPr>
                <w:rFonts w:asciiTheme="majorHAnsi" w:hAnsiTheme="majorHAnsi"/>
                <w:b/>
                <w:bCs/>
              </w:rPr>
              <w:t>0719843774</w:t>
            </w: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6F022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39EE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448A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5149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4262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931B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65EBA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DAD1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66C9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1259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BDCE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796D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01892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F82E2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E9D5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07F71FC0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FCE3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65F2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7D593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3C0F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9D6EA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AA269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96BA8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7FBBA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4F600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24666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A5B0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3306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59C5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2C82A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D764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0007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AF0B0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6188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27D3D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4F30491D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89C7C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C17AD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1DB9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A1780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86BED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3580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65DBC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ADB1E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8E6C0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D3B14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484A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A1B35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8EA3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ED236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3285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E6A7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641A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324E6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F6CD5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0F10150C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71B47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4949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5458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8989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1D4B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F9078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A2AA9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78BC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A51D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2364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8990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A3A8F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4E1A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1445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7AFD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B2D7E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277B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862E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48130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63B3F4A1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424B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1FCB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7D55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11A2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4AA4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64248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B241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5662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C6BB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2D100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CD313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E4EB4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240C9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4D7D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9809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26014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B1ED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ABCE9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223E1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26CB6D11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CB84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F5617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A7FF0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EE596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872F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8EA66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273E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74CDB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03CD7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DA00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1FF71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56239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9F23B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2A7D4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5A79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CA798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4588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506E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46162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02327B5B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23FBC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7F73B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85F1B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96DDF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CDF01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80BEB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21E8F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F4490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2ECA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5CE13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37BC4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F322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74091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8E7C8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CC69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CB1B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A2E7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5708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BB016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4F67142A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B313D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0D31B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A228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4CAE4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C79E9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1C89F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55A3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1C9A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1749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C2A0C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9F60B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E259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042AC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90A5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3EE92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842BF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9709D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61E4B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FDEE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65ED48AB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D7DB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C323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2E466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50F8D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6785A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F5C4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4700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4B958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B3A6E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7678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B7DE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B162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D0E2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525B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F5C49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8485A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08A14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20D8F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2F8AD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306D07DF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9B2A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182F3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D792A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172A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371DD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FD5E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D1BB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5D027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35D0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597C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DC31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D2B3A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30D8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69AD5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B7AC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13247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6A340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5AF21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65EB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37721764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3CAF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ED847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5BCE2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003DA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4B06B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4C7D0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666A3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66C1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6CB41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4505F6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0265A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03068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1EEFE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E5DF2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AEFFD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A7E3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85E3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734F3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B254F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180982A7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F83B3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043EF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053F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D2C49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D7B4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E135A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393A0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73688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7D919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46BDE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EFE00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71F3E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61DC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D2800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85EFEC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51FBBD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354A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47AF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2D405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  <w:tr w:rsidR="00F41ED1" w14:paraId="5C9178EC" w14:textId="77777777" w:rsidTr="00F41ED1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5F39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BFE204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4EA9B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0B70E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8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B601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126B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64F2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7893B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7C4EB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DA6BB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377D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F85E13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3DCDE1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FF572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4805E9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1779E8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ACB750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13F9F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F27C25" w14:textId="77777777" w:rsidR="00F41ED1" w:rsidRDefault="00F41ED1" w:rsidP="00F41ED1">
            <w:pPr>
              <w:spacing w:line="240" w:lineRule="auto"/>
              <w:rPr>
                <w:rFonts w:asciiTheme="majorHAnsi" w:hAnsiTheme="majorHAnsi"/>
                <w:b/>
                <w:bCs/>
              </w:rPr>
            </w:pPr>
          </w:p>
        </w:tc>
      </w:tr>
    </w:tbl>
    <w:p w14:paraId="2437F022" w14:textId="77777777" w:rsidR="00891DE2" w:rsidRDefault="00891DE2"/>
    <w:sectPr w:rsidR="00891DE2" w:rsidSect="00602ADE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8CCD64" w14:textId="77777777" w:rsidR="009A6AA6" w:rsidRDefault="009A6AA6" w:rsidP="00E9619C">
      <w:pPr>
        <w:spacing w:after="0" w:line="240" w:lineRule="auto"/>
      </w:pPr>
      <w:r>
        <w:separator/>
      </w:r>
    </w:p>
  </w:endnote>
  <w:endnote w:type="continuationSeparator" w:id="0">
    <w:p w14:paraId="783EE8C9" w14:textId="77777777" w:rsidR="009A6AA6" w:rsidRDefault="009A6AA6" w:rsidP="00E961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0E868A" w14:textId="77777777" w:rsidR="009A6AA6" w:rsidRDefault="009A6AA6" w:rsidP="00E9619C">
      <w:pPr>
        <w:spacing w:after="0" w:line="240" w:lineRule="auto"/>
      </w:pPr>
      <w:r>
        <w:separator/>
      </w:r>
    </w:p>
  </w:footnote>
  <w:footnote w:type="continuationSeparator" w:id="0">
    <w:p w14:paraId="39A2CFEF" w14:textId="77777777" w:rsidR="009A6AA6" w:rsidRDefault="009A6AA6" w:rsidP="00E9619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yMLEwNjIwMjc2sjRW0lEKTi0uzszPAykwqgUAn6kZRCwAAAA="/>
  </w:docVars>
  <w:rsids>
    <w:rsidRoot w:val="00602ADE"/>
    <w:rsid w:val="00030CCF"/>
    <w:rsid w:val="00035CA7"/>
    <w:rsid w:val="00080B31"/>
    <w:rsid w:val="000C40CF"/>
    <w:rsid w:val="000D6D81"/>
    <w:rsid w:val="00104A74"/>
    <w:rsid w:val="001506E1"/>
    <w:rsid w:val="00157064"/>
    <w:rsid w:val="00190D7D"/>
    <w:rsid w:val="001A4D75"/>
    <w:rsid w:val="00213307"/>
    <w:rsid w:val="00230F80"/>
    <w:rsid w:val="002862BE"/>
    <w:rsid w:val="00293B45"/>
    <w:rsid w:val="002C6F99"/>
    <w:rsid w:val="003164A7"/>
    <w:rsid w:val="0033493E"/>
    <w:rsid w:val="003D5E24"/>
    <w:rsid w:val="003E66A3"/>
    <w:rsid w:val="003F5A17"/>
    <w:rsid w:val="003F6AF8"/>
    <w:rsid w:val="004462C9"/>
    <w:rsid w:val="00497648"/>
    <w:rsid w:val="004D2EBF"/>
    <w:rsid w:val="0051106B"/>
    <w:rsid w:val="005128BB"/>
    <w:rsid w:val="00570E85"/>
    <w:rsid w:val="00572385"/>
    <w:rsid w:val="00585FAF"/>
    <w:rsid w:val="00586C18"/>
    <w:rsid w:val="00593C45"/>
    <w:rsid w:val="0059627A"/>
    <w:rsid w:val="005A201D"/>
    <w:rsid w:val="00602ADE"/>
    <w:rsid w:val="00712862"/>
    <w:rsid w:val="007438C4"/>
    <w:rsid w:val="007D3F98"/>
    <w:rsid w:val="00844410"/>
    <w:rsid w:val="008449E9"/>
    <w:rsid w:val="00891DE2"/>
    <w:rsid w:val="008C01F4"/>
    <w:rsid w:val="008D77EC"/>
    <w:rsid w:val="008E277C"/>
    <w:rsid w:val="009225A5"/>
    <w:rsid w:val="009375CF"/>
    <w:rsid w:val="009814B1"/>
    <w:rsid w:val="009868ED"/>
    <w:rsid w:val="009A6AA6"/>
    <w:rsid w:val="009B4FBB"/>
    <w:rsid w:val="009F14DD"/>
    <w:rsid w:val="00A721A9"/>
    <w:rsid w:val="00B10DEE"/>
    <w:rsid w:val="00B62BF5"/>
    <w:rsid w:val="00BA58A4"/>
    <w:rsid w:val="00BE5E1E"/>
    <w:rsid w:val="00C0512E"/>
    <w:rsid w:val="00C30F90"/>
    <w:rsid w:val="00C42422"/>
    <w:rsid w:val="00C44E87"/>
    <w:rsid w:val="00C62A76"/>
    <w:rsid w:val="00C77277"/>
    <w:rsid w:val="00CC7047"/>
    <w:rsid w:val="00CD19B7"/>
    <w:rsid w:val="00CD1D34"/>
    <w:rsid w:val="00D00416"/>
    <w:rsid w:val="00D06EBD"/>
    <w:rsid w:val="00D413D4"/>
    <w:rsid w:val="00D60A4F"/>
    <w:rsid w:val="00D9107B"/>
    <w:rsid w:val="00DC1C55"/>
    <w:rsid w:val="00E00D92"/>
    <w:rsid w:val="00E42D0A"/>
    <w:rsid w:val="00E42D3A"/>
    <w:rsid w:val="00E9619C"/>
    <w:rsid w:val="00EF6052"/>
    <w:rsid w:val="00EF707D"/>
    <w:rsid w:val="00F41ED1"/>
    <w:rsid w:val="00F61FD9"/>
    <w:rsid w:val="00F71A89"/>
    <w:rsid w:val="00FA60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14E00C5"/>
  <w15:chartTrackingRefBased/>
  <w15:docId w15:val="{15CD99D6-66B0-44BF-BB08-12E611EDA5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02ADE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02ADE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602ADE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961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619C"/>
  </w:style>
  <w:style w:type="paragraph" w:styleId="Footer">
    <w:name w:val="footer"/>
    <w:basedOn w:val="Normal"/>
    <w:link w:val="FooterChar"/>
    <w:uiPriority w:val="99"/>
    <w:unhideWhenUsed/>
    <w:rsid w:val="00E961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619C"/>
  </w:style>
  <w:style w:type="paragraph" w:styleId="BalloonText">
    <w:name w:val="Balloon Text"/>
    <w:basedOn w:val="Normal"/>
    <w:link w:val="BalloonTextChar"/>
    <w:uiPriority w:val="99"/>
    <w:semiHidden/>
    <w:unhideWhenUsed/>
    <w:rsid w:val="00586C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6C1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776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amahops@gmail.com" TargetMode="External"/><Relationship Id="rId13" Type="http://schemas.openxmlformats.org/officeDocument/2006/relationships/hyperlink" Target="mailto:tamahops@gmail.com" TargetMode="Externa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microsoft.com/office/2007/relationships/hdphoto" Target="media/hdphoto1.wdp"/><Relationship Id="rId12" Type="http://schemas.openxmlformats.org/officeDocument/2006/relationships/hyperlink" Target="mailto:tamahops@gmail.com" TargetMode="Externa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mailto:tamahops@gmail.com" TargetMode="Externa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yperlink" Target="mailto:tamahops@gmail.com" TargetMode="External"/><Relationship Id="rId5" Type="http://schemas.openxmlformats.org/officeDocument/2006/relationships/endnotes" Target="endnotes.xml"/><Relationship Id="rId15" Type="http://schemas.openxmlformats.org/officeDocument/2006/relationships/hyperlink" Target="mailto:tamahops@gmail.com" TargetMode="External"/><Relationship Id="rId10" Type="http://schemas.openxmlformats.org/officeDocument/2006/relationships/hyperlink" Target="mailto:tamahops@gmail.com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tamahops@gmail.com" TargetMode="External"/><Relationship Id="rId14" Type="http://schemas.openxmlformats.org/officeDocument/2006/relationships/hyperlink" Target="mailto:tamahops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5</TotalTime>
  <Pages>10</Pages>
  <Words>1528</Words>
  <Characters>8715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201203976@student.uj.ac.za</cp:lastModifiedBy>
  <cp:revision>49</cp:revision>
  <cp:lastPrinted>2020-11-11T07:17:00Z</cp:lastPrinted>
  <dcterms:created xsi:type="dcterms:W3CDTF">2020-06-09T09:35:00Z</dcterms:created>
  <dcterms:modified xsi:type="dcterms:W3CDTF">2021-02-10T06:56:00Z</dcterms:modified>
</cp:coreProperties>
</file>